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AEBD6" w14:textId="77777777" w:rsidR="00D56CFB" w:rsidRPr="00AA5BDA" w:rsidRDefault="00D56CFB" w:rsidP="00037616">
      <w:pPr>
        <w:spacing w:line="360" w:lineRule="auto"/>
        <w:jc w:val="center"/>
        <w:outlineLvl w:val="0"/>
        <w:rPr>
          <w:szCs w:val="26"/>
        </w:rPr>
      </w:pPr>
      <w:r w:rsidRPr="00AA5BDA">
        <w:rPr>
          <w:b/>
          <w:bCs/>
          <w:noProof/>
          <w:color w:val="1F497D"/>
          <w:szCs w:val="26"/>
          <w:lang w:eastAsia="en-ZA"/>
        </w:rPr>
        <w:drawing>
          <wp:inline distT="0" distB="0" distL="0" distR="0" wp14:anchorId="5A01B369" wp14:editId="0E4CA3E1">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14:paraId="78C67BA8" w14:textId="77777777" w:rsidR="00D56CFB" w:rsidRPr="00AA5BDA" w:rsidRDefault="00D56CFB" w:rsidP="00FF46C3">
      <w:pPr>
        <w:spacing w:line="360" w:lineRule="auto"/>
        <w:jc w:val="center"/>
        <w:outlineLvl w:val="0"/>
        <w:rPr>
          <w:szCs w:val="26"/>
        </w:rPr>
      </w:pPr>
    </w:p>
    <w:p w14:paraId="7182D33D" w14:textId="77777777" w:rsidR="00D56CFB" w:rsidRPr="00AA5BDA" w:rsidRDefault="00D56CFB" w:rsidP="00FF46C3">
      <w:pPr>
        <w:spacing w:line="276" w:lineRule="auto"/>
        <w:jc w:val="center"/>
        <w:outlineLvl w:val="0"/>
        <w:rPr>
          <w:b/>
          <w:szCs w:val="26"/>
        </w:rPr>
      </w:pPr>
      <w:r w:rsidRPr="00AA5BDA">
        <w:rPr>
          <w:b/>
          <w:szCs w:val="26"/>
        </w:rPr>
        <w:t>CONSTITUTIONAL COURT OF SOUTH AFRICA</w:t>
      </w:r>
    </w:p>
    <w:p w14:paraId="42EECB10" w14:textId="77777777" w:rsidR="00D56CFB" w:rsidRPr="00AA5BDA" w:rsidRDefault="00D56CFB" w:rsidP="00037616">
      <w:pPr>
        <w:spacing w:line="276" w:lineRule="auto"/>
        <w:outlineLvl w:val="0"/>
        <w:rPr>
          <w:b/>
          <w:szCs w:val="26"/>
        </w:rPr>
      </w:pPr>
    </w:p>
    <w:p w14:paraId="5DF1010C" w14:textId="77777777" w:rsidR="00D56CFB" w:rsidRPr="00AA5BDA" w:rsidRDefault="00D56CFB" w:rsidP="00037616">
      <w:pPr>
        <w:spacing w:line="276" w:lineRule="auto"/>
        <w:rPr>
          <w:szCs w:val="26"/>
        </w:rPr>
      </w:pPr>
    </w:p>
    <w:p w14:paraId="01C21A35" w14:textId="77777777" w:rsidR="00D56CFB" w:rsidRPr="00AA5BDA" w:rsidRDefault="00D56CFB" w:rsidP="00037616">
      <w:pPr>
        <w:tabs>
          <w:tab w:val="right" w:pos="9029"/>
        </w:tabs>
        <w:spacing w:line="276" w:lineRule="auto"/>
        <w:rPr>
          <w:b/>
          <w:bCs/>
          <w:szCs w:val="26"/>
        </w:rPr>
      </w:pPr>
      <w:r w:rsidRPr="00AA5BDA">
        <w:rPr>
          <w:szCs w:val="26"/>
        </w:rPr>
        <w:tab/>
      </w:r>
      <w:r w:rsidRPr="00AA5BDA">
        <w:rPr>
          <w:b/>
          <w:bCs/>
          <w:szCs w:val="26"/>
        </w:rPr>
        <w:t xml:space="preserve">CCT </w:t>
      </w:r>
      <w:r w:rsidR="00B57AD6" w:rsidRPr="00AA5BDA">
        <w:rPr>
          <w:b/>
          <w:bCs/>
          <w:szCs w:val="26"/>
        </w:rPr>
        <w:t>1</w:t>
      </w:r>
      <w:r w:rsidR="003D7515">
        <w:rPr>
          <w:b/>
          <w:bCs/>
          <w:szCs w:val="26"/>
        </w:rPr>
        <w:t>5</w:t>
      </w:r>
      <w:r w:rsidR="004F19A3" w:rsidRPr="00AA5BDA">
        <w:rPr>
          <w:b/>
          <w:bCs/>
          <w:szCs w:val="26"/>
        </w:rPr>
        <w:t>/</w:t>
      </w:r>
      <w:r w:rsidR="000E42B8" w:rsidRPr="00AA5BDA">
        <w:rPr>
          <w:b/>
          <w:bCs/>
          <w:szCs w:val="26"/>
        </w:rPr>
        <w:t>2</w:t>
      </w:r>
      <w:r w:rsidR="00DE7865">
        <w:rPr>
          <w:b/>
          <w:bCs/>
          <w:szCs w:val="26"/>
        </w:rPr>
        <w:t>1</w:t>
      </w:r>
    </w:p>
    <w:p w14:paraId="0E740580" w14:textId="77777777" w:rsidR="00D56CFB" w:rsidRPr="00AA5BDA" w:rsidRDefault="00D56CFB" w:rsidP="00037616">
      <w:pPr>
        <w:tabs>
          <w:tab w:val="left" w:pos="8998"/>
        </w:tabs>
        <w:spacing w:line="276" w:lineRule="auto"/>
        <w:rPr>
          <w:szCs w:val="26"/>
        </w:rPr>
      </w:pPr>
    </w:p>
    <w:p w14:paraId="1403B35B" w14:textId="77777777" w:rsidR="00D56CFB" w:rsidRPr="00AA5BDA" w:rsidRDefault="00D56CFB" w:rsidP="00037616">
      <w:pPr>
        <w:tabs>
          <w:tab w:val="left" w:pos="8998"/>
        </w:tabs>
        <w:spacing w:line="276" w:lineRule="auto"/>
        <w:rPr>
          <w:szCs w:val="26"/>
        </w:rPr>
      </w:pPr>
      <w:r w:rsidRPr="00AA5BDA">
        <w:rPr>
          <w:szCs w:val="26"/>
        </w:rPr>
        <w:t>In the matter between:</w:t>
      </w:r>
    </w:p>
    <w:p w14:paraId="6D0468D9" w14:textId="77777777" w:rsidR="00D56CFB" w:rsidRPr="00AA5BDA" w:rsidRDefault="00D56CFB" w:rsidP="00037616">
      <w:pPr>
        <w:tabs>
          <w:tab w:val="left" w:pos="8998"/>
        </w:tabs>
        <w:spacing w:line="276" w:lineRule="auto"/>
        <w:rPr>
          <w:szCs w:val="26"/>
        </w:rPr>
      </w:pPr>
    </w:p>
    <w:p w14:paraId="5D372EE9" w14:textId="77777777" w:rsidR="00D56CFB" w:rsidRPr="00AA5BDA" w:rsidRDefault="00D56CFB" w:rsidP="00037616">
      <w:pPr>
        <w:tabs>
          <w:tab w:val="left" w:pos="8998"/>
        </w:tabs>
        <w:spacing w:line="276" w:lineRule="auto"/>
        <w:rPr>
          <w:szCs w:val="26"/>
        </w:rPr>
      </w:pPr>
    </w:p>
    <w:p w14:paraId="290F9802" w14:textId="77777777" w:rsidR="003D7515" w:rsidRDefault="003D7515" w:rsidP="00037616">
      <w:pPr>
        <w:tabs>
          <w:tab w:val="right" w:pos="9029"/>
        </w:tabs>
        <w:spacing w:line="276" w:lineRule="auto"/>
        <w:rPr>
          <w:b/>
          <w:szCs w:val="26"/>
        </w:rPr>
      </w:pPr>
      <w:r>
        <w:rPr>
          <w:b/>
          <w:szCs w:val="26"/>
        </w:rPr>
        <w:t>ANDREW TUEE BALOYI N.O.</w:t>
      </w:r>
      <w:r w:rsidRPr="003D7515">
        <w:rPr>
          <w:b/>
          <w:szCs w:val="26"/>
        </w:rPr>
        <w:t xml:space="preserve"> </w:t>
      </w:r>
      <w:r w:rsidRPr="00AA5BDA">
        <w:rPr>
          <w:b/>
          <w:szCs w:val="26"/>
        </w:rPr>
        <w:tab/>
      </w:r>
      <w:r w:rsidRPr="00015AE7">
        <w:rPr>
          <w:bCs/>
          <w:szCs w:val="26"/>
        </w:rPr>
        <w:t xml:space="preserve">First </w:t>
      </w:r>
      <w:r>
        <w:rPr>
          <w:bCs/>
          <w:szCs w:val="26"/>
        </w:rPr>
        <w:t>A</w:t>
      </w:r>
      <w:r w:rsidRPr="00015AE7">
        <w:rPr>
          <w:bCs/>
          <w:szCs w:val="26"/>
        </w:rPr>
        <w:t>pplicant</w:t>
      </w:r>
    </w:p>
    <w:p w14:paraId="564745C3" w14:textId="77777777" w:rsidR="00015AE7" w:rsidRDefault="00015AE7" w:rsidP="00037616">
      <w:pPr>
        <w:tabs>
          <w:tab w:val="right" w:pos="9029"/>
        </w:tabs>
        <w:spacing w:line="276" w:lineRule="auto"/>
        <w:rPr>
          <w:bCs/>
          <w:szCs w:val="26"/>
        </w:rPr>
      </w:pPr>
    </w:p>
    <w:p w14:paraId="074C3D29" w14:textId="77777777" w:rsidR="00015AE7" w:rsidRPr="006359E7" w:rsidRDefault="003D7515" w:rsidP="00015AE7">
      <w:pPr>
        <w:tabs>
          <w:tab w:val="right" w:pos="9029"/>
        </w:tabs>
        <w:spacing w:line="276" w:lineRule="auto"/>
        <w:rPr>
          <w:szCs w:val="26"/>
        </w:rPr>
      </w:pPr>
      <w:r>
        <w:rPr>
          <w:b/>
          <w:szCs w:val="26"/>
        </w:rPr>
        <w:t>EUNICE MHAKA BALOYI N.O.</w:t>
      </w:r>
      <w:r w:rsidR="00015AE7">
        <w:rPr>
          <w:b/>
          <w:szCs w:val="26"/>
        </w:rPr>
        <w:tab/>
      </w:r>
      <w:r w:rsidR="00015AE7">
        <w:rPr>
          <w:szCs w:val="26"/>
        </w:rPr>
        <w:t xml:space="preserve">Second </w:t>
      </w:r>
      <w:r w:rsidR="00797237">
        <w:rPr>
          <w:szCs w:val="26"/>
        </w:rPr>
        <w:t>A</w:t>
      </w:r>
      <w:r w:rsidR="00015AE7">
        <w:rPr>
          <w:szCs w:val="26"/>
        </w:rPr>
        <w:t>pplicant</w:t>
      </w:r>
    </w:p>
    <w:p w14:paraId="12D2EFEA" w14:textId="77777777" w:rsidR="00015AE7" w:rsidRPr="007145BB" w:rsidRDefault="00015AE7" w:rsidP="00037616">
      <w:pPr>
        <w:tabs>
          <w:tab w:val="right" w:pos="9029"/>
        </w:tabs>
        <w:spacing w:line="276" w:lineRule="auto"/>
        <w:rPr>
          <w:bCs/>
          <w:szCs w:val="26"/>
        </w:rPr>
      </w:pPr>
    </w:p>
    <w:p w14:paraId="414AA951" w14:textId="77777777" w:rsidR="003D7515" w:rsidRPr="003D7515" w:rsidRDefault="003D7515" w:rsidP="00037616">
      <w:pPr>
        <w:tabs>
          <w:tab w:val="right" w:pos="9029"/>
        </w:tabs>
        <w:spacing w:line="276" w:lineRule="auto"/>
        <w:rPr>
          <w:bCs/>
          <w:szCs w:val="26"/>
        </w:rPr>
      </w:pPr>
      <w:r>
        <w:rPr>
          <w:b/>
          <w:szCs w:val="26"/>
        </w:rPr>
        <w:t>EUNICE MHAKA BALOYI</w:t>
      </w:r>
      <w:r w:rsidRPr="00AA5BDA">
        <w:rPr>
          <w:b/>
          <w:szCs w:val="26"/>
        </w:rPr>
        <w:tab/>
      </w:r>
      <w:r>
        <w:rPr>
          <w:bCs/>
          <w:szCs w:val="26"/>
        </w:rPr>
        <w:t>Third Applicant</w:t>
      </w:r>
    </w:p>
    <w:p w14:paraId="684E62F0" w14:textId="77777777" w:rsidR="003D7515" w:rsidRDefault="003D7515" w:rsidP="00037616">
      <w:pPr>
        <w:tabs>
          <w:tab w:val="right" w:pos="9029"/>
        </w:tabs>
        <w:spacing w:line="276" w:lineRule="auto"/>
        <w:rPr>
          <w:b/>
          <w:szCs w:val="26"/>
        </w:rPr>
      </w:pPr>
    </w:p>
    <w:p w14:paraId="22367B37" w14:textId="77777777" w:rsidR="006359E7" w:rsidRPr="003D7515" w:rsidRDefault="003D7515" w:rsidP="00037616">
      <w:pPr>
        <w:tabs>
          <w:tab w:val="right" w:pos="9029"/>
        </w:tabs>
        <w:spacing w:line="276" w:lineRule="auto"/>
        <w:rPr>
          <w:bCs/>
          <w:szCs w:val="26"/>
        </w:rPr>
      </w:pPr>
      <w:r>
        <w:rPr>
          <w:b/>
          <w:szCs w:val="26"/>
        </w:rPr>
        <w:t>ANDREW TUEE BALOYI</w:t>
      </w:r>
      <w:r w:rsidRPr="00AA5BDA">
        <w:rPr>
          <w:b/>
          <w:szCs w:val="26"/>
        </w:rPr>
        <w:tab/>
      </w:r>
      <w:r>
        <w:rPr>
          <w:bCs/>
          <w:szCs w:val="26"/>
        </w:rPr>
        <w:t>Fourth Applicant</w:t>
      </w:r>
    </w:p>
    <w:p w14:paraId="1F21A148" w14:textId="77777777" w:rsidR="006359E7" w:rsidRDefault="006359E7" w:rsidP="00037616">
      <w:pPr>
        <w:spacing w:line="276" w:lineRule="auto"/>
        <w:rPr>
          <w:szCs w:val="26"/>
        </w:rPr>
      </w:pPr>
    </w:p>
    <w:p w14:paraId="683518C0" w14:textId="77777777" w:rsidR="00BB4871" w:rsidRDefault="006359E7" w:rsidP="006359E7">
      <w:pPr>
        <w:spacing w:line="276" w:lineRule="auto"/>
        <w:rPr>
          <w:szCs w:val="26"/>
        </w:rPr>
      </w:pPr>
      <w:r>
        <w:rPr>
          <w:szCs w:val="26"/>
        </w:rPr>
        <w:t>a</w:t>
      </w:r>
      <w:r w:rsidR="00D56CFB" w:rsidRPr="00AA5BDA">
        <w:rPr>
          <w:szCs w:val="26"/>
        </w:rPr>
        <w:t>nd</w:t>
      </w:r>
    </w:p>
    <w:p w14:paraId="58037689" w14:textId="77777777" w:rsidR="006359E7" w:rsidRPr="006359E7" w:rsidRDefault="006359E7" w:rsidP="006359E7">
      <w:pPr>
        <w:spacing w:line="276" w:lineRule="auto"/>
        <w:rPr>
          <w:szCs w:val="26"/>
        </w:rPr>
      </w:pPr>
    </w:p>
    <w:p w14:paraId="17E7381E" w14:textId="77777777" w:rsidR="006359E7" w:rsidRDefault="003D7515" w:rsidP="00037616">
      <w:pPr>
        <w:tabs>
          <w:tab w:val="right" w:pos="9029"/>
        </w:tabs>
        <w:spacing w:line="276" w:lineRule="auto"/>
        <w:rPr>
          <w:szCs w:val="26"/>
        </w:rPr>
      </w:pPr>
      <w:r>
        <w:rPr>
          <w:b/>
          <w:szCs w:val="26"/>
        </w:rPr>
        <w:t>PAWN STARS CC</w:t>
      </w:r>
      <w:r w:rsidR="00BB4871">
        <w:rPr>
          <w:b/>
          <w:szCs w:val="26"/>
        </w:rPr>
        <w:tab/>
      </w:r>
      <w:r>
        <w:rPr>
          <w:bCs/>
          <w:szCs w:val="26"/>
        </w:rPr>
        <w:t xml:space="preserve">First </w:t>
      </w:r>
      <w:r w:rsidR="00BB4871" w:rsidRPr="00BB4871">
        <w:rPr>
          <w:szCs w:val="26"/>
        </w:rPr>
        <w:t>Respondent</w:t>
      </w:r>
    </w:p>
    <w:p w14:paraId="1C60A247" w14:textId="77777777" w:rsidR="003D7515" w:rsidRDefault="003D7515" w:rsidP="00037616">
      <w:pPr>
        <w:tabs>
          <w:tab w:val="right" w:pos="9029"/>
        </w:tabs>
        <w:spacing w:line="276" w:lineRule="auto"/>
        <w:rPr>
          <w:szCs w:val="26"/>
        </w:rPr>
      </w:pPr>
    </w:p>
    <w:p w14:paraId="423E4D4B" w14:textId="77777777" w:rsidR="00D56CFB" w:rsidRDefault="003D7515" w:rsidP="006359E7">
      <w:pPr>
        <w:tabs>
          <w:tab w:val="right" w:pos="9029"/>
        </w:tabs>
        <w:spacing w:line="276" w:lineRule="auto"/>
        <w:rPr>
          <w:bCs/>
          <w:szCs w:val="26"/>
        </w:rPr>
      </w:pPr>
      <w:r>
        <w:rPr>
          <w:b/>
          <w:bCs/>
          <w:szCs w:val="26"/>
        </w:rPr>
        <w:t>THE SHERIFF OF THE HIGH COURT</w:t>
      </w:r>
      <w:r>
        <w:rPr>
          <w:b/>
          <w:szCs w:val="26"/>
        </w:rPr>
        <w:tab/>
      </w:r>
      <w:r>
        <w:rPr>
          <w:bCs/>
          <w:szCs w:val="26"/>
        </w:rPr>
        <w:t>Second Respondent</w:t>
      </w:r>
    </w:p>
    <w:p w14:paraId="6B28055E" w14:textId="77777777" w:rsidR="003D7515" w:rsidRDefault="003D7515" w:rsidP="006359E7">
      <w:pPr>
        <w:tabs>
          <w:tab w:val="right" w:pos="9029"/>
        </w:tabs>
        <w:spacing w:line="276" w:lineRule="auto"/>
        <w:rPr>
          <w:bCs/>
          <w:szCs w:val="26"/>
        </w:rPr>
      </w:pPr>
    </w:p>
    <w:p w14:paraId="7962E028" w14:textId="77777777" w:rsidR="003D7515" w:rsidRPr="00AA5BDA" w:rsidRDefault="003D7515" w:rsidP="006359E7">
      <w:pPr>
        <w:tabs>
          <w:tab w:val="right" w:pos="9029"/>
        </w:tabs>
        <w:spacing w:line="276" w:lineRule="auto"/>
        <w:rPr>
          <w:szCs w:val="26"/>
        </w:rPr>
      </w:pPr>
    </w:p>
    <w:p w14:paraId="613E45DB" w14:textId="77777777" w:rsidR="006359E7" w:rsidRDefault="006359E7" w:rsidP="006359E7">
      <w:pPr>
        <w:keepNext/>
        <w:pBdr>
          <w:top w:val="single" w:sz="4" w:space="1" w:color="auto"/>
          <w:bottom w:val="single" w:sz="4" w:space="1" w:color="auto"/>
        </w:pBdr>
        <w:spacing w:line="240" w:lineRule="auto"/>
        <w:jc w:val="center"/>
        <w:outlineLvl w:val="0"/>
        <w:rPr>
          <w:b/>
          <w:szCs w:val="26"/>
        </w:rPr>
      </w:pPr>
    </w:p>
    <w:p w14:paraId="2D0ACEFB" w14:textId="77777777" w:rsidR="003A0947" w:rsidRDefault="00BB4871" w:rsidP="006359E7">
      <w:pPr>
        <w:keepNext/>
        <w:pBdr>
          <w:top w:val="single" w:sz="4" w:space="1" w:color="auto"/>
          <w:bottom w:val="single" w:sz="4" w:space="1" w:color="auto"/>
        </w:pBdr>
        <w:spacing w:line="240" w:lineRule="auto"/>
        <w:jc w:val="center"/>
        <w:outlineLvl w:val="0"/>
        <w:rPr>
          <w:b/>
          <w:szCs w:val="26"/>
        </w:rPr>
      </w:pPr>
      <w:r>
        <w:rPr>
          <w:b/>
          <w:szCs w:val="26"/>
        </w:rPr>
        <w:t xml:space="preserve">DIRECTIONS DATED </w:t>
      </w:r>
      <w:r w:rsidR="003D7515">
        <w:rPr>
          <w:b/>
          <w:szCs w:val="26"/>
        </w:rPr>
        <w:t>18</w:t>
      </w:r>
      <w:r w:rsidR="000811CD">
        <w:rPr>
          <w:b/>
          <w:szCs w:val="26"/>
        </w:rPr>
        <w:t xml:space="preserve"> AUGUST 2021</w:t>
      </w:r>
    </w:p>
    <w:p w14:paraId="12B346A8" w14:textId="77777777" w:rsidR="006359E7" w:rsidRPr="00AA5BDA" w:rsidRDefault="006359E7" w:rsidP="006359E7">
      <w:pPr>
        <w:keepNext/>
        <w:pBdr>
          <w:top w:val="single" w:sz="4" w:space="1" w:color="auto"/>
          <w:bottom w:val="single" w:sz="4" w:space="1" w:color="auto"/>
        </w:pBdr>
        <w:spacing w:line="240" w:lineRule="auto"/>
        <w:jc w:val="center"/>
        <w:outlineLvl w:val="0"/>
        <w:rPr>
          <w:b/>
          <w:szCs w:val="26"/>
        </w:rPr>
      </w:pPr>
    </w:p>
    <w:p w14:paraId="02AA5BD9" w14:textId="77777777" w:rsidR="00E615E0" w:rsidRPr="00E615E0" w:rsidRDefault="00E615E0" w:rsidP="00E615E0">
      <w:pPr>
        <w:pStyle w:val="JUDGMENTNUMBERED"/>
        <w:numPr>
          <w:ilvl w:val="0"/>
          <w:numId w:val="0"/>
        </w:numPr>
        <w:rPr>
          <w:lang w:val="en-GB"/>
        </w:rPr>
      </w:pPr>
    </w:p>
    <w:p w14:paraId="5C924BE1" w14:textId="77777777" w:rsidR="004965A1" w:rsidRPr="00EE02D5" w:rsidRDefault="004965A1" w:rsidP="004965A1">
      <w:pPr>
        <w:pStyle w:val="BODYNON-NUMBERED"/>
        <w:keepNext/>
        <w:rPr>
          <w:szCs w:val="26"/>
        </w:rPr>
      </w:pPr>
      <w:r w:rsidRPr="00EE02D5">
        <w:rPr>
          <w:szCs w:val="26"/>
        </w:rPr>
        <w:t xml:space="preserve">The </w:t>
      </w:r>
      <w:r>
        <w:rPr>
          <w:szCs w:val="26"/>
        </w:rPr>
        <w:t xml:space="preserve">Acting </w:t>
      </w:r>
      <w:r w:rsidRPr="00EE02D5">
        <w:rPr>
          <w:szCs w:val="26"/>
        </w:rPr>
        <w:t>Chief Justice has issued the following directions:</w:t>
      </w:r>
    </w:p>
    <w:p w14:paraId="7375CB7B" w14:textId="77777777" w:rsidR="004965A1" w:rsidRPr="00EE02D5" w:rsidRDefault="004965A1" w:rsidP="004965A1">
      <w:pPr>
        <w:pStyle w:val="BODYLIST"/>
        <w:ind w:left="1440" w:hanging="720"/>
        <w:rPr>
          <w:szCs w:val="26"/>
        </w:rPr>
      </w:pPr>
      <w:r w:rsidRPr="00EE02D5">
        <w:rPr>
          <w:szCs w:val="26"/>
        </w:rPr>
        <w:t xml:space="preserve">The </w:t>
      </w:r>
      <w:r>
        <w:rPr>
          <w:szCs w:val="26"/>
        </w:rPr>
        <w:t>application</w:t>
      </w:r>
      <w:r w:rsidRPr="00EE02D5">
        <w:rPr>
          <w:szCs w:val="26"/>
        </w:rPr>
        <w:t xml:space="preserve"> is set down for hearing on </w:t>
      </w:r>
      <w:r w:rsidR="006359E7">
        <w:rPr>
          <w:szCs w:val="26"/>
        </w:rPr>
        <w:t>T</w:t>
      </w:r>
      <w:r w:rsidR="003D7515">
        <w:rPr>
          <w:szCs w:val="26"/>
        </w:rPr>
        <w:t>uesday</w:t>
      </w:r>
      <w:r w:rsidRPr="00A14F7D">
        <w:rPr>
          <w:szCs w:val="26"/>
        </w:rPr>
        <w:t xml:space="preserve">, </w:t>
      </w:r>
      <w:r w:rsidR="003D7515">
        <w:rPr>
          <w:szCs w:val="26"/>
        </w:rPr>
        <w:t>23</w:t>
      </w:r>
      <w:r w:rsidRPr="00A14F7D">
        <w:rPr>
          <w:szCs w:val="26"/>
        </w:rPr>
        <w:t xml:space="preserve"> </w:t>
      </w:r>
      <w:r w:rsidR="00AB2D3F">
        <w:rPr>
          <w:szCs w:val="26"/>
        </w:rPr>
        <w:t>November</w:t>
      </w:r>
      <w:r w:rsidRPr="00A14F7D">
        <w:rPr>
          <w:szCs w:val="26"/>
        </w:rPr>
        <w:t xml:space="preserve"> 2021</w:t>
      </w:r>
      <w:r w:rsidRPr="00EE02D5">
        <w:rPr>
          <w:szCs w:val="26"/>
        </w:rPr>
        <w:t xml:space="preserve"> at 10h00.</w:t>
      </w:r>
    </w:p>
    <w:p w14:paraId="090C2F3D" w14:textId="77777777" w:rsidR="004965A1" w:rsidRPr="00EE02D5" w:rsidRDefault="004965A1" w:rsidP="004965A1">
      <w:pPr>
        <w:pStyle w:val="BODYLIST"/>
        <w:ind w:left="1440" w:hanging="720"/>
      </w:pPr>
      <w:r w:rsidRPr="00EE02D5">
        <w:t>The applic</w:t>
      </w:r>
      <w:r w:rsidRPr="00A14F7D">
        <w:t>ant</w:t>
      </w:r>
      <w:r w:rsidR="006359E7">
        <w:t>s</w:t>
      </w:r>
      <w:r w:rsidRPr="00EE02D5">
        <w:t xml:space="preserve"> must, on or </w:t>
      </w:r>
      <w:r w:rsidRPr="00A14F7D">
        <w:t>before</w:t>
      </w:r>
      <w:r w:rsidR="003D7515">
        <w:t xml:space="preserve"> Tuesday, 31 August 2021</w:t>
      </w:r>
      <w:r w:rsidRPr="00A14F7D">
        <w:t>, file a</w:t>
      </w:r>
      <w:r w:rsidRPr="00EE02D5">
        <w:t xml:space="preserve"> paginated record </w:t>
      </w:r>
      <w:r w:rsidRPr="006B24BF">
        <w:t xml:space="preserve">in accordance with </w:t>
      </w:r>
      <w:r>
        <w:t>r</w:t>
      </w:r>
      <w:r w:rsidRPr="006B24BF">
        <w:t>ule 20</w:t>
      </w:r>
      <w:r>
        <w:t xml:space="preserve">(1) and </w:t>
      </w:r>
      <w:r w:rsidRPr="006B24BF">
        <w:t xml:space="preserve">(2) of this Court’s </w:t>
      </w:r>
      <w:r w:rsidRPr="006B24BF">
        <w:lastRenderedPageBreak/>
        <w:t>Rules</w:t>
      </w:r>
      <w:r w:rsidRPr="00EE02D5">
        <w:t xml:space="preserve"> </w:t>
      </w:r>
      <w:r>
        <w:t xml:space="preserve">containing </w:t>
      </w:r>
      <w:r w:rsidRPr="00473C53">
        <w:t xml:space="preserve">only those </w:t>
      </w:r>
      <w:r w:rsidRPr="00EE02D5">
        <w:t>portions of the record</w:t>
      </w:r>
      <w:r>
        <w:t xml:space="preserve"> that are </w:t>
      </w:r>
      <w:r w:rsidRPr="00473C53">
        <w:t>strictly necessary</w:t>
      </w:r>
      <w:r>
        <w:t xml:space="preserve"> for </w:t>
      </w:r>
      <w:r>
        <w:rPr>
          <w:szCs w:val="26"/>
        </w:rPr>
        <w:t>the determination of the issues</w:t>
      </w:r>
      <w:r w:rsidRPr="00EE02D5">
        <w:t>.</w:t>
      </w:r>
    </w:p>
    <w:p w14:paraId="337CECE3" w14:textId="77777777" w:rsidR="004965A1" w:rsidRPr="00EE02D5" w:rsidRDefault="004965A1" w:rsidP="004965A1">
      <w:pPr>
        <w:pStyle w:val="BODYLIST"/>
        <w:ind w:left="1440" w:hanging="720"/>
        <w:rPr>
          <w:szCs w:val="26"/>
        </w:rPr>
      </w:pPr>
      <w:r w:rsidRPr="00EE02D5">
        <w:rPr>
          <w:szCs w:val="26"/>
        </w:rPr>
        <w:t>Written argument</w:t>
      </w:r>
      <w:r w:rsidR="00704764">
        <w:rPr>
          <w:szCs w:val="26"/>
        </w:rPr>
        <w:t>, including argument on the merits of the appeal,</w:t>
      </w:r>
      <w:r>
        <w:rPr>
          <w:szCs w:val="26"/>
        </w:rPr>
        <w:t xml:space="preserve"> </w:t>
      </w:r>
      <w:r w:rsidRPr="00EE02D5">
        <w:rPr>
          <w:szCs w:val="26"/>
        </w:rPr>
        <w:t>must be lodged by―</w:t>
      </w:r>
    </w:p>
    <w:p w14:paraId="5A987D01" w14:textId="77777777" w:rsidR="004965A1" w:rsidRPr="00EE02D5" w:rsidRDefault="004965A1" w:rsidP="004965A1">
      <w:pPr>
        <w:pStyle w:val="BODYLIST"/>
        <w:numPr>
          <w:ilvl w:val="1"/>
          <w:numId w:val="4"/>
        </w:numPr>
        <w:ind w:left="2160" w:hanging="720"/>
        <w:rPr>
          <w:szCs w:val="26"/>
        </w:rPr>
      </w:pPr>
      <w:r w:rsidRPr="00EE02D5">
        <w:rPr>
          <w:szCs w:val="26"/>
        </w:rPr>
        <w:t>the appli</w:t>
      </w:r>
      <w:r w:rsidRPr="00A26903">
        <w:rPr>
          <w:szCs w:val="26"/>
        </w:rPr>
        <w:t>cant</w:t>
      </w:r>
      <w:r w:rsidR="00DE7473">
        <w:rPr>
          <w:szCs w:val="26"/>
        </w:rPr>
        <w:t>s</w:t>
      </w:r>
      <w:r w:rsidRPr="00EE02D5">
        <w:rPr>
          <w:szCs w:val="26"/>
        </w:rPr>
        <w:t xml:space="preserve">, on or </w:t>
      </w:r>
      <w:r w:rsidRPr="00A26903">
        <w:rPr>
          <w:szCs w:val="26"/>
        </w:rPr>
        <w:t xml:space="preserve">before </w:t>
      </w:r>
      <w:r w:rsidR="006060FB">
        <w:rPr>
          <w:szCs w:val="26"/>
        </w:rPr>
        <w:t>Tuesday,</w:t>
      </w:r>
      <w:r w:rsidR="003D7515">
        <w:rPr>
          <w:szCs w:val="26"/>
        </w:rPr>
        <w:t xml:space="preserve"> 14 September 2021</w:t>
      </w:r>
      <w:r w:rsidRPr="00A26903">
        <w:rPr>
          <w:szCs w:val="26"/>
        </w:rPr>
        <w:t>;</w:t>
      </w:r>
      <w:r w:rsidRPr="00EE02D5">
        <w:rPr>
          <w:szCs w:val="26"/>
        </w:rPr>
        <w:t xml:space="preserve"> and</w:t>
      </w:r>
    </w:p>
    <w:p w14:paraId="27008693" w14:textId="77777777" w:rsidR="004965A1" w:rsidRPr="00EE02D5" w:rsidRDefault="004965A1" w:rsidP="004965A1">
      <w:pPr>
        <w:pStyle w:val="BODYLIST"/>
        <w:numPr>
          <w:ilvl w:val="1"/>
          <w:numId w:val="4"/>
        </w:numPr>
        <w:ind w:left="2160" w:hanging="720"/>
        <w:rPr>
          <w:szCs w:val="26"/>
        </w:rPr>
      </w:pPr>
      <w:r w:rsidRPr="00EE02D5">
        <w:rPr>
          <w:szCs w:val="26"/>
        </w:rPr>
        <w:t>the respondent</w:t>
      </w:r>
      <w:r w:rsidR="00B11D8E">
        <w:rPr>
          <w:szCs w:val="26"/>
        </w:rPr>
        <w:t xml:space="preserve">, </w:t>
      </w:r>
      <w:r w:rsidRPr="00A26903">
        <w:rPr>
          <w:szCs w:val="26"/>
        </w:rPr>
        <w:t xml:space="preserve">on or before </w:t>
      </w:r>
      <w:r w:rsidR="006060FB">
        <w:rPr>
          <w:szCs w:val="26"/>
        </w:rPr>
        <w:t>Tuesday</w:t>
      </w:r>
      <w:r>
        <w:rPr>
          <w:szCs w:val="26"/>
        </w:rPr>
        <w:t>,</w:t>
      </w:r>
      <w:r w:rsidR="003D7515">
        <w:rPr>
          <w:szCs w:val="26"/>
        </w:rPr>
        <w:t xml:space="preserve"> 28 September 2021</w:t>
      </w:r>
      <w:r w:rsidRPr="00A26903">
        <w:rPr>
          <w:szCs w:val="26"/>
        </w:rPr>
        <w:t>.</w:t>
      </w:r>
    </w:p>
    <w:p w14:paraId="5A378EDE" w14:textId="77777777" w:rsidR="00A31CE7" w:rsidRPr="005176F6" w:rsidRDefault="00A31CE7" w:rsidP="00A31CE7">
      <w:pPr>
        <w:pStyle w:val="BODYLIST"/>
        <w:ind w:left="1440" w:hanging="720"/>
        <w:rPr>
          <w:szCs w:val="26"/>
        </w:rPr>
      </w:pPr>
      <w:r w:rsidRPr="005176F6">
        <w:rPr>
          <w:szCs w:val="26"/>
        </w:rPr>
        <w:t>If at the time of hearing, the lockdown or state of COVID-19 preclude the conduct of a hearing in open court, the Court retains the discretion to have the matter decided on the papers</w:t>
      </w:r>
      <w:r w:rsidR="00F43B62">
        <w:rPr>
          <w:szCs w:val="26"/>
        </w:rPr>
        <w:t xml:space="preserve"> or</w:t>
      </w:r>
      <w:r w:rsidRPr="005176F6">
        <w:rPr>
          <w:szCs w:val="26"/>
        </w:rPr>
        <w:t xml:space="preserve"> by virtual platform.  Further directions may be issued in due course.</w:t>
      </w:r>
    </w:p>
    <w:p w14:paraId="2070AFD8" w14:textId="77777777" w:rsidR="004965A1" w:rsidRDefault="004965A1" w:rsidP="004965A1">
      <w:pPr>
        <w:pStyle w:val="BODYNON-NUMBERED"/>
        <w:spacing w:after="0"/>
        <w:rPr>
          <w:szCs w:val="26"/>
        </w:rPr>
      </w:pPr>
    </w:p>
    <w:p w14:paraId="1E16B91A" w14:textId="77777777" w:rsidR="000811CD" w:rsidRPr="00EE02D5" w:rsidRDefault="000811CD" w:rsidP="004965A1">
      <w:pPr>
        <w:pStyle w:val="BODYNON-NUMBERED"/>
        <w:spacing w:after="0"/>
        <w:rPr>
          <w:szCs w:val="26"/>
        </w:rPr>
      </w:pPr>
    </w:p>
    <w:p w14:paraId="68C7E6CC" w14:textId="77777777" w:rsidR="004965A1" w:rsidRPr="00A8146A" w:rsidRDefault="004965A1" w:rsidP="004965A1">
      <w:pPr>
        <w:pStyle w:val="ADDRESSES"/>
        <w:rPr>
          <w:b/>
          <w:szCs w:val="26"/>
        </w:rPr>
      </w:pPr>
      <w:r>
        <w:rPr>
          <w:b/>
          <w:szCs w:val="26"/>
        </w:rPr>
        <w:t>MR STEPHEN CINDI</w:t>
      </w:r>
    </w:p>
    <w:p w14:paraId="57EDFD78" w14:textId="77777777" w:rsidR="004965A1" w:rsidRPr="00A8146A" w:rsidRDefault="004965A1" w:rsidP="004965A1">
      <w:pPr>
        <w:pStyle w:val="ADDRESSES"/>
        <w:rPr>
          <w:b/>
          <w:szCs w:val="26"/>
        </w:rPr>
      </w:pPr>
      <w:r w:rsidRPr="00A8146A">
        <w:rPr>
          <w:b/>
          <w:szCs w:val="26"/>
        </w:rPr>
        <w:t>REGISTRAR</w:t>
      </w:r>
    </w:p>
    <w:p w14:paraId="6021CADF" w14:textId="77777777" w:rsidR="004965A1" w:rsidRPr="00D779FE" w:rsidRDefault="004965A1" w:rsidP="004965A1">
      <w:pPr>
        <w:pStyle w:val="ADDRESSES"/>
        <w:rPr>
          <w:b/>
          <w:szCs w:val="26"/>
        </w:rPr>
      </w:pPr>
      <w:r w:rsidRPr="00D779FE">
        <w:rPr>
          <w:b/>
          <w:szCs w:val="26"/>
        </w:rPr>
        <w:t>CONSTITUTIONAL COURT</w:t>
      </w:r>
    </w:p>
    <w:p w14:paraId="0B70A488" w14:textId="77777777" w:rsidR="001401C2" w:rsidRDefault="001401C2" w:rsidP="000811CD">
      <w:pPr>
        <w:pStyle w:val="JUDGMENTNUMBERED"/>
        <w:numPr>
          <w:ilvl w:val="0"/>
          <w:numId w:val="0"/>
        </w:numPr>
        <w:spacing w:line="276" w:lineRule="auto"/>
        <w:rPr>
          <w:lang w:val="en-US"/>
        </w:rPr>
      </w:pPr>
    </w:p>
    <w:p w14:paraId="7B64AEDF" w14:textId="77777777" w:rsidR="000811CD" w:rsidRPr="000811CD" w:rsidRDefault="000811CD" w:rsidP="000811CD">
      <w:pPr>
        <w:pStyle w:val="JUDGMENTCONTINUED"/>
        <w:spacing w:line="276" w:lineRule="auto"/>
        <w:rPr>
          <w:lang w:val="en-US"/>
        </w:rPr>
      </w:pPr>
    </w:p>
    <w:p w14:paraId="6095AD6D" w14:textId="77777777" w:rsidR="001401C2" w:rsidRDefault="001401C2" w:rsidP="001E3AFA">
      <w:pPr>
        <w:pStyle w:val="JUDGMENTCONTINUED"/>
        <w:spacing w:line="276" w:lineRule="auto"/>
        <w:rPr>
          <w:b/>
          <w:lang w:val="en-US"/>
        </w:rPr>
      </w:pPr>
      <w:r w:rsidRPr="001401C2">
        <w:rPr>
          <w:b/>
          <w:lang w:val="en-US"/>
        </w:rPr>
        <w:t xml:space="preserve">TO: </w:t>
      </w:r>
      <w:r w:rsidR="003D7515">
        <w:rPr>
          <w:b/>
          <w:lang w:val="en-US"/>
        </w:rPr>
        <w:t>LEDWABA ATTORNEYS</w:t>
      </w:r>
    </w:p>
    <w:p w14:paraId="692B17B8" w14:textId="77777777" w:rsidR="001401C2" w:rsidRDefault="001401C2" w:rsidP="001401C2">
      <w:pPr>
        <w:pStyle w:val="JUDGMENTNUMBERED"/>
        <w:numPr>
          <w:ilvl w:val="0"/>
          <w:numId w:val="0"/>
        </w:numPr>
        <w:spacing w:line="276" w:lineRule="auto"/>
        <w:rPr>
          <w:lang w:val="en-US"/>
        </w:rPr>
      </w:pPr>
      <w:r>
        <w:rPr>
          <w:lang w:val="en-US"/>
        </w:rPr>
        <w:t xml:space="preserve">Attorneys for the </w:t>
      </w:r>
      <w:r w:rsidR="00212A6E">
        <w:rPr>
          <w:lang w:val="en-US"/>
        </w:rPr>
        <w:t>Applicants</w:t>
      </w:r>
    </w:p>
    <w:p w14:paraId="3539E7FA" w14:textId="77777777" w:rsidR="001401C2" w:rsidRDefault="003D7515" w:rsidP="00147DF4">
      <w:pPr>
        <w:pStyle w:val="ADDRESSES"/>
        <w:rPr>
          <w:lang w:val="en-US"/>
        </w:rPr>
      </w:pPr>
      <w:r>
        <w:rPr>
          <w:lang w:val="en-US"/>
        </w:rPr>
        <w:t>60 Van der Walt Street</w:t>
      </w:r>
    </w:p>
    <w:p w14:paraId="09853E83" w14:textId="77777777" w:rsidR="001401C2" w:rsidRDefault="003D7515" w:rsidP="000811CD">
      <w:pPr>
        <w:pStyle w:val="JUDGMENTNUMBERED"/>
        <w:numPr>
          <w:ilvl w:val="0"/>
          <w:numId w:val="0"/>
        </w:numPr>
        <w:spacing w:line="276" w:lineRule="auto"/>
        <w:rPr>
          <w:b/>
          <w:lang w:val="en-US"/>
        </w:rPr>
      </w:pPr>
      <w:r>
        <w:rPr>
          <w:b/>
          <w:lang w:val="en-US"/>
        </w:rPr>
        <w:t>KEMPTON PARK</w:t>
      </w:r>
    </w:p>
    <w:p w14:paraId="57BBCF27" w14:textId="77777777" w:rsidR="001401C2" w:rsidRDefault="001401C2" w:rsidP="001401C2">
      <w:pPr>
        <w:pStyle w:val="JUDGMENTCONTINUED"/>
        <w:spacing w:line="276" w:lineRule="auto"/>
        <w:rPr>
          <w:lang w:val="en-US"/>
        </w:rPr>
      </w:pPr>
      <w:r>
        <w:rPr>
          <w:lang w:val="en-US"/>
        </w:rPr>
        <w:t xml:space="preserve">Tel: </w:t>
      </w:r>
      <w:r w:rsidR="00212A6E" w:rsidRPr="00212A6E">
        <w:rPr>
          <w:lang w:val="en-US"/>
        </w:rPr>
        <w:t>01</w:t>
      </w:r>
      <w:r w:rsidR="003D7515">
        <w:rPr>
          <w:lang w:val="en-US"/>
        </w:rPr>
        <w:t>1 975 0852 / 082 503 8727</w:t>
      </w:r>
    </w:p>
    <w:p w14:paraId="5B06E169" w14:textId="77777777" w:rsidR="001401C2" w:rsidRDefault="001401C2" w:rsidP="00212A6E">
      <w:pPr>
        <w:pStyle w:val="JUDGMENTNUMBERED"/>
        <w:numPr>
          <w:ilvl w:val="0"/>
          <w:numId w:val="0"/>
        </w:numPr>
        <w:spacing w:line="276" w:lineRule="auto"/>
        <w:rPr>
          <w:lang w:val="en-US"/>
        </w:rPr>
      </w:pPr>
      <w:r>
        <w:rPr>
          <w:lang w:val="en-US"/>
        </w:rPr>
        <w:t>Email:</w:t>
      </w:r>
      <w:r w:rsidR="003D7515">
        <w:rPr>
          <w:lang w:val="en-US"/>
        </w:rPr>
        <w:t xml:space="preserve"> </w:t>
      </w:r>
      <w:r w:rsidR="003D7515" w:rsidRPr="003D7515">
        <w:rPr>
          <w:lang w:val="en-US"/>
        </w:rPr>
        <w:t>info@ledwabaattorneys.com</w:t>
      </w:r>
      <w:r w:rsidR="003D7515">
        <w:rPr>
          <w:lang w:val="en-US"/>
        </w:rPr>
        <w:t xml:space="preserve"> / </w:t>
      </w:r>
      <w:r w:rsidR="003D7515" w:rsidRPr="003D7515">
        <w:rPr>
          <w:lang w:val="en-US"/>
        </w:rPr>
        <w:t>kabelo@ledwabaattorneys.com</w:t>
      </w:r>
      <w:r w:rsidR="003D7515">
        <w:rPr>
          <w:lang w:val="en-US"/>
        </w:rPr>
        <w:t xml:space="preserve"> </w:t>
      </w:r>
    </w:p>
    <w:p w14:paraId="3202559B" w14:textId="77777777" w:rsidR="00212A6E" w:rsidRPr="00212A6E" w:rsidRDefault="00212A6E" w:rsidP="000811CD">
      <w:pPr>
        <w:pStyle w:val="JUDGMENTCONTINUED"/>
        <w:spacing w:line="276" w:lineRule="auto"/>
        <w:rPr>
          <w:lang w:val="en-US"/>
        </w:rPr>
      </w:pPr>
      <w:r>
        <w:rPr>
          <w:lang w:val="en-US"/>
        </w:rPr>
        <w:t xml:space="preserve">Ref: </w:t>
      </w:r>
      <w:r w:rsidR="003D7515">
        <w:rPr>
          <w:lang w:val="en-US"/>
        </w:rPr>
        <w:t>CIV 0028-2017</w:t>
      </w:r>
    </w:p>
    <w:p w14:paraId="1E9AFAB2" w14:textId="77777777" w:rsidR="001401C2" w:rsidRDefault="001401C2" w:rsidP="000811CD">
      <w:pPr>
        <w:pStyle w:val="JUDGMENTCONTINUED"/>
        <w:spacing w:line="276" w:lineRule="auto"/>
        <w:rPr>
          <w:lang w:val="en-US"/>
        </w:rPr>
      </w:pPr>
    </w:p>
    <w:p w14:paraId="3A903AE8" w14:textId="77777777" w:rsidR="001401C2" w:rsidRPr="00147DF4" w:rsidRDefault="00212A6E" w:rsidP="00147DF4">
      <w:pPr>
        <w:pStyle w:val="ADDRESSES"/>
        <w:rPr>
          <w:b/>
          <w:lang w:val="en-US"/>
        </w:rPr>
      </w:pPr>
      <w:r w:rsidRPr="00147DF4">
        <w:rPr>
          <w:b/>
          <w:lang w:val="en-US"/>
        </w:rPr>
        <w:t xml:space="preserve">AND TO: </w:t>
      </w:r>
      <w:r w:rsidR="003D7515">
        <w:rPr>
          <w:b/>
          <w:lang w:val="en-US"/>
        </w:rPr>
        <w:t>LLOYD KIESER INCORPORATED</w:t>
      </w:r>
    </w:p>
    <w:p w14:paraId="4A30B19E" w14:textId="77777777" w:rsidR="001401C2" w:rsidRDefault="001401C2" w:rsidP="000811CD">
      <w:pPr>
        <w:pStyle w:val="JUDGMENTNUMBERED"/>
        <w:numPr>
          <w:ilvl w:val="0"/>
          <w:numId w:val="0"/>
        </w:numPr>
        <w:spacing w:line="276" w:lineRule="auto"/>
        <w:rPr>
          <w:lang w:val="en-US"/>
        </w:rPr>
      </w:pPr>
      <w:r>
        <w:rPr>
          <w:lang w:val="en-US"/>
        </w:rPr>
        <w:t xml:space="preserve">Attorneys for the </w:t>
      </w:r>
      <w:r w:rsidR="003D7515">
        <w:rPr>
          <w:lang w:val="en-US"/>
        </w:rPr>
        <w:t xml:space="preserve">First </w:t>
      </w:r>
      <w:r w:rsidR="00212A6E">
        <w:rPr>
          <w:lang w:val="en-US"/>
        </w:rPr>
        <w:t>Respondent</w:t>
      </w:r>
    </w:p>
    <w:p w14:paraId="491AE459" w14:textId="77777777" w:rsidR="003D7515" w:rsidRDefault="003D7515" w:rsidP="000811CD">
      <w:pPr>
        <w:pStyle w:val="JUDGMENTNUMBERED"/>
        <w:numPr>
          <w:ilvl w:val="0"/>
          <w:numId w:val="0"/>
        </w:numPr>
        <w:spacing w:line="276" w:lineRule="auto"/>
        <w:rPr>
          <w:lang w:val="en-US"/>
        </w:rPr>
      </w:pPr>
      <w:r>
        <w:rPr>
          <w:lang w:val="en-US"/>
        </w:rPr>
        <w:t>3 Impala Street</w:t>
      </w:r>
    </w:p>
    <w:p w14:paraId="27B6FE07" w14:textId="77777777" w:rsidR="001401C2" w:rsidRPr="00212A6E" w:rsidRDefault="003D7515" w:rsidP="000811CD">
      <w:pPr>
        <w:pStyle w:val="JUDGMENTNUMBERED"/>
        <w:numPr>
          <w:ilvl w:val="0"/>
          <w:numId w:val="0"/>
        </w:numPr>
        <w:spacing w:line="276" w:lineRule="auto"/>
        <w:rPr>
          <w:lang w:val="en-US"/>
        </w:rPr>
      </w:pPr>
      <w:r>
        <w:rPr>
          <w:b/>
          <w:lang w:val="en-US"/>
        </w:rPr>
        <w:t>BENONI</w:t>
      </w:r>
    </w:p>
    <w:p w14:paraId="323C2843" w14:textId="77777777" w:rsidR="001401C2" w:rsidRDefault="001401C2" w:rsidP="000811CD">
      <w:pPr>
        <w:pStyle w:val="JUDGMENTCONTINUED"/>
        <w:spacing w:line="276" w:lineRule="auto"/>
        <w:rPr>
          <w:lang w:val="en-US"/>
        </w:rPr>
      </w:pPr>
      <w:r>
        <w:rPr>
          <w:lang w:val="en-US"/>
        </w:rPr>
        <w:t>T</w:t>
      </w:r>
      <w:r w:rsidR="008A6FB4">
        <w:rPr>
          <w:lang w:val="en-US"/>
        </w:rPr>
        <w:t>el: 011 </w:t>
      </w:r>
      <w:r w:rsidR="003D7515">
        <w:rPr>
          <w:lang w:val="en-US"/>
        </w:rPr>
        <w:t>849 2595</w:t>
      </w:r>
    </w:p>
    <w:p w14:paraId="48E16463" w14:textId="77777777" w:rsidR="008A6FB4" w:rsidRPr="008A6FB4" w:rsidRDefault="001401C2" w:rsidP="000811CD">
      <w:pPr>
        <w:pStyle w:val="JUDGMENTNUMBERED"/>
        <w:numPr>
          <w:ilvl w:val="0"/>
          <w:numId w:val="0"/>
        </w:numPr>
        <w:spacing w:line="276" w:lineRule="auto"/>
        <w:rPr>
          <w:lang w:val="en-US"/>
        </w:rPr>
      </w:pPr>
      <w:r>
        <w:rPr>
          <w:lang w:val="en-US"/>
        </w:rPr>
        <w:t xml:space="preserve">Email: </w:t>
      </w:r>
      <w:r w:rsidR="003D7515">
        <w:rPr>
          <w:lang w:val="en-US"/>
        </w:rPr>
        <w:t>luzette@lloydkieser.co.za</w:t>
      </w:r>
      <w:r w:rsidR="000811CD">
        <w:rPr>
          <w:lang w:val="en-US"/>
        </w:rPr>
        <w:t xml:space="preserve"> / </w:t>
      </w:r>
      <w:r w:rsidR="003D7515">
        <w:rPr>
          <w:lang w:val="en-US"/>
        </w:rPr>
        <w:t>litigation@lloydkieser.co.za</w:t>
      </w:r>
    </w:p>
    <w:p w14:paraId="09D4FFD6" w14:textId="77777777" w:rsidR="00FD0FBD" w:rsidRPr="00FD0FBD" w:rsidRDefault="00FD0FBD" w:rsidP="000811CD">
      <w:pPr>
        <w:pStyle w:val="JUDGMENTCONTINUED"/>
        <w:spacing w:line="276" w:lineRule="auto"/>
        <w:rPr>
          <w:lang w:val="en-US"/>
        </w:rPr>
      </w:pPr>
      <w:r>
        <w:rPr>
          <w:lang w:val="en-US"/>
        </w:rPr>
        <w:t>R</w:t>
      </w:r>
      <w:r w:rsidR="008A6FB4">
        <w:rPr>
          <w:lang w:val="en-US"/>
        </w:rPr>
        <w:t xml:space="preserve">ef: </w:t>
      </w:r>
      <w:r w:rsidR="003D7515">
        <w:rPr>
          <w:lang w:val="en-US"/>
        </w:rPr>
        <w:t>PAW/0647/L JACOBS</w:t>
      </w:r>
    </w:p>
    <w:p w14:paraId="4B676E5D" w14:textId="77777777" w:rsidR="007A34F3" w:rsidRPr="007A34F3" w:rsidRDefault="007A34F3" w:rsidP="00FC7E2C">
      <w:pPr>
        <w:pStyle w:val="JUDGMENTNUMBERED"/>
        <w:numPr>
          <w:ilvl w:val="0"/>
          <w:numId w:val="0"/>
        </w:numPr>
        <w:rPr>
          <w:lang w:val="en-US"/>
        </w:rPr>
      </w:pPr>
    </w:p>
    <w:sectPr w:rsidR="007A34F3" w:rsidRPr="007A34F3" w:rsidSect="002E37FB">
      <w:headerReference w:type="default" r:id="rId9"/>
      <w:footerReference w:type="default" r:id="rId10"/>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E3B58" w14:textId="77777777" w:rsidR="001A1FD7" w:rsidRDefault="001A1FD7" w:rsidP="00D56CFB">
      <w:pPr>
        <w:spacing w:line="240" w:lineRule="auto"/>
      </w:pPr>
      <w:r>
        <w:separator/>
      </w:r>
    </w:p>
  </w:endnote>
  <w:endnote w:type="continuationSeparator" w:id="0">
    <w:p w14:paraId="249BD77B" w14:textId="77777777" w:rsidR="001A1FD7" w:rsidRDefault="001A1FD7" w:rsidP="00D56C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LHBEN+TimesNewRoman">
    <w:altName w:val="Times New Roman"/>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252813"/>
      <w:docPartObj>
        <w:docPartGallery w:val="Page Numbers (Bottom of Page)"/>
        <w:docPartUnique/>
      </w:docPartObj>
    </w:sdtPr>
    <w:sdtEndPr>
      <w:rPr>
        <w:noProof/>
      </w:rPr>
    </w:sdtEndPr>
    <w:sdtContent>
      <w:p w14:paraId="7EF8401E" w14:textId="77777777" w:rsidR="005549CB" w:rsidRDefault="005549CB">
        <w:pPr>
          <w:pStyle w:val="Footer"/>
          <w:jc w:val="center"/>
        </w:pPr>
        <w:r>
          <w:fldChar w:fldCharType="begin"/>
        </w:r>
        <w:r>
          <w:instrText xml:space="preserve"> PAGE   \* MERGEFORMAT </w:instrText>
        </w:r>
        <w:r>
          <w:fldChar w:fldCharType="separate"/>
        </w:r>
        <w:r w:rsidR="00704764">
          <w:rPr>
            <w:noProof/>
          </w:rPr>
          <w:t>2</w:t>
        </w:r>
        <w:r>
          <w:rPr>
            <w:noProof/>
          </w:rPr>
          <w:fldChar w:fldCharType="end"/>
        </w:r>
      </w:p>
    </w:sdtContent>
  </w:sdt>
  <w:p w14:paraId="14C0C506" w14:textId="77777777" w:rsidR="005549CB" w:rsidRDefault="005549CB" w:rsidP="002E37F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42AA0" w14:textId="77777777" w:rsidR="001A1FD7" w:rsidRDefault="001A1FD7" w:rsidP="00D56CFB">
      <w:pPr>
        <w:spacing w:line="240" w:lineRule="auto"/>
      </w:pPr>
      <w:r>
        <w:separator/>
      </w:r>
    </w:p>
  </w:footnote>
  <w:footnote w:type="continuationSeparator" w:id="0">
    <w:p w14:paraId="36E53A48" w14:textId="77777777" w:rsidR="001A1FD7" w:rsidRDefault="001A1FD7" w:rsidP="00D56C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31ADA" w14:textId="77777777" w:rsidR="005549CB" w:rsidRDefault="005549CB" w:rsidP="002E37F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7EC6FE82"/>
    <w:lvl w:ilvl="0" w:tplc="704231AA">
      <w:start w:val="1"/>
      <w:numFmt w:val="decimal"/>
      <w:lvlText w:val="[%1]"/>
      <w:lvlJc w:val="left"/>
      <w:pPr>
        <w:ind w:left="1040" w:hanging="360"/>
      </w:pPr>
      <w:rPr>
        <w:rFonts w:ascii="Times New Roman" w:hAnsi="Times New Roman" w:hint="default"/>
        <w:caps w:val="0"/>
        <w:strike w:val="0"/>
        <w:dstrike w:val="0"/>
        <w:vanish w:val="0"/>
        <w:sz w:val="26"/>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F1CDA"/>
    <w:multiLevelType w:val="hybridMultilevel"/>
    <w:tmpl w:val="D7F469CC"/>
    <w:lvl w:ilvl="0" w:tplc="F4F26F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9041B4"/>
    <w:multiLevelType w:val="hybridMultilevel"/>
    <w:tmpl w:val="E98C2D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F7EC4"/>
    <w:multiLevelType w:val="multilevel"/>
    <w:tmpl w:val="AA90F654"/>
    <w:lvl w:ilvl="0">
      <w:start w:val="1"/>
      <w:numFmt w:val="decimal"/>
      <w:pStyle w:val="BODYLIST"/>
      <w:lvlText w:val="%1."/>
      <w:lvlJc w:val="left"/>
      <w:pPr>
        <w:ind w:left="720" w:firstLine="0"/>
      </w:pPr>
      <w:rPr>
        <w:rFonts w:hint="default"/>
      </w:rPr>
    </w:lvl>
    <w:lvl w:ilvl="1">
      <w:start w:val="1"/>
      <w:numFmt w:val="lowerLetter"/>
      <w:lvlText w:val="%2)"/>
      <w:lvlJc w:val="left"/>
      <w:pPr>
        <w:ind w:left="1440" w:firstLine="0"/>
      </w:pPr>
      <w:rPr>
        <w:rFonts w:hint="default"/>
      </w:rPr>
    </w:lvl>
    <w:lvl w:ilvl="2">
      <w:start w:val="1"/>
      <w:numFmt w:val="lowerRoman"/>
      <w:lvlText w:val="%3)"/>
      <w:lvlJc w:val="right"/>
      <w:pPr>
        <w:ind w:left="2160" w:firstLine="0"/>
      </w:pPr>
      <w:rPr>
        <w:rFonts w:hint="default"/>
      </w:rPr>
    </w:lvl>
    <w:lvl w:ilvl="3">
      <w:start w:val="1"/>
      <w:numFmt w:val="decimal"/>
      <w:lvlText w:val="%4."/>
      <w:lvlJc w:val="left"/>
      <w:pPr>
        <w:ind w:left="2880" w:firstLine="0"/>
      </w:pPr>
      <w:rPr>
        <w:rFonts w:hint="default"/>
      </w:rPr>
    </w:lvl>
    <w:lvl w:ilvl="4">
      <w:start w:val="1"/>
      <w:numFmt w:val="lowerLetter"/>
      <w:lvlText w:val="%5."/>
      <w:lvlJc w:val="left"/>
      <w:pPr>
        <w:ind w:left="3600" w:firstLine="0"/>
      </w:pPr>
      <w:rPr>
        <w:rFonts w:hint="default"/>
      </w:rPr>
    </w:lvl>
    <w:lvl w:ilvl="5">
      <w:start w:val="1"/>
      <w:numFmt w:val="lowerRoman"/>
      <w:lvlText w:val="%6."/>
      <w:lvlJc w:val="right"/>
      <w:pPr>
        <w:ind w:left="4320" w:firstLine="0"/>
      </w:pPr>
      <w:rPr>
        <w:rFonts w:hint="default"/>
      </w:rPr>
    </w:lvl>
    <w:lvl w:ilvl="6">
      <w:start w:val="1"/>
      <w:numFmt w:val="decimal"/>
      <w:lvlText w:val="%7."/>
      <w:lvlJc w:val="left"/>
      <w:pPr>
        <w:ind w:left="5040" w:firstLine="0"/>
      </w:pPr>
      <w:rPr>
        <w:rFonts w:hint="default"/>
      </w:rPr>
    </w:lvl>
    <w:lvl w:ilvl="7">
      <w:start w:val="1"/>
      <w:numFmt w:val="lowerLetter"/>
      <w:lvlText w:val="%8."/>
      <w:lvlJc w:val="left"/>
      <w:pPr>
        <w:ind w:left="5760" w:firstLine="0"/>
      </w:pPr>
      <w:rPr>
        <w:rFonts w:hint="default"/>
      </w:rPr>
    </w:lvl>
    <w:lvl w:ilvl="8">
      <w:start w:val="1"/>
      <w:numFmt w:val="lowerRoman"/>
      <w:lvlText w:val="%9."/>
      <w:lvlJc w:val="right"/>
      <w:pPr>
        <w:ind w:left="6480" w:firstLine="0"/>
      </w:pPr>
      <w:rPr>
        <w:rFonts w:hint="default"/>
      </w:rPr>
    </w:lvl>
  </w:abstractNum>
  <w:abstractNum w:abstractNumId="4" w15:restartNumberingAfterBreak="0">
    <w:nsid w:val="2AB22835"/>
    <w:multiLevelType w:val="hybridMultilevel"/>
    <w:tmpl w:val="3624617C"/>
    <w:lvl w:ilvl="0" w:tplc="68588502">
      <w:start w:val="1"/>
      <w:numFmt w:val="lowerRoman"/>
      <w:lvlText w:val="%1."/>
      <w:lvlJc w:val="left"/>
      <w:pPr>
        <w:ind w:left="1080" w:hanging="72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7C2EEF"/>
    <w:multiLevelType w:val="hybridMultilevel"/>
    <w:tmpl w:val="633C5C8E"/>
    <w:lvl w:ilvl="0" w:tplc="0CD23EA0">
      <w:start w:val="1"/>
      <w:numFmt w:val="decimal"/>
      <w:pStyle w:val="JUDGMENTNUMBERED"/>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0A0813"/>
    <w:multiLevelType w:val="hybridMultilevel"/>
    <w:tmpl w:val="37669FE8"/>
    <w:lvl w:ilvl="0" w:tplc="A38EF5A4">
      <w:start w:val="1"/>
      <w:numFmt w:val="lowerLetter"/>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6266572"/>
    <w:multiLevelType w:val="hybridMultilevel"/>
    <w:tmpl w:val="D922674C"/>
    <w:lvl w:ilvl="0" w:tplc="2F52D61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03365D"/>
    <w:multiLevelType w:val="hybridMultilevel"/>
    <w:tmpl w:val="49D25F30"/>
    <w:lvl w:ilvl="0" w:tplc="F6F834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4662D3"/>
    <w:multiLevelType w:val="hybridMultilevel"/>
    <w:tmpl w:val="1C648426"/>
    <w:lvl w:ilvl="0" w:tplc="A5C87E4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6E4EAB"/>
    <w:multiLevelType w:val="hybridMultilevel"/>
    <w:tmpl w:val="BEAEB504"/>
    <w:lvl w:ilvl="0" w:tplc="2B3C19C6">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6"/>
        <w:szCs w:val="2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830D96"/>
    <w:multiLevelType w:val="hybridMultilevel"/>
    <w:tmpl w:val="CE5E83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8"/>
  </w:num>
  <w:num w:numId="4">
    <w:abstractNumId w:val="3"/>
  </w:num>
  <w:num w:numId="5">
    <w:abstractNumId w:val="6"/>
  </w:num>
  <w:num w:numId="6">
    <w:abstractNumId w:val="9"/>
  </w:num>
  <w:num w:numId="7">
    <w:abstractNumId w:val="7"/>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10"/>
  </w:num>
  <w:num w:numId="29">
    <w:abstractNumId w:val="2"/>
  </w:num>
  <w:num w:numId="30">
    <w:abstractNumId w:val="11"/>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4"/>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c3tTCxMDIxMrZQ0lEKTi0uzszPAykwqQUAkVAfwiwAAAA="/>
  </w:docVars>
  <w:rsids>
    <w:rsidRoot w:val="00D56CFB"/>
    <w:rsid w:val="0000104D"/>
    <w:rsid w:val="00001A63"/>
    <w:rsid w:val="00002691"/>
    <w:rsid w:val="00004EFF"/>
    <w:rsid w:val="0000602E"/>
    <w:rsid w:val="00014BB8"/>
    <w:rsid w:val="00015AE7"/>
    <w:rsid w:val="00017BC3"/>
    <w:rsid w:val="00017D96"/>
    <w:rsid w:val="00017DCB"/>
    <w:rsid w:val="00017DFC"/>
    <w:rsid w:val="000232DE"/>
    <w:rsid w:val="00024C9F"/>
    <w:rsid w:val="000275B5"/>
    <w:rsid w:val="0002766F"/>
    <w:rsid w:val="00031DC6"/>
    <w:rsid w:val="00035E11"/>
    <w:rsid w:val="000367D2"/>
    <w:rsid w:val="00036CD6"/>
    <w:rsid w:val="00037077"/>
    <w:rsid w:val="00037616"/>
    <w:rsid w:val="00043B84"/>
    <w:rsid w:val="00043CBE"/>
    <w:rsid w:val="00043EDD"/>
    <w:rsid w:val="00045F1D"/>
    <w:rsid w:val="000535CE"/>
    <w:rsid w:val="00054E85"/>
    <w:rsid w:val="00056E74"/>
    <w:rsid w:val="00061371"/>
    <w:rsid w:val="00062FF0"/>
    <w:rsid w:val="00063D53"/>
    <w:rsid w:val="00064713"/>
    <w:rsid w:val="0006483A"/>
    <w:rsid w:val="0006568A"/>
    <w:rsid w:val="0006589C"/>
    <w:rsid w:val="00065925"/>
    <w:rsid w:val="000674DD"/>
    <w:rsid w:val="000676F7"/>
    <w:rsid w:val="00070F3E"/>
    <w:rsid w:val="0007415E"/>
    <w:rsid w:val="000811CD"/>
    <w:rsid w:val="000839DB"/>
    <w:rsid w:val="0008410B"/>
    <w:rsid w:val="00086FB4"/>
    <w:rsid w:val="000879C1"/>
    <w:rsid w:val="000979EF"/>
    <w:rsid w:val="00097A3A"/>
    <w:rsid w:val="000A079A"/>
    <w:rsid w:val="000A0824"/>
    <w:rsid w:val="000A6255"/>
    <w:rsid w:val="000B5DB1"/>
    <w:rsid w:val="000B6395"/>
    <w:rsid w:val="000B774D"/>
    <w:rsid w:val="000B7F7F"/>
    <w:rsid w:val="000C0201"/>
    <w:rsid w:val="000C0E67"/>
    <w:rsid w:val="000C1200"/>
    <w:rsid w:val="000C15BB"/>
    <w:rsid w:val="000C2BCF"/>
    <w:rsid w:val="000C3F08"/>
    <w:rsid w:val="000C6FB5"/>
    <w:rsid w:val="000C7377"/>
    <w:rsid w:val="000D1296"/>
    <w:rsid w:val="000E1234"/>
    <w:rsid w:val="000E23E1"/>
    <w:rsid w:val="000E42B8"/>
    <w:rsid w:val="000E4F09"/>
    <w:rsid w:val="000E5A72"/>
    <w:rsid w:val="000E63EF"/>
    <w:rsid w:val="000F0A38"/>
    <w:rsid w:val="000F1E20"/>
    <w:rsid w:val="000F6006"/>
    <w:rsid w:val="000F7672"/>
    <w:rsid w:val="00105334"/>
    <w:rsid w:val="00107BCC"/>
    <w:rsid w:val="00110DBF"/>
    <w:rsid w:val="001119DB"/>
    <w:rsid w:val="00115177"/>
    <w:rsid w:val="00117E9D"/>
    <w:rsid w:val="0012107C"/>
    <w:rsid w:val="001223C7"/>
    <w:rsid w:val="001323F6"/>
    <w:rsid w:val="00133615"/>
    <w:rsid w:val="001347F4"/>
    <w:rsid w:val="00136F56"/>
    <w:rsid w:val="00136FDA"/>
    <w:rsid w:val="001374BD"/>
    <w:rsid w:val="00137580"/>
    <w:rsid w:val="00137900"/>
    <w:rsid w:val="001401C2"/>
    <w:rsid w:val="00140D38"/>
    <w:rsid w:val="001452BC"/>
    <w:rsid w:val="00146094"/>
    <w:rsid w:val="00147DF4"/>
    <w:rsid w:val="00151270"/>
    <w:rsid w:val="00151A81"/>
    <w:rsid w:val="0015434E"/>
    <w:rsid w:val="001557D6"/>
    <w:rsid w:val="00163190"/>
    <w:rsid w:val="001643CC"/>
    <w:rsid w:val="00166B87"/>
    <w:rsid w:val="00175D20"/>
    <w:rsid w:val="00176380"/>
    <w:rsid w:val="001769BC"/>
    <w:rsid w:val="00176ED4"/>
    <w:rsid w:val="00177E87"/>
    <w:rsid w:val="00180F7F"/>
    <w:rsid w:val="00181A30"/>
    <w:rsid w:val="00183D86"/>
    <w:rsid w:val="00184C6F"/>
    <w:rsid w:val="0018540B"/>
    <w:rsid w:val="001928A7"/>
    <w:rsid w:val="001950F1"/>
    <w:rsid w:val="0019764B"/>
    <w:rsid w:val="00197E59"/>
    <w:rsid w:val="001A02C4"/>
    <w:rsid w:val="001A1809"/>
    <w:rsid w:val="001A1FD7"/>
    <w:rsid w:val="001A32B3"/>
    <w:rsid w:val="001A384A"/>
    <w:rsid w:val="001A7B01"/>
    <w:rsid w:val="001B22DD"/>
    <w:rsid w:val="001B2848"/>
    <w:rsid w:val="001C01BF"/>
    <w:rsid w:val="001C02ED"/>
    <w:rsid w:val="001C36DA"/>
    <w:rsid w:val="001D0409"/>
    <w:rsid w:val="001E312A"/>
    <w:rsid w:val="001E3AFA"/>
    <w:rsid w:val="001F2A07"/>
    <w:rsid w:val="001F72D6"/>
    <w:rsid w:val="00202CE8"/>
    <w:rsid w:val="0020384D"/>
    <w:rsid w:val="002039BB"/>
    <w:rsid w:val="002053D0"/>
    <w:rsid w:val="00205F18"/>
    <w:rsid w:val="00211569"/>
    <w:rsid w:val="00212A6E"/>
    <w:rsid w:val="00212AFB"/>
    <w:rsid w:val="0021304D"/>
    <w:rsid w:val="00213AC1"/>
    <w:rsid w:val="00216600"/>
    <w:rsid w:val="00217BDA"/>
    <w:rsid w:val="002229F4"/>
    <w:rsid w:val="002269E2"/>
    <w:rsid w:val="00227381"/>
    <w:rsid w:val="00231016"/>
    <w:rsid w:val="002312D1"/>
    <w:rsid w:val="00231A0D"/>
    <w:rsid w:val="00232940"/>
    <w:rsid w:val="00233D27"/>
    <w:rsid w:val="002341A0"/>
    <w:rsid w:val="002357D6"/>
    <w:rsid w:val="00251C14"/>
    <w:rsid w:val="00253469"/>
    <w:rsid w:val="00253948"/>
    <w:rsid w:val="00254035"/>
    <w:rsid w:val="0026537E"/>
    <w:rsid w:val="00265914"/>
    <w:rsid w:val="002664EE"/>
    <w:rsid w:val="00270BE3"/>
    <w:rsid w:val="00272BEF"/>
    <w:rsid w:val="0027324C"/>
    <w:rsid w:val="0027415C"/>
    <w:rsid w:val="002771AA"/>
    <w:rsid w:val="00281C72"/>
    <w:rsid w:val="0028634C"/>
    <w:rsid w:val="00291723"/>
    <w:rsid w:val="00296085"/>
    <w:rsid w:val="002A38DD"/>
    <w:rsid w:val="002A4EFF"/>
    <w:rsid w:val="002A646A"/>
    <w:rsid w:val="002B0792"/>
    <w:rsid w:val="002B0E44"/>
    <w:rsid w:val="002B18F4"/>
    <w:rsid w:val="002B2BC7"/>
    <w:rsid w:val="002B61DF"/>
    <w:rsid w:val="002B7385"/>
    <w:rsid w:val="002C2A13"/>
    <w:rsid w:val="002C3934"/>
    <w:rsid w:val="002C6293"/>
    <w:rsid w:val="002C7233"/>
    <w:rsid w:val="002D132D"/>
    <w:rsid w:val="002D1B2A"/>
    <w:rsid w:val="002D3305"/>
    <w:rsid w:val="002D6403"/>
    <w:rsid w:val="002D716D"/>
    <w:rsid w:val="002E14CE"/>
    <w:rsid w:val="002E1FEA"/>
    <w:rsid w:val="002E2588"/>
    <w:rsid w:val="002E27C9"/>
    <w:rsid w:val="002E37FB"/>
    <w:rsid w:val="002E514B"/>
    <w:rsid w:val="002E5D24"/>
    <w:rsid w:val="002F0822"/>
    <w:rsid w:val="00302EEA"/>
    <w:rsid w:val="00303803"/>
    <w:rsid w:val="00307A9F"/>
    <w:rsid w:val="003162DC"/>
    <w:rsid w:val="0031655B"/>
    <w:rsid w:val="00324C34"/>
    <w:rsid w:val="00326A1B"/>
    <w:rsid w:val="00326F1B"/>
    <w:rsid w:val="003273E6"/>
    <w:rsid w:val="003327C5"/>
    <w:rsid w:val="00333084"/>
    <w:rsid w:val="00334809"/>
    <w:rsid w:val="003355D7"/>
    <w:rsid w:val="00340D76"/>
    <w:rsid w:val="003411CF"/>
    <w:rsid w:val="00342F67"/>
    <w:rsid w:val="00345F63"/>
    <w:rsid w:val="00346C58"/>
    <w:rsid w:val="00352A66"/>
    <w:rsid w:val="00353919"/>
    <w:rsid w:val="00353DD3"/>
    <w:rsid w:val="003650C4"/>
    <w:rsid w:val="003661DA"/>
    <w:rsid w:val="00367EA5"/>
    <w:rsid w:val="0037032C"/>
    <w:rsid w:val="00371EA4"/>
    <w:rsid w:val="00372431"/>
    <w:rsid w:val="003747F1"/>
    <w:rsid w:val="00374E24"/>
    <w:rsid w:val="00382563"/>
    <w:rsid w:val="0038359E"/>
    <w:rsid w:val="00390F26"/>
    <w:rsid w:val="00391147"/>
    <w:rsid w:val="00391C92"/>
    <w:rsid w:val="00392D61"/>
    <w:rsid w:val="00395BC1"/>
    <w:rsid w:val="003A0947"/>
    <w:rsid w:val="003A3349"/>
    <w:rsid w:val="003A6A6D"/>
    <w:rsid w:val="003B09F2"/>
    <w:rsid w:val="003B282C"/>
    <w:rsid w:val="003B30D0"/>
    <w:rsid w:val="003C58B1"/>
    <w:rsid w:val="003C6008"/>
    <w:rsid w:val="003C7D35"/>
    <w:rsid w:val="003D38BC"/>
    <w:rsid w:val="003D7515"/>
    <w:rsid w:val="003D78CE"/>
    <w:rsid w:val="003E154A"/>
    <w:rsid w:val="003E1B4D"/>
    <w:rsid w:val="003F0660"/>
    <w:rsid w:val="003F1EF1"/>
    <w:rsid w:val="003F2965"/>
    <w:rsid w:val="003F35AF"/>
    <w:rsid w:val="003F3A29"/>
    <w:rsid w:val="004012E9"/>
    <w:rsid w:val="00402438"/>
    <w:rsid w:val="00404A23"/>
    <w:rsid w:val="00410C4F"/>
    <w:rsid w:val="00412909"/>
    <w:rsid w:val="00420374"/>
    <w:rsid w:val="004217A4"/>
    <w:rsid w:val="00421993"/>
    <w:rsid w:val="00424245"/>
    <w:rsid w:val="00424A81"/>
    <w:rsid w:val="0042563A"/>
    <w:rsid w:val="00427C9D"/>
    <w:rsid w:val="00432A9D"/>
    <w:rsid w:val="00434BB6"/>
    <w:rsid w:val="00437993"/>
    <w:rsid w:val="00440D78"/>
    <w:rsid w:val="004415D6"/>
    <w:rsid w:val="00442627"/>
    <w:rsid w:val="00447929"/>
    <w:rsid w:val="00450C35"/>
    <w:rsid w:val="00453A1A"/>
    <w:rsid w:val="00453A9D"/>
    <w:rsid w:val="00457E7A"/>
    <w:rsid w:val="00460511"/>
    <w:rsid w:val="00465BE4"/>
    <w:rsid w:val="00467C2E"/>
    <w:rsid w:val="00471940"/>
    <w:rsid w:val="00473771"/>
    <w:rsid w:val="00475163"/>
    <w:rsid w:val="0047674A"/>
    <w:rsid w:val="00477C95"/>
    <w:rsid w:val="00477FE2"/>
    <w:rsid w:val="00480495"/>
    <w:rsid w:val="00486A38"/>
    <w:rsid w:val="004875E3"/>
    <w:rsid w:val="004917E2"/>
    <w:rsid w:val="004923C7"/>
    <w:rsid w:val="00495457"/>
    <w:rsid w:val="004965A1"/>
    <w:rsid w:val="004A01E2"/>
    <w:rsid w:val="004A20DA"/>
    <w:rsid w:val="004A3C13"/>
    <w:rsid w:val="004A48E7"/>
    <w:rsid w:val="004B019A"/>
    <w:rsid w:val="004B0CE9"/>
    <w:rsid w:val="004B17FB"/>
    <w:rsid w:val="004B186F"/>
    <w:rsid w:val="004B2FCD"/>
    <w:rsid w:val="004B38D1"/>
    <w:rsid w:val="004B49B6"/>
    <w:rsid w:val="004B53BB"/>
    <w:rsid w:val="004B5BEF"/>
    <w:rsid w:val="004C1713"/>
    <w:rsid w:val="004C1E42"/>
    <w:rsid w:val="004C5D91"/>
    <w:rsid w:val="004C6E8B"/>
    <w:rsid w:val="004C7606"/>
    <w:rsid w:val="004D149C"/>
    <w:rsid w:val="004D230F"/>
    <w:rsid w:val="004D747E"/>
    <w:rsid w:val="004D7A93"/>
    <w:rsid w:val="004D7D53"/>
    <w:rsid w:val="004E09CF"/>
    <w:rsid w:val="004E5CDA"/>
    <w:rsid w:val="004F17F2"/>
    <w:rsid w:val="004F19A3"/>
    <w:rsid w:val="004F23FE"/>
    <w:rsid w:val="004F6768"/>
    <w:rsid w:val="00501238"/>
    <w:rsid w:val="00510D30"/>
    <w:rsid w:val="005126ED"/>
    <w:rsid w:val="00513671"/>
    <w:rsid w:val="00514B9B"/>
    <w:rsid w:val="005179DD"/>
    <w:rsid w:val="00522ED3"/>
    <w:rsid w:val="00525596"/>
    <w:rsid w:val="00525806"/>
    <w:rsid w:val="00527432"/>
    <w:rsid w:val="00527CB7"/>
    <w:rsid w:val="0053138B"/>
    <w:rsid w:val="00532A84"/>
    <w:rsid w:val="0053365D"/>
    <w:rsid w:val="00540912"/>
    <w:rsid w:val="005429DB"/>
    <w:rsid w:val="005469C1"/>
    <w:rsid w:val="00550305"/>
    <w:rsid w:val="0055032F"/>
    <w:rsid w:val="0055462B"/>
    <w:rsid w:val="005549CB"/>
    <w:rsid w:val="00556125"/>
    <w:rsid w:val="00560252"/>
    <w:rsid w:val="005608AC"/>
    <w:rsid w:val="0056116E"/>
    <w:rsid w:val="00561826"/>
    <w:rsid w:val="005620B1"/>
    <w:rsid w:val="00564126"/>
    <w:rsid w:val="00564693"/>
    <w:rsid w:val="0057019B"/>
    <w:rsid w:val="0057072D"/>
    <w:rsid w:val="005738A8"/>
    <w:rsid w:val="00581EF9"/>
    <w:rsid w:val="00583147"/>
    <w:rsid w:val="005833FE"/>
    <w:rsid w:val="00586569"/>
    <w:rsid w:val="00590801"/>
    <w:rsid w:val="00591D20"/>
    <w:rsid w:val="00593990"/>
    <w:rsid w:val="00593D51"/>
    <w:rsid w:val="00595023"/>
    <w:rsid w:val="00595738"/>
    <w:rsid w:val="005A0B5B"/>
    <w:rsid w:val="005A1AE9"/>
    <w:rsid w:val="005A5676"/>
    <w:rsid w:val="005A6D1E"/>
    <w:rsid w:val="005B165D"/>
    <w:rsid w:val="005B180E"/>
    <w:rsid w:val="005B19D0"/>
    <w:rsid w:val="005B1B06"/>
    <w:rsid w:val="005B4C3F"/>
    <w:rsid w:val="005B57E5"/>
    <w:rsid w:val="005C3F64"/>
    <w:rsid w:val="005C4A5D"/>
    <w:rsid w:val="005C7982"/>
    <w:rsid w:val="005D2990"/>
    <w:rsid w:val="005D2B2D"/>
    <w:rsid w:val="005D44D4"/>
    <w:rsid w:val="005D6384"/>
    <w:rsid w:val="005E26CE"/>
    <w:rsid w:val="005E2E79"/>
    <w:rsid w:val="005E7AA9"/>
    <w:rsid w:val="005F261D"/>
    <w:rsid w:val="005F5953"/>
    <w:rsid w:val="005F6782"/>
    <w:rsid w:val="005F72CF"/>
    <w:rsid w:val="005F7556"/>
    <w:rsid w:val="00601E0B"/>
    <w:rsid w:val="006060FB"/>
    <w:rsid w:val="00606A61"/>
    <w:rsid w:val="00607A44"/>
    <w:rsid w:val="00610C24"/>
    <w:rsid w:val="00612C93"/>
    <w:rsid w:val="006144F2"/>
    <w:rsid w:val="00614D9C"/>
    <w:rsid w:val="006150B0"/>
    <w:rsid w:val="00620E8D"/>
    <w:rsid w:val="00621816"/>
    <w:rsid w:val="00622049"/>
    <w:rsid w:val="00626440"/>
    <w:rsid w:val="006267E1"/>
    <w:rsid w:val="00630E54"/>
    <w:rsid w:val="00632DD4"/>
    <w:rsid w:val="006359E7"/>
    <w:rsid w:val="00637274"/>
    <w:rsid w:val="00637DF6"/>
    <w:rsid w:val="00641E7D"/>
    <w:rsid w:val="00642AA0"/>
    <w:rsid w:val="00645A1B"/>
    <w:rsid w:val="00646D15"/>
    <w:rsid w:val="006526D4"/>
    <w:rsid w:val="00654073"/>
    <w:rsid w:val="0065471D"/>
    <w:rsid w:val="00661FEF"/>
    <w:rsid w:val="0066252F"/>
    <w:rsid w:val="006639A4"/>
    <w:rsid w:val="00664297"/>
    <w:rsid w:val="00665208"/>
    <w:rsid w:val="00665928"/>
    <w:rsid w:val="00672DBF"/>
    <w:rsid w:val="006730F5"/>
    <w:rsid w:val="00674F04"/>
    <w:rsid w:val="006822E5"/>
    <w:rsid w:val="006843C8"/>
    <w:rsid w:val="00693DDA"/>
    <w:rsid w:val="006A5A2A"/>
    <w:rsid w:val="006B106B"/>
    <w:rsid w:val="006B1451"/>
    <w:rsid w:val="006B3394"/>
    <w:rsid w:val="006B42B9"/>
    <w:rsid w:val="006B7184"/>
    <w:rsid w:val="006B736B"/>
    <w:rsid w:val="006B7594"/>
    <w:rsid w:val="006C09CE"/>
    <w:rsid w:val="006C1C71"/>
    <w:rsid w:val="006C23F8"/>
    <w:rsid w:val="006C5DC8"/>
    <w:rsid w:val="006C76BA"/>
    <w:rsid w:val="006C7CA8"/>
    <w:rsid w:val="006D2DA9"/>
    <w:rsid w:val="006D4604"/>
    <w:rsid w:val="006D57D9"/>
    <w:rsid w:val="006E01EE"/>
    <w:rsid w:val="006E07CB"/>
    <w:rsid w:val="006E0AE6"/>
    <w:rsid w:val="006E7DA5"/>
    <w:rsid w:val="006F4A34"/>
    <w:rsid w:val="006F6E12"/>
    <w:rsid w:val="006F728A"/>
    <w:rsid w:val="00700E1D"/>
    <w:rsid w:val="007010CD"/>
    <w:rsid w:val="00701BDE"/>
    <w:rsid w:val="00703953"/>
    <w:rsid w:val="00704764"/>
    <w:rsid w:val="00705767"/>
    <w:rsid w:val="00706C1A"/>
    <w:rsid w:val="007118B1"/>
    <w:rsid w:val="007127F4"/>
    <w:rsid w:val="00713704"/>
    <w:rsid w:val="007145BB"/>
    <w:rsid w:val="007161DF"/>
    <w:rsid w:val="00717951"/>
    <w:rsid w:val="00721FBA"/>
    <w:rsid w:val="0072447E"/>
    <w:rsid w:val="0072748D"/>
    <w:rsid w:val="007275BF"/>
    <w:rsid w:val="007324B8"/>
    <w:rsid w:val="00732ECD"/>
    <w:rsid w:val="00734BFA"/>
    <w:rsid w:val="00734D68"/>
    <w:rsid w:val="00737484"/>
    <w:rsid w:val="00742241"/>
    <w:rsid w:val="007425EC"/>
    <w:rsid w:val="00743800"/>
    <w:rsid w:val="00746C98"/>
    <w:rsid w:val="00750810"/>
    <w:rsid w:val="007604B9"/>
    <w:rsid w:val="00761ED9"/>
    <w:rsid w:val="0076374C"/>
    <w:rsid w:val="00765269"/>
    <w:rsid w:val="007653EB"/>
    <w:rsid w:val="007713CB"/>
    <w:rsid w:val="007732E8"/>
    <w:rsid w:val="00776695"/>
    <w:rsid w:val="00777144"/>
    <w:rsid w:val="0077782B"/>
    <w:rsid w:val="00780777"/>
    <w:rsid w:val="0078209F"/>
    <w:rsid w:val="00793C1B"/>
    <w:rsid w:val="007958D5"/>
    <w:rsid w:val="00795D34"/>
    <w:rsid w:val="00796FBD"/>
    <w:rsid w:val="00797146"/>
    <w:rsid w:val="00797237"/>
    <w:rsid w:val="007A18DF"/>
    <w:rsid w:val="007A34F3"/>
    <w:rsid w:val="007A3BBC"/>
    <w:rsid w:val="007B2F79"/>
    <w:rsid w:val="007C3C86"/>
    <w:rsid w:val="007C3E0A"/>
    <w:rsid w:val="007C65ED"/>
    <w:rsid w:val="007C6F6A"/>
    <w:rsid w:val="007C7FE4"/>
    <w:rsid w:val="007D1B15"/>
    <w:rsid w:val="007D63F6"/>
    <w:rsid w:val="007D666A"/>
    <w:rsid w:val="007E1981"/>
    <w:rsid w:val="007E4BE3"/>
    <w:rsid w:val="007E51C5"/>
    <w:rsid w:val="007E5E3B"/>
    <w:rsid w:val="007F088C"/>
    <w:rsid w:val="007F35C1"/>
    <w:rsid w:val="007F3D8B"/>
    <w:rsid w:val="007F5890"/>
    <w:rsid w:val="00802361"/>
    <w:rsid w:val="00802B7B"/>
    <w:rsid w:val="00803EDA"/>
    <w:rsid w:val="008041DF"/>
    <w:rsid w:val="00806530"/>
    <w:rsid w:val="00807E19"/>
    <w:rsid w:val="00815EE5"/>
    <w:rsid w:val="008169AA"/>
    <w:rsid w:val="00817DBE"/>
    <w:rsid w:val="0082118B"/>
    <w:rsid w:val="00822C59"/>
    <w:rsid w:val="0082373E"/>
    <w:rsid w:val="00826921"/>
    <w:rsid w:val="008270CF"/>
    <w:rsid w:val="0083009E"/>
    <w:rsid w:val="008305E5"/>
    <w:rsid w:val="008311C9"/>
    <w:rsid w:val="008327AF"/>
    <w:rsid w:val="00832E6F"/>
    <w:rsid w:val="008339CB"/>
    <w:rsid w:val="00833D75"/>
    <w:rsid w:val="00834EEB"/>
    <w:rsid w:val="00841344"/>
    <w:rsid w:val="00841EA9"/>
    <w:rsid w:val="00841F4D"/>
    <w:rsid w:val="00842D04"/>
    <w:rsid w:val="00844E8E"/>
    <w:rsid w:val="00847084"/>
    <w:rsid w:val="00851BD1"/>
    <w:rsid w:val="00853469"/>
    <w:rsid w:val="008535DB"/>
    <w:rsid w:val="008536A3"/>
    <w:rsid w:val="00854161"/>
    <w:rsid w:val="0085485D"/>
    <w:rsid w:val="00855F78"/>
    <w:rsid w:val="00857F19"/>
    <w:rsid w:val="00862D3F"/>
    <w:rsid w:val="008634B5"/>
    <w:rsid w:val="00864B4C"/>
    <w:rsid w:val="00865823"/>
    <w:rsid w:val="00866F88"/>
    <w:rsid w:val="00867EB5"/>
    <w:rsid w:val="0087072A"/>
    <w:rsid w:val="00876DC8"/>
    <w:rsid w:val="0087794D"/>
    <w:rsid w:val="0088275A"/>
    <w:rsid w:val="00882A06"/>
    <w:rsid w:val="008837EC"/>
    <w:rsid w:val="0089419C"/>
    <w:rsid w:val="00894F9C"/>
    <w:rsid w:val="008952BF"/>
    <w:rsid w:val="008A19C0"/>
    <w:rsid w:val="008A257F"/>
    <w:rsid w:val="008A3812"/>
    <w:rsid w:val="008A3CAF"/>
    <w:rsid w:val="008A4756"/>
    <w:rsid w:val="008A6FB4"/>
    <w:rsid w:val="008B020E"/>
    <w:rsid w:val="008B53BE"/>
    <w:rsid w:val="008B541B"/>
    <w:rsid w:val="008B62F8"/>
    <w:rsid w:val="008C0FF7"/>
    <w:rsid w:val="008C2F44"/>
    <w:rsid w:val="008C3909"/>
    <w:rsid w:val="008C596A"/>
    <w:rsid w:val="008C5D6D"/>
    <w:rsid w:val="008D1178"/>
    <w:rsid w:val="008D19E7"/>
    <w:rsid w:val="008D7010"/>
    <w:rsid w:val="008E2B60"/>
    <w:rsid w:val="008E500C"/>
    <w:rsid w:val="008E5394"/>
    <w:rsid w:val="00903E4F"/>
    <w:rsid w:val="009045B9"/>
    <w:rsid w:val="00907984"/>
    <w:rsid w:val="00907AA0"/>
    <w:rsid w:val="00911A10"/>
    <w:rsid w:val="00913ED3"/>
    <w:rsid w:val="009145CA"/>
    <w:rsid w:val="009207C5"/>
    <w:rsid w:val="00921DDD"/>
    <w:rsid w:val="0092268F"/>
    <w:rsid w:val="00923A03"/>
    <w:rsid w:val="00933C9D"/>
    <w:rsid w:val="00941DF8"/>
    <w:rsid w:val="00942217"/>
    <w:rsid w:val="00950474"/>
    <w:rsid w:val="00950864"/>
    <w:rsid w:val="00960574"/>
    <w:rsid w:val="009660FA"/>
    <w:rsid w:val="00966F36"/>
    <w:rsid w:val="00970E9F"/>
    <w:rsid w:val="009715E4"/>
    <w:rsid w:val="00972126"/>
    <w:rsid w:val="00972660"/>
    <w:rsid w:val="009732AB"/>
    <w:rsid w:val="009742C5"/>
    <w:rsid w:val="00977E45"/>
    <w:rsid w:val="009820A8"/>
    <w:rsid w:val="00982B43"/>
    <w:rsid w:val="0099074E"/>
    <w:rsid w:val="00992E2E"/>
    <w:rsid w:val="00993303"/>
    <w:rsid w:val="00996A3A"/>
    <w:rsid w:val="009A37DD"/>
    <w:rsid w:val="009A3A99"/>
    <w:rsid w:val="009A449D"/>
    <w:rsid w:val="009A5A6C"/>
    <w:rsid w:val="009B0432"/>
    <w:rsid w:val="009B12B4"/>
    <w:rsid w:val="009B3F52"/>
    <w:rsid w:val="009B45BB"/>
    <w:rsid w:val="009B5539"/>
    <w:rsid w:val="009B61E1"/>
    <w:rsid w:val="009C2428"/>
    <w:rsid w:val="009D2470"/>
    <w:rsid w:val="009D5FE3"/>
    <w:rsid w:val="009E0169"/>
    <w:rsid w:val="009E1321"/>
    <w:rsid w:val="009E2A9B"/>
    <w:rsid w:val="009E3001"/>
    <w:rsid w:val="009F61BA"/>
    <w:rsid w:val="00A001B2"/>
    <w:rsid w:val="00A07032"/>
    <w:rsid w:val="00A071CA"/>
    <w:rsid w:val="00A10586"/>
    <w:rsid w:val="00A13B11"/>
    <w:rsid w:val="00A16DCE"/>
    <w:rsid w:val="00A17D76"/>
    <w:rsid w:val="00A20240"/>
    <w:rsid w:val="00A20548"/>
    <w:rsid w:val="00A21117"/>
    <w:rsid w:val="00A21A48"/>
    <w:rsid w:val="00A22668"/>
    <w:rsid w:val="00A2636A"/>
    <w:rsid w:val="00A27327"/>
    <w:rsid w:val="00A30E11"/>
    <w:rsid w:val="00A31B62"/>
    <w:rsid w:val="00A31CE7"/>
    <w:rsid w:val="00A31E83"/>
    <w:rsid w:val="00A40961"/>
    <w:rsid w:val="00A44302"/>
    <w:rsid w:val="00A4502E"/>
    <w:rsid w:val="00A50A4B"/>
    <w:rsid w:val="00A51335"/>
    <w:rsid w:val="00A51AAE"/>
    <w:rsid w:val="00A51AC4"/>
    <w:rsid w:val="00A53600"/>
    <w:rsid w:val="00A55491"/>
    <w:rsid w:val="00A617CB"/>
    <w:rsid w:val="00A61BA2"/>
    <w:rsid w:val="00A61E09"/>
    <w:rsid w:val="00A6228D"/>
    <w:rsid w:val="00A62AD6"/>
    <w:rsid w:val="00A7461D"/>
    <w:rsid w:val="00A818E6"/>
    <w:rsid w:val="00A84C41"/>
    <w:rsid w:val="00A8561F"/>
    <w:rsid w:val="00A864F5"/>
    <w:rsid w:val="00A87848"/>
    <w:rsid w:val="00A92495"/>
    <w:rsid w:val="00A94002"/>
    <w:rsid w:val="00AA1111"/>
    <w:rsid w:val="00AA2582"/>
    <w:rsid w:val="00AA2A56"/>
    <w:rsid w:val="00AA5BDA"/>
    <w:rsid w:val="00AA602E"/>
    <w:rsid w:val="00AA71FE"/>
    <w:rsid w:val="00AB2287"/>
    <w:rsid w:val="00AB2D3F"/>
    <w:rsid w:val="00AB73E1"/>
    <w:rsid w:val="00AC3BCF"/>
    <w:rsid w:val="00AC7D6A"/>
    <w:rsid w:val="00AD25AA"/>
    <w:rsid w:val="00AD5303"/>
    <w:rsid w:val="00AD5B8C"/>
    <w:rsid w:val="00AD740F"/>
    <w:rsid w:val="00AD748A"/>
    <w:rsid w:val="00AE052B"/>
    <w:rsid w:val="00AE129E"/>
    <w:rsid w:val="00AE6185"/>
    <w:rsid w:val="00AF1C13"/>
    <w:rsid w:val="00AF3389"/>
    <w:rsid w:val="00AF338E"/>
    <w:rsid w:val="00AF45DF"/>
    <w:rsid w:val="00AF6A3C"/>
    <w:rsid w:val="00AF7769"/>
    <w:rsid w:val="00AF7BED"/>
    <w:rsid w:val="00B00B51"/>
    <w:rsid w:val="00B04C2F"/>
    <w:rsid w:val="00B11D8E"/>
    <w:rsid w:val="00B12BF0"/>
    <w:rsid w:val="00B14871"/>
    <w:rsid w:val="00B15CE0"/>
    <w:rsid w:val="00B15E01"/>
    <w:rsid w:val="00B17148"/>
    <w:rsid w:val="00B17218"/>
    <w:rsid w:val="00B244AC"/>
    <w:rsid w:val="00B25168"/>
    <w:rsid w:val="00B25B1A"/>
    <w:rsid w:val="00B25FC2"/>
    <w:rsid w:val="00B31A54"/>
    <w:rsid w:val="00B3790A"/>
    <w:rsid w:val="00B41526"/>
    <w:rsid w:val="00B42ED5"/>
    <w:rsid w:val="00B43076"/>
    <w:rsid w:val="00B439D2"/>
    <w:rsid w:val="00B459A0"/>
    <w:rsid w:val="00B47E71"/>
    <w:rsid w:val="00B47EFE"/>
    <w:rsid w:val="00B5095A"/>
    <w:rsid w:val="00B51791"/>
    <w:rsid w:val="00B55F28"/>
    <w:rsid w:val="00B57AD6"/>
    <w:rsid w:val="00B6261F"/>
    <w:rsid w:val="00B626F6"/>
    <w:rsid w:val="00B639D0"/>
    <w:rsid w:val="00B6566E"/>
    <w:rsid w:val="00B738FF"/>
    <w:rsid w:val="00B76696"/>
    <w:rsid w:val="00B767D8"/>
    <w:rsid w:val="00B80261"/>
    <w:rsid w:val="00B8453A"/>
    <w:rsid w:val="00B86F35"/>
    <w:rsid w:val="00B92B42"/>
    <w:rsid w:val="00B9367B"/>
    <w:rsid w:val="00B93CDF"/>
    <w:rsid w:val="00B94E8B"/>
    <w:rsid w:val="00B971AA"/>
    <w:rsid w:val="00B97C02"/>
    <w:rsid w:val="00BA337C"/>
    <w:rsid w:val="00BA6E5C"/>
    <w:rsid w:val="00BB4871"/>
    <w:rsid w:val="00BB4B8E"/>
    <w:rsid w:val="00BB64F0"/>
    <w:rsid w:val="00BB694C"/>
    <w:rsid w:val="00BC02F4"/>
    <w:rsid w:val="00BC0E38"/>
    <w:rsid w:val="00BC1F12"/>
    <w:rsid w:val="00BC3780"/>
    <w:rsid w:val="00BC7A63"/>
    <w:rsid w:val="00BC7EAF"/>
    <w:rsid w:val="00BD1D5F"/>
    <w:rsid w:val="00BD1F37"/>
    <w:rsid w:val="00BD30FD"/>
    <w:rsid w:val="00BD34CA"/>
    <w:rsid w:val="00BD3AFF"/>
    <w:rsid w:val="00BD6733"/>
    <w:rsid w:val="00BD6C37"/>
    <w:rsid w:val="00BD7024"/>
    <w:rsid w:val="00BD724F"/>
    <w:rsid w:val="00BE2CD5"/>
    <w:rsid w:val="00BE4199"/>
    <w:rsid w:val="00BE44F3"/>
    <w:rsid w:val="00BE70B3"/>
    <w:rsid w:val="00BF0141"/>
    <w:rsid w:val="00BF0E5D"/>
    <w:rsid w:val="00BF11B3"/>
    <w:rsid w:val="00BF1519"/>
    <w:rsid w:val="00BF29C0"/>
    <w:rsid w:val="00BF41B3"/>
    <w:rsid w:val="00BF5F81"/>
    <w:rsid w:val="00BF693A"/>
    <w:rsid w:val="00BF74B3"/>
    <w:rsid w:val="00C009AB"/>
    <w:rsid w:val="00C00EBD"/>
    <w:rsid w:val="00C012A7"/>
    <w:rsid w:val="00C01475"/>
    <w:rsid w:val="00C02810"/>
    <w:rsid w:val="00C034EA"/>
    <w:rsid w:val="00C0466D"/>
    <w:rsid w:val="00C046F7"/>
    <w:rsid w:val="00C056B5"/>
    <w:rsid w:val="00C07BAE"/>
    <w:rsid w:val="00C1029A"/>
    <w:rsid w:val="00C10921"/>
    <w:rsid w:val="00C12B33"/>
    <w:rsid w:val="00C1512B"/>
    <w:rsid w:val="00C1651B"/>
    <w:rsid w:val="00C218DF"/>
    <w:rsid w:val="00C229BA"/>
    <w:rsid w:val="00C324B4"/>
    <w:rsid w:val="00C3293E"/>
    <w:rsid w:val="00C4044C"/>
    <w:rsid w:val="00C41399"/>
    <w:rsid w:val="00C45B03"/>
    <w:rsid w:val="00C46705"/>
    <w:rsid w:val="00C47C8A"/>
    <w:rsid w:val="00C51D74"/>
    <w:rsid w:val="00C5476F"/>
    <w:rsid w:val="00C5609A"/>
    <w:rsid w:val="00C6598B"/>
    <w:rsid w:val="00C6645F"/>
    <w:rsid w:val="00C668E5"/>
    <w:rsid w:val="00C70558"/>
    <w:rsid w:val="00C70E05"/>
    <w:rsid w:val="00C7472F"/>
    <w:rsid w:val="00C7548D"/>
    <w:rsid w:val="00C811BD"/>
    <w:rsid w:val="00C816CA"/>
    <w:rsid w:val="00C8489F"/>
    <w:rsid w:val="00C86815"/>
    <w:rsid w:val="00C8702D"/>
    <w:rsid w:val="00C87678"/>
    <w:rsid w:val="00C87700"/>
    <w:rsid w:val="00C90797"/>
    <w:rsid w:val="00CA11C3"/>
    <w:rsid w:val="00CA3B07"/>
    <w:rsid w:val="00CB1E61"/>
    <w:rsid w:val="00CB3D5F"/>
    <w:rsid w:val="00CB4671"/>
    <w:rsid w:val="00CB5547"/>
    <w:rsid w:val="00CB722B"/>
    <w:rsid w:val="00CC3363"/>
    <w:rsid w:val="00CC53B1"/>
    <w:rsid w:val="00CD204C"/>
    <w:rsid w:val="00CD267E"/>
    <w:rsid w:val="00CD3D93"/>
    <w:rsid w:val="00CD7185"/>
    <w:rsid w:val="00CE381C"/>
    <w:rsid w:val="00CE455C"/>
    <w:rsid w:val="00CE4DCC"/>
    <w:rsid w:val="00CE4F0E"/>
    <w:rsid w:val="00CF1B20"/>
    <w:rsid w:val="00D01964"/>
    <w:rsid w:val="00D03E19"/>
    <w:rsid w:val="00D0438F"/>
    <w:rsid w:val="00D07CB4"/>
    <w:rsid w:val="00D115FB"/>
    <w:rsid w:val="00D1417C"/>
    <w:rsid w:val="00D22191"/>
    <w:rsid w:val="00D26642"/>
    <w:rsid w:val="00D341D3"/>
    <w:rsid w:val="00D37D77"/>
    <w:rsid w:val="00D40F09"/>
    <w:rsid w:val="00D4372C"/>
    <w:rsid w:val="00D45BEF"/>
    <w:rsid w:val="00D5041D"/>
    <w:rsid w:val="00D50A66"/>
    <w:rsid w:val="00D53223"/>
    <w:rsid w:val="00D537B1"/>
    <w:rsid w:val="00D55031"/>
    <w:rsid w:val="00D55962"/>
    <w:rsid w:val="00D563B2"/>
    <w:rsid w:val="00D564CB"/>
    <w:rsid w:val="00D56CFB"/>
    <w:rsid w:val="00D57C15"/>
    <w:rsid w:val="00D609CF"/>
    <w:rsid w:val="00D6606A"/>
    <w:rsid w:val="00D75CCA"/>
    <w:rsid w:val="00D77FEF"/>
    <w:rsid w:val="00D80EE8"/>
    <w:rsid w:val="00D810C3"/>
    <w:rsid w:val="00D82542"/>
    <w:rsid w:val="00D8496B"/>
    <w:rsid w:val="00D8554E"/>
    <w:rsid w:val="00D866C9"/>
    <w:rsid w:val="00D87021"/>
    <w:rsid w:val="00D87EF9"/>
    <w:rsid w:val="00D92557"/>
    <w:rsid w:val="00D95058"/>
    <w:rsid w:val="00D9512B"/>
    <w:rsid w:val="00DA030D"/>
    <w:rsid w:val="00DA690A"/>
    <w:rsid w:val="00DB385A"/>
    <w:rsid w:val="00DB43D4"/>
    <w:rsid w:val="00DB5097"/>
    <w:rsid w:val="00DC01AD"/>
    <w:rsid w:val="00DC58F1"/>
    <w:rsid w:val="00DC7666"/>
    <w:rsid w:val="00DC7EE2"/>
    <w:rsid w:val="00DD1C58"/>
    <w:rsid w:val="00DD213A"/>
    <w:rsid w:val="00DD550B"/>
    <w:rsid w:val="00DD5647"/>
    <w:rsid w:val="00DE024A"/>
    <w:rsid w:val="00DE0D55"/>
    <w:rsid w:val="00DE7473"/>
    <w:rsid w:val="00DE7865"/>
    <w:rsid w:val="00DF0DBB"/>
    <w:rsid w:val="00DF1E10"/>
    <w:rsid w:val="00DF2723"/>
    <w:rsid w:val="00DF2AD6"/>
    <w:rsid w:val="00E01805"/>
    <w:rsid w:val="00E0248C"/>
    <w:rsid w:val="00E032DF"/>
    <w:rsid w:val="00E101EE"/>
    <w:rsid w:val="00E1223A"/>
    <w:rsid w:val="00E13BAB"/>
    <w:rsid w:val="00E14F10"/>
    <w:rsid w:val="00E218B8"/>
    <w:rsid w:val="00E224D2"/>
    <w:rsid w:val="00E225D7"/>
    <w:rsid w:val="00E22F32"/>
    <w:rsid w:val="00E23387"/>
    <w:rsid w:val="00E25BDE"/>
    <w:rsid w:val="00E2624A"/>
    <w:rsid w:val="00E27087"/>
    <w:rsid w:val="00E31332"/>
    <w:rsid w:val="00E31D14"/>
    <w:rsid w:val="00E33BD5"/>
    <w:rsid w:val="00E36AEE"/>
    <w:rsid w:val="00E36B52"/>
    <w:rsid w:val="00E3721E"/>
    <w:rsid w:val="00E37710"/>
    <w:rsid w:val="00E409B9"/>
    <w:rsid w:val="00E40EAE"/>
    <w:rsid w:val="00E420D6"/>
    <w:rsid w:val="00E43183"/>
    <w:rsid w:val="00E4350E"/>
    <w:rsid w:val="00E44884"/>
    <w:rsid w:val="00E45FF1"/>
    <w:rsid w:val="00E53872"/>
    <w:rsid w:val="00E54A0B"/>
    <w:rsid w:val="00E55025"/>
    <w:rsid w:val="00E601CC"/>
    <w:rsid w:val="00E6031E"/>
    <w:rsid w:val="00E6085C"/>
    <w:rsid w:val="00E615E0"/>
    <w:rsid w:val="00E63C24"/>
    <w:rsid w:val="00E72AC0"/>
    <w:rsid w:val="00E73B3E"/>
    <w:rsid w:val="00E747AB"/>
    <w:rsid w:val="00E754C2"/>
    <w:rsid w:val="00E7685E"/>
    <w:rsid w:val="00E77BFD"/>
    <w:rsid w:val="00E81839"/>
    <w:rsid w:val="00E83F0C"/>
    <w:rsid w:val="00E864F0"/>
    <w:rsid w:val="00E86AEB"/>
    <w:rsid w:val="00E86B1E"/>
    <w:rsid w:val="00E86E24"/>
    <w:rsid w:val="00E9068D"/>
    <w:rsid w:val="00E911E2"/>
    <w:rsid w:val="00EA0FFB"/>
    <w:rsid w:val="00EA3CE3"/>
    <w:rsid w:val="00EA4AF7"/>
    <w:rsid w:val="00EB1397"/>
    <w:rsid w:val="00EB1B47"/>
    <w:rsid w:val="00EB49E8"/>
    <w:rsid w:val="00EB663B"/>
    <w:rsid w:val="00EC1B48"/>
    <w:rsid w:val="00EC33AA"/>
    <w:rsid w:val="00EC3CCA"/>
    <w:rsid w:val="00EC4B9C"/>
    <w:rsid w:val="00EC5353"/>
    <w:rsid w:val="00EC58B7"/>
    <w:rsid w:val="00EC692B"/>
    <w:rsid w:val="00ED09D3"/>
    <w:rsid w:val="00ED2060"/>
    <w:rsid w:val="00ED24AD"/>
    <w:rsid w:val="00ED4B4B"/>
    <w:rsid w:val="00ED7C63"/>
    <w:rsid w:val="00EE6713"/>
    <w:rsid w:val="00EE6C53"/>
    <w:rsid w:val="00EF0A20"/>
    <w:rsid w:val="00EF17C7"/>
    <w:rsid w:val="00EF47EF"/>
    <w:rsid w:val="00EF5C96"/>
    <w:rsid w:val="00EF64CB"/>
    <w:rsid w:val="00F00B31"/>
    <w:rsid w:val="00F05284"/>
    <w:rsid w:val="00F06566"/>
    <w:rsid w:val="00F072D5"/>
    <w:rsid w:val="00F10885"/>
    <w:rsid w:val="00F2054A"/>
    <w:rsid w:val="00F30C31"/>
    <w:rsid w:val="00F3644E"/>
    <w:rsid w:val="00F368BF"/>
    <w:rsid w:val="00F430A8"/>
    <w:rsid w:val="00F43646"/>
    <w:rsid w:val="00F43B62"/>
    <w:rsid w:val="00F51AA0"/>
    <w:rsid w:val="00F528D9"/>
    <w:rsid w:val="00F545EE"/>
    <w:rsid w:val="00F5565D"/>
    <w:rsid w:val="00F56779"/>
    <w:rsid w:val="00F57446"/>
    <w:rsid w:val="00F57899"/>
    <w:rsid w:val="00F609CB"/>
    <w:rsid w:val="00F611A0"/>
    <w:rsid w:val="00F6272A"/>
    <w:rsid w:val="00F633CD"/>
    <w:rsid w:val="00F64BA9"/>
    <w:rsid w:val="00F6576F"/>
    <w:rsid w:val="00F66A1A"/>
    <w:rsid w:val="00F674D3"/>
    <w:rsid w:val="00F70B23"/>
    <w:rsid w:val="00F716E0"/>
    <w:rsid w:val="00F73651"/>
    <w:rsid w:val="00F76502"/>
    <w:rsid w:val="00F804A1"/>
    <w:rsid w:val="00F815E6"/>
    <w:rsid w:val="00F821DB"/>
    <w:rsid w:val="00F82978"/>
    <w:rsid w:val="00F843D3"/>
    <w:rsid w:val="00F8610D"/>
    <w:rsid w:val="00F90493"/>
    <w:rsid w:val="00F923CB"/>
    <w:rsid w:val="00F927E3"/>
    <w:rsid w:val="00F936C2"/>
    <w:rsid w:val="00FA032A"/>
    <w:rsid w:val="00FA0B56"/>
    <w:rsid w:val="00FA20F3"/>
    <w:rsid w:val="00FA3483"/>
    <w:rsid w:val="00FA3FD2"/>
    <w:rsid w:val="00FB0008"/>
    <w:rsid w:val="00FB2A96"/>
    <w:rsid w:val="00FB3DD0"/>
    <w:rsid w:val="00FB46E6"/>
    <w:rsid w:val="00FB5528"/>
    <w:rsid w:val="00FB7FFC"/>
    <w:rsid w:val="00FC123A"/>
    <w:rsid w:val="00FC28BB"/>
    <w:rsid w:val="00FC2A26"/>
    <w:rsid w:val="00FC3EFB"/>
    <w:rsid w:val="00FC5D6B"/>
    <w:rsid w:val="00FC7E15"/>
    <w:rsid w:val="00FC7E2C"/>
    <w:rsid w:val="00FD0FBD"/>
    <w:rsid w:val="00FD3D41"/>
    <w:rsid w:val="00FD43C4"/>
    <w:rsid w:val="00FD48A9"/>
    <w:rsid w:val="00FD7A8E"/>
    <w:rsid w:val="00FE3FB8"/>
    <w:rsid w:val="00FE4665"/>
    <w:rsid w:val="00FE65B7"/>
    <w:rsid w:val="00FE7096"/>
    <w:rsid w:val="00FE73AC"/>
    <w:rsid w:val="00FF05BD"/>
    <w:rsid w:val="00FF130E"/>
    <w:rsid w:val="00FF46C3"/>
    <w:rsid w:val="00FF4D9C"/>
    <w:rsid w:val="00FF65E6"/>
    <w:rsid w:val="00FF7416"/>
    <w:rsid w:val="00FF742B"/>
    <w:rsid w:val="00FF7A89"/>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EDF7C"/>
  <w15:docId w15:val="{62F5D471-DBD7-794F-8E06-EC30E2937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CFB"/>
    <w:pPr>
      <w:spacing w:after="0" w:line="480" w:lineRule="auto"/>
      <w:jc w:val="both"/>
    </w:pPr>
    <w:rPr>
      <w:rFonts w:ascii="Times New Roman" w:eastAsia="Calibri" w:hAnsi="Times New Roman" w:cs="Times New Roman"/>
      <w:sz w:val="26"/>
    </w:rPr>
  </w:style>
  <w:style w:type="paragraph" w:styleId="Heading2">
    <w:name w:val="heading 2"/>
    <w:basedOn w:val="Normal"/>
    <w:link w:val="Heading2Char"/>
    <w:uiPriority w:val="9"/>
    <w:qFormat/>
    <w:rsid w:val="00595738"/>
    <w:pPr>
      <w:spacing w:before="100" w:beforeAutospacing="1" w:after="100" w:afterAutospacing="1" w:line="240" w:lineRule="auto"/>
      <w:jc w:val="left"/>
      <w:outlineLvl w:val="1"/>
    </w:pPr>
    <w:rPr>
      <w:rFonts w:eastAsia="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D56CFB"/>
    <w:pPr>
      <w:numPr>
        <w:numId w:val="1"/>
      </w:numPr>
      <w:spacing w:line="360" w:lineRule="auto"/>
    </w:pPr>
  </w:style>
  <w:style w:type="paragraph" w:customStyle="1" w:styleId="JUDGMENTCONTINUED">
    <w:name w:val="JUDGMENT CONTINUED"/>
    <w:basedOn w:val="JUDGMENTNUMBERED"/>
    <w:next w:val="JUDGMENTNUMBERED"/>
    <w:qFormat/>
    <w:rsid w:val="00D56CFB"/>
    <w:pPr>
      <w:numPr>
        <w:numId w:val="0"/>
      </w:numPr>
    </w:pPr>
  </w:style>
  <w:style w:type="paragraph" w:styleId="ListParagraph">
    <w:name w:val="List Paragraph"/>
    <w:basedOn w:val="Normal"/>
    <w:uiPriority w:val="34"/>
    <w:qFormat/>
    <w:rsid w:val="00D56CFB"/>
    <w:pPr>
      <w:ind w:left="720"/>
      <w:contextualSpacing/>
    </w:pPr>
  </w:style>
  <w:style w:type="paragraph" w:styleId="FootnoteText">
    <w:name w:val="footnote text"/>
    <w:aliases w:val="Footnote Text Char1 Char,Footnote Text Char Char Char,Footnote Text Char1 Char Char Char,Footnote Text Char Char Char Char Char,Footnote Text Char1 Char Char Char Char Char,Footnote Text Char Char,Footnote Text Char Char1,single space Char"/>
    <w:basedOn w:val="Normal"/>
    <w:link w:val="FootnoteTextChar"/>
    <w:uiPriority w:val="99"/>
    <w:unhideWhenUsed/>
    <w:qFormat/>
    <w:rsid w:val="00D56CFB"/>
    <w:pPr>
      <w:spacing w:after="120" w:line="240" w:lineRule="auto"/>
    </w:pPr>
    <w:rPr>
      <w:sz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D56CFB"/>
    <w:rPr>
      <w:rFonts w:ascii="Times New Roman" w:eastAsia="Calibri" w:hAnsi="Times New Roman" w:cs="Times New Roman"/>
      <w:sz w:val="20"/>
    </w:rPr>
  </w:style>
  <w:style w:type="character" w:styleId="FootnoteReference">
    <w:name w:val="footnote reference"/>
    <w:aliases w:val="Ref,de nota al pie,註腳內容,Footnotes refss,Appel note de bas de page,(NECG) Footnote Reference,fr,Footnote Reference + Superscript,Footnote symbol,Style 12,Footnote Reference in text,Footnote Reference Superscript,o,Style 4"/>
    <w:basedOn w:val="DefaultParagraphFont"/>
    <w:uiPriority w:val="99"/>
    <w:unhideWhenUsed/>
    <w:qFormat/>
    <w:rsid w:val="00D56CFB"/>
    <w:rPr>
      <w:vertAlign w:val="superscript"/>
    </w:rPr>
  </w:style>
  <w:style w:type="paragraph" w:styleId="Header">
    <w:name w:val="header"/>
    <w:basedOn w:val="Normal"/>
    <w:link w:val="HeaderChar"/>
    <w:unhideWhenUsed/>
    <w:rsid w:val="00D56CFB"/>
    <w:pPr>
      <w:tabs>
        <w:tab w:val="center" w:pos="4680"/>
        <w:tab w:val="right" w:pos="9360"/>
      </w:tabs>
      <w:spacing w:line="240" w:lineRule="auto"/>
    </w:pPr>
  </w:style>
  <w:style w:type="character" w:customStyle="1" w:styleId="HeaderChar">
    <w:name w:val="Header Char"/>
    <w:basedOn w:val="DefaultParagraphFont"/>
    <w:link w:val="Header"/>
    <w:rsid w:val="00D56CFB"/>
    <w:rPr>
      <w:rFonts w:ascii="Times New Roman" w:eastAsia="Calibri" w:hAnsi="Times New Roman" w:cs="Times New Roman"/>
      <w:sz w:val="26"/>
    </w:rPr>
  </w:style>
  <w:style w:type="paragraph" w:styleId="Footer">
    <w:name w:val="footer"/>
    <w:basedOn w:val="Normal"/>
    <w:link w:val="FooterChar"/>
    <w:uiPriority w:val="99"/>
    <w:unhideWhenUsed/>
    <w:rsid w:val="00D56CFB"/>
    <w:pPr>
      <w:tabs>
        <w:tab w:val="center" w:pos="4680"/>
        <w:tab w:val="right" w:pos="9360"/>
      </w:tabs>
      <w:spacing w:line="240" w:lineRule="auto"/>
    </w:pPr>
  </w:style>
  <w:style w:type="character" w:customStyle="1" w:styleId="FooterChar">
    <w:name w:val="Footer Char"/>
    <w:basedOn w:val="DefaultParagraphFont"/>
    <w:link w:val="Footer"/>
    <w:uiPriority w:val="99"/>
    <w:rsid w:val="00D56CFB"/>
    <w:rPr>
      <w:rFonts w:ascii="Times New Roman" w:eastAsia="Calibri" w:hAnsi="Times New Roman" w:cs="Times New Roman"/>
      <w:sz w:val="26"/>
    </w:rPr>
  </w:style>
  <w:style w:type="paragraph" w:customStyle="1" w:styleId="List1">
    <w:name w:val="List1"/>
    <w:basedOn w:val="JUDGMENTNUMBERED"/>
    <w:link w:val="LISTChar"/>
    <w:qFormat/>
    <w:rsid w:val="00D56CFB"/>
    <w:pPr>
      <w:numPr>
        <w:numId w:val="0"/>
      </w:numPr>
      <w:ind w:left="1440" w:hanging="720"/>
    </w:pPr>
  </w:style>
  <w:style w:type="paragraph" w:customStyle="1" w:styleId="HEADING">
    <w:name w:val="HEADING"/>
    <w:basedOn w:val="JUDGMENTNUMBERED"/>
    <w:next w:val="JUDGMENTNUMBERED"/>
    <w:link w:val="HEADINGChar"/>
    <w:qFormat/>
    <w:rsid w:val="00D56CFB"/>
    <w:pPr>
      <w:keepNext/>
      <w:numPr>
        <w:numId w:val="0"/>
      </w:numPr>
      <w:spacing w:after="120"/>
    </w:pPr>
    <w:rPr>
      <w:i/>
    </w:rPr>
  </w:style>
  <w:style w:type="character" w:customStyle="1" w:styleId="JUDGMENTNUMBEREDChar">
    <w:name w:val="JUDGMENT NUMBERED Char"/>
    <w:basedOn w:val="DefaultParagraphFont"/>
    <w:link w:val="JUDGMENTNUMBERED"/>
    <w:rsid w:val="00D56CFB"/>
    <w:rPr>
      <w:rFonts w:ascii="Times New Roman" w:eastAsia="Calibri" w:hAnsi="Times New Roman" w:cs="Times New Roman"/>
      <w:sz w:val="26"/>
    </w:rPr>
  </w:style>
  <w:style w:type="character" w:customStyle="1" w:styleId="LISTChar">
    <w:name w:val="LIST Char"/>
    <w:basedOn w:val="JUDGMENTNUMBEREDChar"/>
    <w:link w:val="List1"/>
    <w:rsid w:val="00D56CFB"/>
    <w:rPr>
      <w:rFonts w:ascii="Times New Roman" w:eastAsia="Calibri" w:hAnsi="Times New Roman" w:cs="Times New Roman"/>
      <w:sz w:val="26"/>
    </w:rPr>
  </w:style>
  <w:style w:type="character" w:customStyle="1" w:styleId="HEADINGChar">
    <w:name w:val="HEADING Char"/>
    <w:basedOn w:val="JUDGMENTNUMBEREDChar"/>
    <w:link w:val="HEADING"/>
    <w:rsid w:val="00D56CFB"/>
    <w:rPr>
      <w:rFonts w:ascii="Times New Roman" w:eastAsia="Calibri" w:hAnsi="Times New Roman" w:cs="Times New Roman"/>
      <w:i/>
      <w:sz w:val="26"/>
    </w:rPr>
  </w:style>
  <w:style w:type="paragraph" w:styleId="BalloonText">
    <w:name w:val="Balloon Text"/>
    <w:basedOn w:val="Normal"/>
    <w:link w:val="BalloonTextChar"/>
    <w:uiPriority w:val="99"/>
    <w:semiHidden/>
    <w:unhideWhenUsed/>
    <w:rsid w:val="00D56CF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CFB"/>
    <w:rPr>
      <w:rFonts w:ascii="Tahoma" w:eastAsia="Calibri" w:hAnsi="Tahoma" w:cs="Tahoma"/>
      <w:sz w:val="16"/>
      <w:szCs w:val="16"/>
    </w:rPr>
  </w:style>
  <w:style w:type="character" w:styleId="CommentReference">
    <w:name w:val="annotation reference"/>
    <w:basedOn w:val="DefaultParagraphFont"/>
    <w:uiPriority w:val="99"/>
    <w:semiHidden/>
    <w:unhideWhenUsed/>
    <w:rsid w:val="00D56CFB"/>
    <w:rPr>
      <w:sz w:val="16"/>
      <w:szCs w:val="16"/>
    </w:rPr>
  </w:style>
  <w:style w:type="paragraph" w:styleId="CommentText">
    <w:name w:val="annotation text"/>
    <w:basedOn w:val="Normal"/>
    <w:link w:val="CommentTextChar"/>
    <w:uiPriority w:val="99"/>
    <w:semiHidden/>
    <w:unhideWhenUsed/>
    <w:rsid w:val="00D56CFB"/>
    <w:pPr>
      <w:spacing w:line="240" w:lineRule="auto"/>
    </w:pPr>
    <w:rPr>
      <w:sz w:val="20"/>
      <w:szCs w:val="20"/>
    </w:rPr>
  </w:style>
  <w:style w:type="character" w:customStyle="1" w:styleId="CommentTextChar">
    <w:name w:val="Comment Text Char"/>
    <w:basedOn w:val="DefaultParagraphFont"/>
    <w:link w:val="CommentText"/>
    <w:uiPriority w:val="99"/>
    <w:semiHidden/>
    <w:rsid w:val="00D56CFB"/>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6CFB"/>
    <w:rPr>
      <w:b/>
      <w:bCs/>
    </w:rPr>
  </w:style>
  <w:style w:type="character" w:customStyle="1" w:styleId="CommentSubjectChar">
    <w:name w:val="Comment Subject Char"/>
    <w:basedOn w:val="CommentTextChar"/>
    <w:link w:val="CommentSubject"/>
    <w:uiPriority w:val="99"/>
    <w:semiHidden/>
    <w:rsid w:val="00D56CFB"/>
    <w:rPr>
      <w:rFonts w:ascii="Times New Roman" w:eastAsia="Calibri" w:hAnsi="Times New Roman" w:cs="Times New Roman"/>
      <w:b/>
      <w:bCs/>
      <w:sz w:val="20"/>
      <w:szCs w:val="20"/>
    </w:rPr>
  </w:style>
  <w:style w:type="paragraph" w:styleId="Revision">
    <w:name w:val="Revision"/>
    <w:hidden/>
    <w:uiPriority w:val="99"/>
    <w:semiHidden/>
    <w:rsid w:val="00BB694C"/>
    <w:pPr>
      <w:spacing w:after="0" w:line="240" w:lineRule="auto"/>
    </w:pPr>
    <w:rPr>
      <w:rFonts w:ascii="Times New Roman" w:eastAsia="Calibri" w:hAnsi="Times New Roman" w:cs="Times New Roman"/>
      <w:sz w:val="26"/>
    </w:rPr>
  </w:style>
  <w:style w:type="paragraph" w:customStyle="1" w:styleId="Default">
    <w:name w:val="Default"/>
    <w:rsid w:val="007C65ED"/>
    <w:pPr>
      <w:autoSpaceDE w:val="0"/>
      <w:autoSpaceDN w:val="0"/>
      <w:adjustRightInd w:val="0"/>
      <w:spacing w:after="0" w:line="240" w:lineRule="auto"/>
    </w:pPr>
    <w:rPr>
      <w:rFonts w:ascii="MLHBEN+TimesNewRoman" w:hAnsi="MLHBEN+TimesNewRoman" w:cs="MLHBEN+TimesNewRoman"/>
      <w:color w:val="000000"/>
      <w:sz w:val="24"/>
      <w:szCs w:val="24"/>
    </w:rPr>
  </w:style>
  <w:style w:type="paragraph" w:customStyle="1" w:styleId="Level1">
    <w:name w:val="Level 1"/>
    <w:basedOn w:val="Default"/>
    <w:next w:val="Default"/>
    <w:uiPriority w:val="99"/>
    <w:rsid w:val="007C65ED"/>
    <w:rPr>
      <w:rFonts w:cstheme="minorBidi"/>
      <w:color w:val="auto"/>
    </w:rPr>
  </w:style>
  <w:style w:type="paragraph" w:styleId="IntenseQuote">
    <w:name w:val="Intense Quote"/>
    <w:basedOn w:val="Normal"/>
    <w:next w:val="Normal"/>
    <w:link w:val="IntenseQuoteChar"/>
    <w:uiPriority w:val="30"/>
    <w:qFormat/>
    <w:rsid w:val="00DC766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C7666"/>
    <w:rPr>
      <w:rFonts w:ascii="Times New Roman" w:eastAsia="Calibri" w:hAnsi="Times New Roman" w:cs="Times New Roman"/>
      <w:b/>
      <w:bCs/>
      <w:i/>
      <w:iCs/>
      <w:color w:val="4F81BD" w:themeColor="accent1"/>
      <w:sz w:val="26"/>
    </w:rPr>
  </w:style>
  <w:style w:type="paragraph" w:customStyle="1" w:styleId="QUOTATION">
    <w:name w:val="QUOTATION"/>
    <w:basedOn w:val="Normal"/>
    <w:next w:val="JUDGMENTCONTINUED"/>
    <w:qFormat/>
    <w:rsid w:val="006150B0"/>
    <w:pPr>
      <w:spacing w:line="360" w:lineRule="auto"/>
      <w:ind w:left="720" w:right="720"/>
    </w:pPr>
    <w:rPr>
      <w:sz w:val="22"/>
    </w:rPr>
  </w:style>
  <w:style w:type="paragraph" w:customStyle="1" w:styleId="QUOTEINFOOTNOTE">
    <w:name w:val="QUOTE IN FOOTNOTE"/>
    <w:basedOn w:val="Normal"/>
    <w:next w:val="Normal"/>
    <w:qFormat/>
    <w:rsid w:val="006150B0"/>
    <w:pPr>
      <w:spacing w:after="120" w:line="240" w:lineRule="auto"/>
      <w:ind w:left="720" w:right="720"/>
    </w:pPr>
    <w:rPr>
      <w:sz w:val="20"/>
    </w:rPr>
  </w:style>
  <w:style w:type="character" w:customStyle="1" w:styleId="Heading2Char">
    <w:name w:val="Heading 2 Char"/>
    <w:basedOn w:val="DefaultParagraphFont"/>
    <w:link w:val="Heading2"/>
    <w:uiPriority w:val="9"/>
    <w:rsid w:val="00595738"/>
    <w:rPr>
      <w:rFonts w:ascii="Times New Roman" w:eastAsia="Times New Roman" w:hAnsi="Times New Roman" w:cs="Times New Roman"/>
      <w:b/>
      <w:bCs/>
      <w:sz w:val="36"/>
      <w:szCs w:val="36"/>
      <w:lang w:eastAsia="en-ZA"/>
    </w:rPr>
  </w:style>
  <w:style w:type="paragraph" w:styleId="Quote">
    <w:name w:val="Quote"/>
    <w:basedOn w:val="Normal"/>
    <w:next w:val="Normal"/>
    <w:link w:val="QuoteChar"/>
    <w:uiPriority w:val="29"/>
    <w:qFormat/>
    <w:rsid w:val="00D8554E"/>
    <w:rPr>
      <w:i/>
      <w:iCs/>
      <w:color w:val="000000" w:themeColor="text1"/>
    </w:rPr>
  </w:style>
  <w:style w:type="character" w:customStyle="1" w:styleId="QuoteChar">
    <w:name w:val="Quote Char"/>
    <w:basedOn w:val="DefaultParagraphFont"/>
    <w:link w:val="Quote"/>
    <w:uiPriority w:val="29"/>
    <w:rsid w:val="00D8554E"/>
    <w:rPr>
      <w:rFonts w:ascii="Times New Roman" w:eastAsia="Calibri" w:hAnsi="Times New Roman" w:cs="Times New Roman"/>
      <w:i/>
      <w:iCs/>
      <w:color w:val="000000" w:themeColor="text1"/>
      <w:sz w:val="26"/>
    </w:rPr>
  </w:style>
  <w:style w:type="paragraph" w:styleId="NormalWeb">
    <w:name w:val="Normal (Web)"/>
    <w:basedOn w:val="Normal"/>
    <w:uiPriority w:val="99"/>
    <w:semiHidden/>
    <w:unhideWhenUsed/>
    <w:rsid w:val="00211569"/>
    <w:pPr>
      <w:spacing w:before="100" w:beforeAutospacing="1" w:after="100" w:afterAutospacing="1" w:line="240" w:lineRule="auto"/>
      <w:jc w:val="left"/>
    </w:pPr>
    <w:rPr>
      <w:rFonts w:eastAsia="Times New Roman"/>
      <w:sz w:val="24"/>
      <w:szCs w:val="24"/>
      <w:lang w:val="en-US" w:bidi="he-IL"/>
    </w:rPr>
  </w:style>
  <w:style w:type="character" w:customStyle="1" w:styleId="apple-converted-space">
    <w:name w:val="apple-converted-space"/>
    <w:basedOn w:val="DefaultParagraphFont"/>
    <w:rsid w:val="00017DCB"/>
  </w:style>
  <w:style w:type="character" w:styleId="Hyperlink">
    <w:name w:val="Hyperlink"/>
    <w:basedOn w:val="DefaultParagraphFont"/>
    <w:uiPriority w:val="99"/>
    <w:unhideWhenUsed/>
    <w:rsid w:val="00BE2CD5"/>
    <w:rPr>
      <w:color w:val="0000FF"/>
      <w:u w:val="single"/>
    </w:rPr>
  </w:style>
  <w:style w:type="paragraph" w:customStyle="1" w:styleId="BODYLIST">
    <w:name w:val="BODY LIST"/>
    <w:basedOn w:val="Normal"/>
    <w:link w:val="BODYLISTChar"/>
    <w:qFormat/>
    <w:rsid w:val="00BB4B8E"/>
    <w:pPr>
      <w:numPr>
        <w:numId w:val="4"/>
      </w:numPr>
      <w:tabs>
        <w:tab w:val="left" w:pos="680"/>
      </w:tabs>
      <w:spacing w:after="240" w:line="276" w:lineRule="auto"/>
    </w:pPr>
  </w:style>
  <w:style w:type="character" w:customStyle="1" w:styleId="BODYLISTChar">
    <w:name w:val="BODY LIST Char"/>
    <w:basedOn w:val="DefaultParagraphFont"/>
    <w:link w:val="BODYLIST"/>
    <w:rsid w:val="00BB4B8E"/>
    <w:rPr>
      <w:rFonts w:ascii="Times New Roman" w:eastAsia="Calibri" w:hAnsi="Times New Roman" w:cs="Times New Roman"/>
      <w:sz w:val="26"/>
    </w:rPr>
  </w:style>
  <w:style w:type="paragraph" w:customStyle="1" w:styleId="ADDRESSES">
    <w:name w:val="ADDRESSES"/>
    <w:basedOn w:val="BODYNON-NUMBERED"/>
    <w:link w:val="ADDRESSESChar"/>
    <w:qFormat/>
    <w:rsid w:val="004965A1"/>
    <w:pPr>
      <w:spacing w:after="0"/>
    </w:pPr>
  </w:style>
  <w:style w:type="paragraph" w:customStyle="1" w:styleId="BODYNON-NUMBERED">
    <w:name w:val="BODY NON-NUMBERED"/>
    <w:basedOn w:val="Normal"/>
    <w:link w:val="BODYNON-NUMBEREDChar"/>
    <w:qFormat/>
    <w:rsid w:val="004965A1"/>
    <w:pPr>
      <w:tabs>
        <w:tab w:val="left" w:pos="680"/>
      </w:tabs>
      <w:spacing w:after="240" w:line="276" w:lineRule="auto"/>
    </w:pPr>
  </w:style>
  <w:style w:type="character" w:customStyle="1" w:styleId="BODYNON-NUMBEREDChar">
    <w:name w:val="BODY NON-NUMBERED Char"/>
    <w:basedOn w:val="DefaultParagraphFont"/>
    <w:link w:val="BODYNON-NUMBERED"/>
    <w:rsid w:val="004965A1"/>
    <w:rPr>
      <w:rFonts w:ascii="Times New Roman" w:eastAsia="Calibri" w:hAnsi="Times New Roman" w:cs="Times New Roman"/>
      <w:sz w:val="26"/>
    </w:rPr>
  </w:style>
  <w:style w:type="character" w:customStyle="1" w:styleId="ADDRESSESChar">
    <w:name w:val="ADDRESSES Char"/>
    <w:basedOn w:val="BODYNON-NUMBEREDChar"/>
    <w:link w:val="ADDRESSES"/>
    <w:rsid w:val="004965A1"/>
    <w:rPr>
      <w:rFonts w:ascii="Times New Roman" w:eastAsia="Calibri" w:hAnsi="Times New Roman" w:cs="Times New Roman"/>
      <w:sz w:val="26"/>
    </w:rPr>
  </w:style>
  <w:style w:type="character" w:customStyle="1" w:styleId="UnresolvedMention1">
    <w:name w:val="Unresolved Mention1"/>
    <w:basedOn w:val="DefaultParagraphFont"/>
    <w:uiPriority w:val="99"/>
    <w:semiHidden/>
    <w:unhideWhenUsed/>
    <w:rsid w:val="00FD0FBD"/>
    <w:rPr>
      <w:color w:val="605E5C"/>
      <w:shd w:val="clear" w:color="auto" w:fill="E1DFDD"/>
    </w:rPr>
  </w:style>
  <w:style w:type="character" w:customStyle="1" w:styleId="UnresolvedMention2">
    <w:name w:val="Unresolved Mention2"/>
    <w:basedOn w:val="DefaultParagraphFont"/>
    <w:uiPriority w:val="99"/>
    <w:semiHidden/>
    <w:unhideWhenUsed/>
    <w:rsid w:val="003D75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470">
      <w:bodyDiv w:val="1"/>
      <w:marLeft w:val="0"/>
      <w:marRight w:val="0"/>
      <w:marTop w:val="0"/>
      <w:marBottom w:val="0"/>
      <w:divBdr>
        <w:top w:val="none" w:sz="0" w:space="0" w:color="auto"/>
        <w:left w:val="none" w:sz="0" w:space="0" w:color="auto"/>
        <w:bottom w:val="none" w:sz="0" w:space="0" w:color="auto"/>
        <w:right w:val="none" w:sz="0" w:space="0" w:color="auto"/>
      </w:divBdr>
    </w:div>
    <w:div w:id="23794279">
      <w:bodyDiv w:val="1"/>
      <w:marLeft w:val="0"/>
      <w:marRight w:val="0"/>
      <w:marTop w:val="0"/>
      <w:marBottom w:val="0"/>
      <w:divBdr>
        <w:top w:val="none" w:sz="0" w:space="0" w:color="auto"/>
        <w:left w:val="none" w:sz="0" w:space="0" w:color="auto"/>
        <w:bottom w:val="none" w:sz="0" w:space="0" w:color="auto"/>
        <w:right w:val="none" w:sz="0" w:space="0" w:color="auto"/>
      </w:divBdr>
    </w:div>
    <w:div w:id="98915943">
      <w:bodyDiv w:val="1"/>
      <w:marLeft w:val="0"/>
      <w:marRight w:val="0"/>
      <w:marTop w:val="0"/>
      <w:marBottom w:val="0"/>
      <w:divBdr>
        <w:top w:val="none" w:sz="0" w:space="0" w:color="auto"/>
        <w:left w:val="none" w:sz="0" w:space="0" w:color="auto"/>
        <w:bottom w:val="none" w:sz="0" w:space="0" w:color="auto"/>
        <w:right w:val="none" w:sz="0" w:space="0" w:color="auto"/>
      </w:divBdr>
      <w:divsChild>
        <w:div w:id="352078977">
          <w:marLeft w:val="0"/>
          <w:marRight w:val="0"/>
          <w:marTop w:val="0"/>
          <w:marBottom w:val="0"/>
          <w:divBdr>
            <w:top w:val="none" w:sz="0" w:space="0" w:color="auto"/>
            <w:left w:val="none" w:sz="0" w:space="0" w:color="auto"/>
            <w:bottom w:val="none" w:sz="0" w:space="0" w:color="auto"/>
            <w:right w:val="none" w:sz="0" w:space="0" w:color="auto"/>
          </w:divBdr>
          <w:divsChild>
            <w:div w:id="308290830">
              <w:marLeft w:val="0"/>
              <w:marRight w:val="0"/>
              <w:marTop w:val="0"/>
              <w:marBottom w:val="0"/>
              <w:divBdr>
                <w:top w:val="none" w:sz="0" w:space="0" w:color="auto"/>
                <w:left w:val="none" w:sz="0" w:space="0" w:color="auto"/>
                <w:bottom w:val="none" w:sz="0" w:space="0" w:color="auto"/>
                <w:right w:val="none" w:sz="0" w:space="0" w:color="auto"/>
              </w:divBdr>
              <w:divsChild>
                <w:div w:id="107342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3523">
      <w:bodyDiv w:val="1"/>
      <w:marLeft w:val="0"/>
      <w:marRight w:val="0"/>
      <w:marTop w:val="0"/>
      <w:marBottom w:val="0"/>
      <w:divBdr>
        <w:top w:val="none" w:sz="0" w:space="0" w:color="auto"/>
        <w:left w:val="none" w:sz="0" w:space="0" w:color="auto"/>
        <w:bottom w:val="none" w:sz="0" w:space="0" w:color="auto"/>
        <w:right w:val="none" w:sz="0" w:space="0" w:color="auto"/>
      </w:divBdr>
    </w:div>
    <w:div w:id="130447481">
      <w:bodyDiv w:val="1"/>
      <w:marLeft w:val="0"/>
      <w:marRight w:val="0"/>
      <w:marTop w:val="0"/>
      <w:marBottom w:val="0"/>
      <w:divBdr>
        <w:top w:val="none" w:sz="0" w:space="0" w:color="auto"/>
        <w:left w:val="none" w:sz="0" w:space="0" w:color="auto"/>
        <w:bottom w:val="none" w:sz="0" w:space="0" w:color="auto"/>
        <w:right w:val="none" w:sz="0" w:space="0" w:color="auto"/>
      </w:divBdr>
    </w:div>
    <w:div w:id="164709327">
      <w:bodyDiv w:val="1"/>
      <w:marLeft w:val="0"/>
      <w:marRight w:val="0"/>
      <w:marTop w:val="0"/>
      <w:marBottom w:val="0"/>
      <w:divBdr>
        <w:top w:val="none" w:sz="0" w:space="0" w:color="auto"/>
        <w:left w:val="none" w:sz="0" w:space="0" w:color="auto"/>
        <w:bottom w:val="none" w:sz="0" w:space="0" w:color="auto"/>
        <w:right w:val="none" w:sz="0" w:space="0" w:color="auto"/>
      </w:divBdr>
    </w:div>
    <w:div w:id="183177125">
      <w:bodyDiv w:val="1"/>
      <w:marLeft w:val="0"/>
      <w:marRight w:val="0"/>
      <w:marTop w:val="0"/>
      <w:marBottom w:val="0"/>
      <w:divBdr>
        <w:top w:val="none" w:sz="0" w:space="0" w:color="auto"/>
        <w:left w:val="none" w:sz="0" w:space="0" w:color="auto"/>
        <w:bottom w:val="none" w:sz="0" w:space="0" w:color="auto"/>
        <w:right w:val="none" w:sz="0" w:space="0" w:color="auto"/>
      </w:divBdr>
      <w:divsChild>
        <w:div w:id="396514917">
          <w:marLeft w:val="0"/>
          <w:marRight w:val="0"/>
          <w:marTop w:val="0"/>
          <w:marBottom w:val="0"/>
          <w:divBdr>
            <w:top w:val="none" w:sz="0" w:space="0" w:color="auto"/>
            <w:left w:val="none" w:sz="0" w:space="0" w:color="auto"/>
            <w:bottom w:val="none" w:sz="0" w:space="0" w:color="auto"/>
            <w:right w:val="none" w:sz="0" w:space="0" w:color="auto"/>
          </w:divBdr>
          <w:divsChild>
            <w:div w:id="256788493">
              <w:marLeft w:val="0"/>
              <w:marRight w:val="0"/>
              <w:marTop w:val="0"/>
              <w:marBottom w:val="0"/>
              <w:divBdr>
                <w:top w:val="none" w:sz="0" w:space="0" w:color="auto"/>
                <w:left w:val="none" w:sz="0" w:space="0" w:color="auto"/>
                <w:bottom w:val="none" w:sz="0" w:space="0" w:color="auto"/>
                <w:right w:val="none" w:sz="0" w:space="0" w:color="auto"/>
              </w:divBdr>
              <w:divsChild>
                <w:div w:id="665132875">
                  <w:marLeft w:val="0"/>
                  <w:marRight w:val="0"/>
                  <w:marTop w:val="0"/>
                  <w:marBottom w:val="0"/>
                  <w:divBdr>
                    <w:top w:val="none" w:sz="0" w:space="0" w:color="auto"/>
                    <w:left w:val="none" w:sz="0" w:space="0" w:color="auto"/>
                    <w:bottom w:val="none" w:sz="0" w:space="0" w:color="auto"/>
                    <w:right w:val="none" w:sz="0" w:space="0" w:color="auto"/>
                  </w:divBdr>
                </w:div>
              </w:divsChild>
            </w:div>
            <w:div w:id="731269236">
              <w:marLeft w:val="0"/>
              <w:marRight w:val="0"/>
              <w:marTop w:val="0"/>
              <w:marBottom w:val="0"/>
              <w:divBdr>
                <w:top w:val="none" w:sz="0" w:space="0" w:color="auto"/>
                <w:left w:val="none" w:sz="0" w:space="0" w:color="auto"/>
                <w:bottom w:val="none" w:sz="0" w:space="0" w:color="auto"/>
                <w:right w:val="none" w:sz="0" w:space="0" w:color="auto"/>
              </w:divBdr>
              <w:divsChild>
                <w:div w:id="97209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3546">
      <w:bodyDiv w:val="1"/>
      <w:marLeft w:val="0"/>
      <w:marRight w:val="0"/>
      <w:marTop w:val="0"/>
      <w:marBottom w:val="0"/>
      <w:divBdr>
        <w:top w:val="none" w:sz="0" w:space="0" w:color="auto"/>
        <w:left w:val="none" w:sz="0" w:space="0" w:color="auto"/>
        <w:bottom w:val="none" w:sz="0" w:space="0" w:color="auto"/>
        <w:right w:val="none" w:sz="0" w:space="0" w:color="auto"/>
      </w:divBdr>
    </w:div>
    <w:div w:id="232473364">
      <w:bodyDiv w:val="1"/>
      <w:marLeft w:val="0"/>
      <w:marRight w:val="0"/>
      <w:marTop w:val="0"/>
      <w:marBottom w:val="0"/>
      <w:divBdr>
        <w:top w:val="none" w:sz="0" w:space="0" w:color="auto"/>
        <w:left w:val="none" w:sz="0" w:space="0" w:color="auto"/>
        <w:bottom w:val="none" w:sz="0" w:space="0" w:color="auto"/>
        <w:right w:val="none" w:sz="0" w:space="0" w:color="auto"/>
      </w:divBdr>
      <w:divsChild>
        <w:div w:id="1576478223">
          <w:marLeft w:val="0"/>
          <w:marRight w:val="0"/>
          <w:marTop w:val="0"/>
          <w:marBottom w:val="0"/>
          <w:divBdr>
            <w:top w:val="none" w:sz="0" w:space="0" w:color="auto"/>
            <w:left w:val="none" w:sz="0" w:space="0" w:color="auto"/>
            <w:bottom w:val="none" w:sz="0" w:space="0" w:color="auto"/>
            <w:right w:val="none" w:sz="0" w:space="0" w:color="auto"/>
          </w:divBdr>
          <w:divsChild>
            <w:div w:id="189799515">
              <w:marLeft w:val="0"/>
              <w:marRight w:val="0"/>
              <w:marTop w:val="0"/>
              <w:marBottom w:val="0"/>
              <w:divBdr>
                <w:top w:val="none" w:sz="0" w:space="0" w:color="auto"/>
                <w:left w:val="none" w:sz="0" w:space="0" w:color="auto"/>
                <w:bottom w:val="none" w:sz="0" w:space="0" w:color="auto"/>
                <w:right w:val="none" w:sz="0" w:space="0" w:color="auto"/>
              </w:divBdr>
              <w:divsChild>
                <w:div w:id="15580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85487">
      <w:bodyDiv w:val="1"/>
      <w:marLeft w:val="0"/>
      <w:marRight w:val="0"/>
      <w:marTop w:val="0"/>
      <w:marBottom w:val="0"/>
      <w:divBdr>
        <w:top w:val="none" w:sz="0" w:space="0" w:color="auto"/>
        <w:left w:val="none" w:sz="0" w:space="0" w:color="auto"/>
        <w:bottom w:val="none" w:sz="0" w:space="0" w:color="auto"/>
        <w:right w:val="none" w:sz="0" w:space="0" w:color="auto"/>
      </w:divBdr>
      <w:divsChild>
        <w:div w:id="273295263">
          <w:marLeft w:val="0"/>
          <w:marRight w:val="0"/>
          <w:marTop w:val="0"/>
          <w:marBottom w:val="0"/>
          <w:divBdr>
            <w:top w:val="none" w:sz="0" w:space="0" w:color="auto"/>
            <w:left w:val="none" w:sz="0" w:space="0" w:color="auto"/>
            <w:bottom w:val="none" w:sz="0" w:space="0" w:color="auto"/>
            <w:right w:val="none" w:sz="0" w:space="0" w:color="auto"/>
          </w:divBdr>
          <w:divsChild>
            <w:div w:id="1394427853">
              <w:marLeft w:val="0"/>
              <w:marRight w:val="0"/>
              <w:marTop w:val="0"/>
              <w:marBottom w:val="0"/>
              <w:divBdr>
                <w:top w:val="none" w:sz="0" w:space="0" w:color="auto"/>
                <w:left w:val="none" w:sz="0" w:space="0" w:color="auto"/>
                <w:bottom w:val="none" w:sz="0" w:space="0" w:color="auto"/>
                <w:right w:val="none" w:sz="0" w:space="0" w:color="auto"/>
              </w:divBdr>
              <w:divsChild>
                <w:div w:id="6927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348727">
      <w:bodyDiv w:val="1"/>
      <w:marLeft w:val="0"/>
      <w:marRight w:val="0"/>
      <w:marTop w:val="0"/>
      <w:marBottom w:val="0"/>
      <w:divBdr>
        <w:top w:val="none" w:sz="0" w:space="0" w:color="auto"/>
        <w:left w:val="none" w:sz="0" w:space="0" w:color="auto"/>
        <w:bottom w:val="none" w:sz="0" w:space="0" w:color="auto"/>
        <w:right w:val="none" w:sz="0" w:space="0" w:color="auto"/>
      </w:divBdr>
      <w:divsChild>
        <w:div w:id="629020547">
          <w:marLeft w:val="0"/>
          <w:marRight w:val="0"/>
          <w:marTop w:val="0"/>
          <w:marBottom w:val="0"/>
          <w:divBdr>
            <w:top w:val="none" w:sz="0" w:space="0" w:color="auto"/>
            <w:left w:val="none" w:sz="0" w:space="0" w:color="auto"/>
            <w:bottom w:val="none" w:sz="0" w:space="0" w:color="auto"/>
            <w:right w:val="none" w:sz="0" w:space="0" w:color="auto"/>
          </w:divBdr>
          <w:divsChild>
            <w:div w:id="80444705">
              <w:marLeft w:val="0"/>
              <w:marRight w:val="0"/>
              <w:marTop w:val="0"/>
              <w:marBottom w:val="0"/>
              <w:divBdr>
                <w:top w:val="none" w:sz="0" w:space="0" w:color="auto"/>
                <w:left w:val="none" w:sz="0" w:space="0" w:color="auto"/>
                <w:bottom w:val="none" w:sz="0" w:space="0" w:color="auto"/>
                <w:right w:val="none" w:sz="0" w:space="0" w:color="auto"/>
              </w:divBdr>
              <w:divsChild>
                <w:div w:id="1981571522">
                  <w:marLeft w:val="0"/>
                  <w:marRight w:val="0"/>
                  <w:marTop w:val="0"/>
                  <w:marBottom w:val="0"/>
                  <w:divBdr>
                    <w:top w:val="none" w:sz="0" w:space="0" w:color="auto"/>
                    <w:left w:val="none" w:sz="0" w:space="0" w:color="auto"/>
                    <w:bottom w:val="none" w:sz="0" w:space="0" w:color="auto"/>
                    <w:right w:val="none" w:sz="0" w:space="0" w:color="auto"/>
                  </w:divBdr>
                </w:div>
              </w:divsChild>
            </w:div>
            <w:div w:id="1984190044">
              <w:marLeft w:val="0"/>
              <w:marRight w:val="0"/>
              <w:marTop w:val="0"/>
              <w:marBottom w:val="0"/>
              <w:divBdr>
                <w:top w:val="none" w:sz="0" w:space="0" w:color="auto"/>
                <w:left w:val="none" w:sz="0" w:space="0" w:color="auto"/>
                <w:bottom w:val="none" w:sz="0" w:space="0" w:color="auto"/>
                <w:right w:val="none" w:sz="0" w:space="0" w:color="auto"/>
              </w:divBdr>
              <w:divsChild>
                <w:div w:id="26110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152894">
      <w:bodyDiv w:val="1"/>
      <w:marLeft w:val="0"/>
      <w:marRight w:val="0"/>
      <w:marTop w:val="0"/>
      <w:marBottom w:val="0"/>
      <w:divBdr>
        <w:top w:val="none" w:sz="0" w:space="0" w:color="auto"/>
        <w:left w:val="none" w:sz="0" w:space="0" w:color="auto"/>
        <w:bottom w:val="none" w:sz="0" w:space="0" w:color="auto"/>
        <w:right w:val="none" w:sz="0" w:space="0" w:color="auto"/>
      </w:divBdr>
    </w:div>
    <w:div w:id="319889825">
      <w:bodyDiv w:val="1"/>
      <w:marLeft w:val="0"/>
      <w:marRight w:val="0"/>
      <w:marTop w:val="0"/>
      <w:marBottom w:val="0"/>
      <w:divBdr>
        <w:top w:val="none" w:sz="0" w:space="0" w:color="auto"/>
        <w:left w:val="none" w:sz="0" w:space="0" w:color="auto"/>
        <w:bottom w:val="none" w:sz="0" w:space="0" w:color="auto"/>
        <w:right w:val="none" w:sz="0" w:space="0" w:color="auto"/>
      </w:divBdr>
    </w:div>
    <w:div w:id="325548628">
      <w:bodyDiv w:val="1"/>
      <w:marLeft w:val="0"/>
      <w:marRight w:val="0"/>
      <w:marTop w:val="0"/>
      <w:marBottom w:val="0"/>
      <w:divBdr>
        <w:top w:val="none" w:sz="0" w:space="0" w:color="auto"/>
        <w:left w:val="none" w:sz="0" w:space="0" w:color="auto"/>
        <w:bottom w:val="none" w:sz="0" w:space="0" w:color="auto"/>
        <w:right w:val="none" w:sz="0" w:space="0" w:color="auto"/>
      </w:divBdr>
      <w:divsChild>
        <w:div w:id="627975922">
          <w:marLeft w:val="0"/>
          <w:marRight w:val="0"/>
          <w:marTop w:val="0"/>
          <w:marBottom w:val="0"/>
          <w:divBdr>
            <w:top w:val="none" w:sz="0" w:space="0" w:color="auto"/>
            <w:left w:val="none" w:sz="0" w:space="0" w:color="auto"/>
            <w:bottom w:val="none" w:sz="0" w:space="0" w:color="auto"/>
            <w:right w:val="none" w:sz="0" w:space="0" w:color="auto"/>
          </w:divBdr>
          <w:divsChild>
            <w:div w:id="1867213502">
              <w:marLeft w:val="0"/>
              <w:marRight w:val="0"/>
              <w:marTop w:val="0"/>
              <w:marBottom w:val="0"/>
              <w:divBdr>
                <w:top w:val="none" w:sz="0" w:space="0" w:color="auto"/>
                <w:left w:val="none" w:sz="0" w:space="0" w:color="auto"/>
                <w:bottom w:val="none" w:sz="0" w:space="0" w:color="auto"/>
                <w:right w:val="none" w:sz="0" w:space="0" w:color="auto"/>
              </w:divBdr>
              <w:divsChild>
                <w:div w:id="17691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423848">
      <w:bodyDiv w:val="1"/>
      <w:marLeft w:val="0"/>
      <w:marRight w:val="0"/>
      <w:marTop w:val="0"/>
      <w:marBottom w:val="0"/>
      <w:divBdr>
        <w:top w:val="none" w:sz="0" w:space="0" w:color="auto"/>
        <w:left w:val="none" w:sz="0" w:space="0" w:color="auto"/>
        <w:bottom w:val="none" w:sz="0" w:space="0" w:color="auto"/>
        <w:right w:val="none" w:sz="0" w:space="0" w:color="auto"/>
      </w:divBdr>
      <w:divsChild>
        <w:div w:id="511146647">
          <w:marLeft w:val="0"/>
          <w:marRight w:val="0"/>
          <w:marTop w:val="0"/>
          <w:marBottom w:val="0"/>
          <w:divBdr>
            <w:top w:val="none" w:sz="0" w:space="0" w:color="auto"/>
            <w:left w:val="none" w:sz="0" w:space="0" w:color="auto"/>
            <w:bottom w:val="none" w:sz="0" w:space="0" w:color="auto"/>
            <w:right w:val="none" w:sz="0" w:space="0" w:color="auto"/>
          </w:divBdr>
          <w:divsChild>
            <w:div w:id="1356268221">
              <w:marLeft w:val="0"/>
              <w:marRight w:val="0"/>
              <w:marTop w:val="0"/>
              <w:marBottom w:val="0"/>
              <w:divBdr>
                <w:top w:val="none" w:sz="0" w:space="0" w:color="auto"/>
                <w:left w:val="none" w:sz="0" w:space="0" w:color="auto"/>
                <w:bottom w:val="none" w:sz="0" w:space="0" w:color="auto"/>
                <w:right w:val="none" w:sz="0" w:space="0" w:color="auto"/>
              </w:divBdr>
              <w:divsChild>
                <w:div w:id="97668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39345">
      <w:bodyDiv w:val="1"/>
      <w:marLeft w:val="0"/>
      <w:marRight w:val="0"/>
      <w:marTop w:val="0"/>
      <w:marBottom w:val="0"/>
      <w:divBdr>
        <w:top w:val="none" w:sz="0" w:space="0" w:color="auto"/>
        <w:left w:val="none" w:sz="0" w:space="0" w:color="auto"/>
        <w:bottom w:val="none" w:sz="0" w:space="0" w:color="auto"/>
        <w:right w:val="none" w:sz="0" w:space="0" w:color="auto"/>
      </w:divBdr>
    </w:div>
    <w:div w:id="388726537">
      <w:bodyDiv w:val="1"/>
      <w:marLeft w:val="0"/>
      <w:marRight w:val="0"/>
      <w:marTop w:val="0"/>
      <w:marBottom w:val="0"/>
      <w:divBdr>
        <w:top w:val="none" w:sz="0" w:space="0" w:color="auto"/>
        <w:left w:val="none" w:sz="0" w:space="0" w:color="auto"/>
        <w:bottom w:val="none" w:sz="0" w:space="0" w:color="auto"/>
        <w:right w:val="none" w:sz="0" w:space="0" w:color="auto"/>
      </w:divBdr>
    </w:div>
    <w:div w:id="389233552">
      <w:bodyDiv w:val="1"/>
      <w:marLeft w:val="0"/>
      <w:marRight w:val="0"/>
      <w:marTop w:val="0"/>
      <w:marBottom w:val="0"/>
      <w:divBdr>
        <w:top w:val="none" w:sz="0" w:space="0" w:color="auto"/>
        <w:left w:val="none" w:sz="0" w:space="0" w:color="auto"/>
        <w:bottom w:val="none" w:sz="0" w:space="0" w:color="auto"/>
        <w:right w:val="none" w:sz="0" w:space="0" w:color="auto"/>
      </w:divBdr>
      <w:divsChild>
        <w:div w:id="295796158">
          <w:marLeft w:val="0"/>
          <w:marRight w:val="0"/>
          <w:marTop w:val="0"/>
          <w:marBottom w:val="0"/>
          <w:divBdr>
            <w:top w:val="none" w:sz="0" w:space="0" w:color="auto"/>
            <w:left w:val="none" w:sz="0" w:space="0" w:color="auto"/>
            <w:bottom w:val="none" w:sz="0" w:space="0" w:color="auto"/>
            <w:right w:val="none" w:sz="0" w:space="0" w:color="auto"/>
          </w:divBdr>
          <w:divsChild>
            <w:div w:id="1873109550">
              <w:marLeft w:val="0"/>
              <w:marRight w:val="0"/>
              <w:marTop w:val="0"/>
              <w:marBottom w:val="0"/>
              <w:divBdr>
                <w:top w:val="none" w:sz="0" w:space="0" w:color="auto"/>
                <w:left w:val="none" w:sz="0" w:space="0" w:color="auto"/>
                <w:bottom w:val="none" w:sz="0" w:space="0" w:color="auto"/>
                <w:right w:val="none" w:sz="0" w:space="0" w:color="auto"/>
              </w:divBdr>
              <w:divsChild>
                <w:div w:id="113024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31156">
      <w:bodyDiv w:val="1"/>
      <w:marLeft w:val="0"/>
      <w:marRight w:val="0"/>
      <w:marTop w:val="0"/>
      <w:marBottom w:val="0"/>
      <w:divBdr>
        <w:top w:val="none" w:sz="0" w:space="0" w:color="auto"/>
        <w:left w:val="none" w:sz="0" w:space="0" w:color="auto"/>
        <w:bottom w:val="none" w:sz="0" w:space="0" w:color="auto"/>
        <w:right w:val="none" w:sz="0" w:space="0" w:color="auto"/>
      </w:divBdr>
    </w:div>
    <w:div w:id="410666126">
      <w:bodyDiv w:val="1"/>
      <w:marLeft w:val="0"/>
      <w:marRight w:val="0"/>
      <w:marTop w:val="0"/>
      <w:marBottom w:val="0"/>
      <w:divBdr>
        <w:top w:val="none" w:sz="0" w:space="0" w:color="auto"/>
        <w:left w:val="none" w:sz="0" w:space="0" w:color="auto"/>
        <w:bottom w:val="none" w:sz="0" w:space="0" w:color="auto"/>
        <w:right w:val="none" w:sz="0" w:space="0" w:color="auto"/>
      </w:divBdr>
    </w:div>
    <w:div w:id="447045700">
      <w:bodyDiv w:val="1"/>
      <w:marLeft w:val="0"/>
      <w:marRight w:val="0"/>
      <w:marTop w:val="0"/>
      <w:marBottom w:val="0"/>
      <w:divBdr>
        <w:top w:val="none" w:sz="0" w:space="0" w:color="auto"/>
        <w:left w:val="none" w:sz="0" w:space="0" w:color="auto"/>
        <w:bottom w:val="none" w:sz="0" w:space="0" w:color="auto"/>
        <w:right w:val="none" w:sz="0" w:space="0" w:color="auto"/>
      </w:divBdr>
    </w:div>
    <w:div w:id="485324655">
      <w:bodyDiv w:val="1"/>
      <w:marLeft w:val="0"/>
      <w:marRight w:val="0"/>
      <w:marTop w:val="0"/>
      <w:marBottom w:val="0"/>
      <w:divBdr>
        <w:top w:val="none" w:sz="0" w:space="0" w:color="auto"/>
        <w:left w:val="none" w:sz="0" w:space="0" w:color="auto"/>
        <w:bottom w:val="none" w:sz="0" w:space="0" w:color="auto"/>
        <w:right w:val="none" w:sz="0" w:space="0" w:color="auto"/>
      </w:divBdr>
      <w:divsChild>
        <w:div w:id="1964653022">
          <w:marLeft w:val="0"/>
          <w:marRight w:val="0"/>
          <w:marTop w:val="0"/>
          <w:marBottom w:val="0"/>
          <w:divBdr>
            <w:top w:val="none" w:sz="0" w:space="0" w:color="auto"/>
            <w:left w:val="none" w:sz="0" w:space="0" w:color="auto"/>
            <w:bottom w:val="none" w:sz="0" w:space="0" w:color="auto"/>
            <w:right w:val="none" w:sz="0" w:space="0" w:color="auto"/>
          </w:divBdr>
          <w:divsChild>
            <w:div w:id="1099444190">
              <w:marLeft w:val="0"/>
              <w:marRight w:val="0"/>
              <w:marTop w:val="0"/>
              <w:marBottom w:val="0"/>
              <w:divBdr>
                <w:top w:val="none" w:sz="0" w:space="0" w:color="auto"/>
                <w:left w:val="none" w:sz="0" w:space="0" w:color="auto"/>
                <w:bottom w:val="none" w:sz="0" w:space="0" w:color="auto"/>
                <w:right w:val="none" w:sz="0" w:space="0" w:color="auto"/>
              </w:divBdr>
              <w:divsChild>
                <w:div w:id="5593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3673">
      <w:bodyDiv w:val="1"/>
      <w:marLeft w:val="0"/>
      <w:marRight w:val="0"/>
      <w:marTop w:val="0"/>
      <w:marBottom w:val="0"/>
      <w:divBdr>
        <w:top w:val="none" w:sz="0" w:space="0" w:color="auto"/>
        <w:left w:val="none" w:sz="0" w:space="0" w:color="auto"/>
        <w:bottom w:val="none" w:sz="0" w:space="0" w:color="auto"/>
        <w:right w:val="none" w:sz="0" w:space="0" w:color="auto"/>
      </w:divBdr>
    </w:div>
    <w:div w:id="517086435">
      <w:bodyDiv w:val="1"/>
      <w:marLeft w:val="0"/>
      <w:marRight w:val="0"/>
      <w:marTop w:val="0"/>
      <w:marBottom w:val="0"/>
      <w:divBdr>
        <w:top w:val="none" w:sz="0" w:space="0" w:color="auto"/>
        <w:left w:val="none" w:sz="0" w:space="0" w:color="auto"/>
        <w:bottom w:val="none" w:sz="0" w:space="0" w:color="auto"/>
        <w:right w:val="none" w:sz="0" w:space="0" w:color="auto"/>
      </w:divBdr>
      <w:divsChild>
        <w:div w:id="189923779">
          <w:marLeft w:val="0"/>
          <w:marRight w:val="0"/>
          <w:marTop w:val="0"/>
          <w:marBottom w:val="0"/>
          <w:divBdr>
            <w:top w:val="none" w:sz="0" w:space="0" w:color="auto"/>
            <w:left w:val="none" w:sz="0" w:space="0" w:color="auto"/>
            <w:bottom w:val="none" w:sz="0" w:space="0" w:color="auto"/>
            <w:right w:val="none" w:sz="0" w:space="0" w:color="auto"/>
          </w:divBdr>
          <w:divsChild>
            <w:div w:id="2038122474">
              <w:marLeft w:val="0"/>
              <w:marRight w:val="0"/>
              <w:marTop w:val="0"/>
              <w:marBottom w:val="0"/>
              <w:divBdr>
                <w:top w:val="none" w:sz="0" w:space="0" w:color="auto"/>
                <w:left w:val="none" w:sz="0" w:space="0" w:color="auto"/>
                <w:bottom w:val="none" w:sz="0" w:space="0" w:color="auto"/>
                <w:right w:val="none" w:sz="0" w:space="0" w:color="auto"/>
              </w:divBdr>
              <w:divsChild>
                <w:div w:id="13862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854288">
      <w:bodyDiv w:val="1"/>
      <w:marLeft w:val="0"/>
      <w:marRight w:val="0"/>
      <w:marTop w:val="0"/>
      <w:marBottom w:val="0"/>
      <w:divBdr>
        <w:top w:val="none" w:sz="0" w:space="0" w:color="auto"/>
        <w:left w:val="none" w:sz="0" w:space="0" w:color="auto"/>
        <w:bottom w:val="none" w:sz="0" w:space="0" w:color="auto"/>
        <w:right w:val="none" w:sz="0" w:space="0" w:color="auto"/>
      </w:divBdr>
    </w:div>
    <w:div w:id="534847561">
      <w:bodyDiv w:val="1"/>
      <w:marLeft w:val="0"/>
      <w:marRight w:val="0"/>
      <w:marTop w:val="0"/>
      <w:marBottom w:val="0"/>
      <w:divBdr>
        <w:top w:val="none" w:sz="0" w:space="0" w:color="auto"/>
        <w:left w:val="none" w:sz="0" w:space="0" w:color="auto"/>
        <w:bottom w:val="none" w:sz="0" w:space="0" w:color="auto"/>
        <w:right w:val="none" w:sz="0" w:space="0" w:color="auto"/>
      </w:divBdr>
      <w:divsChild>
        <w:div w:id="588778341">
          <w:marLeft w:val="0"/>
          <w:marRight w:val="0"/>
          <w:marTop w:val="0"/>
          <w:marBottom w:val="0"/>
          <w:divBdr>
            <w:top w:val="none" w:sz="0" w:space="0" w:color="auto"/>
            <w:left w:val="none" w:sz="0" w:space="0" w:color="auto"/>
            <w:bottom w:val="none" w:sz="0" w:space="0" w:color="auto"/>
            <w:right w:val="none" w:sz="0" w:space="0" w:color="auto"/>
          </w:divBdr>
          <w:divsChild>
            <w:div w:id="1857381954">
              <w:marLeft w:val="0"/>
              <w:marRight w:val="0"/>
              <w:marTop w:val="0"/>
              <w:marBottom w:val="0"/>
              <w:divBdr>
                <w:top w:val="none" w:sz="0" w:space="0" w:color="auto"/>
                <w:left w:val="none" w:sz="0" w:space="0" w:color="auto"/>
                <w:bottom w:val="none" w:sz="0" w:space="0" w:color="auto"/>
                <w:right w:val="none" w:sz="0" w:space="0" w:color="auto"/>
              </w:divBdr>
              <w:divsChild>
                <w:div w:id="13803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815">
      <w:bodyDiv w:val="1"/>
      <w:marLeft w:val="0"/>
      <w:marRight w:val="0"/>
      <w:marTop w:val="0"/>
      <w:marBottom w:val="0"/>
      <w:divBdr>
        <w:top w:val="none" w:sz="0" w:space="0" w:color="auto"/>
        <w:left w:val="none" w:sz="0" w:space="0" w:color="auto"/>
        <w:bottom w:val="none" w:sz="0" w:space="0" w:color="auto"/>
        <w:right w:val="none" w:sz="0" w:space="0" w:color="auto"/>
      </w:divBdr>
      <w:divsChild>
        <w:div w:id="661130635">
          <w:marLeft w:val="0"/>
          <w:marRight w:val="0"/>
          <w:marTop w:val="0"/>
          <w:marBottom w:val="0"/>
          <w:divBdr>
            <w:top w:val="none" w:sz="0" w:space="0" w:color="auto"/>
            <w:left w:val="none" w:sz="0" w:space="0" w:color="auto"/>
            <w:bottom w:val="none" w:sz="0" w:space="0" w:color="auto"/>
            <w:right w:val="none" w:sz="0" w:space="0" w:color="auto"/>
          </w:divBdr>
          <w:divsChild>
            <w:div w:id="1301151828">
              <w:marLeft w:val="0"/>
              <w:marRight w:val="0"/>
              <w:marTop w:val="0"/>
              <w:marBottom w:val="0"/>
              <w:divBdr>
                <w:top w:val="none" w:sz="0" w:space="0" w:color="auto"/>
                <w:left w:val="none" w:sz="0" w:space="0" w:color="auto"/>
                <w:bottom w:val="none" w:sz="0" w:space="0" w:color="auto"/>
                <w:right w:val="none" w:sz="0" w:space="0" w:color="auto"/>
              </w:divBdr>
              <w:divsChild>
                <w:div w:id="114041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532379">
      <w:bodyDiv w:val="1"/>
      <w:marLeft w:val="0"/>
      <w:marRight w:val="0"/>
      <w:marTop w:val="0"/>
      <w:marBottom w:val="0"/>
      <w:divBdr>
        <w:top w:val="none" w:sz="0" w:space="0" w:color="auto"/>
        <w:left w:val="none" w:sz="0" w:space="0" w:color="auto"/>
        <w:bottom w:val="none" w:sz="0" w:space="0" w:color="auto"/>
        <w:right w:val="none" w:sz="0" w:space="0" w:color="auto"/>
      </w:divBdr>
    </w:div>
    <w:div w:id="570891103">
      <w:bodyDiv w:val="1"/>
      <w:marLeft w:val="0"/>
      <w:marRight w:val="0"/>
      <w:marTop w:val="0"/>
      <w:marBottom w:val="0"/>
      <w:divBdr>
        <w:top w:val="none" w:sz="0" w:space="0" w:color="auto"/>
        <w:left w:val="none" w:sz="0" w:space="0" w:color="auto"/>
        <w:bottom w:val="none" w:sz="0" w:space="0" w:color="auto"/>
        <w:right w:val="none" w:sz="0" w:space="0" w:color="auto"/>
      </w:divBdr>
    </w:div>
    <w:div w:id="589000871">
      <w:bodyDiv w:val="1"/>
      <w:marLeft w:val="0"/>
      <w:marRight w:val="0"/>
      <w:marTop w:val="0"/>
      <w:marBottom w:val="0"/>
      <w:divBdr>
        <w:top w:val="none" w:sz="0" w:space="0" w:color="auto"/>
        <w:left w:val="none" w:sz="0" w:space="0" w:color="auto"/>
        <w:bottom w:val="none" w:sz="0" w:space="0" w:color="auto"/>
        <w:right w:val="none" w:sz="0" w:space="0" w:color="auto"/>
      </w:divBdr>
      <w:divsChild>
        <w:div w:id="802500652">
          <w:marLeft w:val="0"/>
          <w:marRight w:val="0"/>
          <w:marTop w:val="0"/>
          <w:marBottom w:val="0"/>
          <w:divBdr>
            <w:top w:val="none" w:sz="0" w:space="0" w:color="auto"/>
            <w:left w:val="none" w:sz="0" w:space="0" w:color="auto"/>
            <w:bottom w:val="none" w:sz="0" w:space="0" w:color="auto"/>
            <w:right w:val="none" w:sz="0" w:space="0" w:color="auto"/>
          </w:divBdr>
          <w:divsChild>
            <w:div w:id="2015499130">
              <w:marLeft w:val="0"/>
              <w:marRight w:val="0"/>
              <w:marTop w:val="0"/>
              <w:marBottom w:val="0"/>
              <w:divBdr>
                <w:top w:val="none" w:sz="0" w:space="0" w:color="auto"/>
                <w:left w:val="none" w:sz="0" w:space="0" w:color="auto"/>
                <w:bottom w:val="none" w:sz="0" w:space="0" w:color="auto"/>
                <w:right w:val="none" w:sz="0" w:space="0" w:color="auto"/>
              </w:divBdr>
              <w:divsChild>
                <w:div w:id="192630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043702">
      <w:bodyDiv w:val="1"/>
      <w:marLeft w:val="0"/>
      <w:marRight w:val="0"/>
      <w:marTop w:val="0"/>
      <w:marBottom w:val="0"/>
      <w:divBdr>
        <w:top w:val="none" w:sz="0" w:space="0" w:color="auto"/>
        <w:left w:val="none" w:sz="0" w:space="0" w:color="auto"/>
        <w:bottom w:val="none" w:sz="0" w:space="0" w:color="auto"/>
        <w:right w:val="none" w:sz="0" w:space="0" w:color="auto"/>
      </w:divBdr>
    </w:div>
    <w:div w:id="591864932">
      <w:bodyDiv w:val="1"/>
      <w:marLeft w:val="0"/>
      <w:marRight w:val="0"/>
      <w:marTop w:val="0"/>
      <w:marBottom w:val="0"/>
      <w:divBdr>
        <w:top w:val="none" w:sz="0" w:space="0" w:color="auto"/>
        <w:left w:val="none" w:sz="0" w:space="0" w:color="auto"/>
        <w:bottom w:val="none" w:sz="0" w:space="0" w:color="auto"/>
        <w:right w:val="none" w:sz="0" w:space="0" w:color="auto"/>
      </w:divBdr>
    </w:div>
    <w:div w:id="593368610">
      <w:bodyDiv w:val="1"/>
      <w:marLeft w:val="0"/>
      <w:marRight w:val="0"/>
      <w:marTop w:val="0"/>
      <w:marBottom w:val="0"/>
      <w:divBdr>
        <w:top w:val="none" w:sz="0" w:space="0" w:color="auto"/>
        <w:left w:val="none" w:sz="0" w:space="0" w:color="auto"/>
        <w:bottom w:val="none" w:sz="0" w:space="0" w:color="auto"/>
        <w:right w:val="none" w:sz="0" w:space="0" w:color="auto"/>
      </w:divBdr>
    </w:div>
    <w:div w:id="628895687">
      <w:bodyDiv w:val="1"/>
      <w:marLeft w:val="0"/>
      <w:marRight w:val="0"/>
      <w:marTop w:val="0"/>
      <w:marBottom w:val="0"/>
      <w:divBdr>
        <w:top w:val="none" w:sz="0" w:space="0" w:color="auto"/>
        <w:left w:val="none" w:sz="0" w:space="0" w:color="auto"/>
        <w:bottom w:val="none" w:sz="0" w:space="0" w:color="auto"/>
        <w:right w:val="none" w:sz="0" w:space="0" w:color="auto"/>
      </w:divBdr>
    </w:div>
    <w:div w:id="634142631">
      <w:bodyDiv w:val="1"/>
      <w:marLeft w:val="0"/>
      <w:marRight w:val="0"/>
      <w:marTop w:val="0"/>
      <w:marBottom w:val="0"/>
      <w:divBdr>
        <w:top w:val="none" w:sz="0" w:space="0" w:color="auto"/>
        <w:left w:val="none" w:sz="0" w:space="0" w:color="auto"/>
        <w:bottom w:val="none" w:sz="0" w:space="0" w:color="auto"/>
        <w:right w:val="none" w:sz="0" w:space="0" w:color="auto"/>
      </w:divBdr>
      <w:divsChild>
        <w:div w:id="15136448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1518994">
              <w:marLeft w:val="0"/>
              <w:marRight w:val="0"/>
              <w:marTop w:val="0"/>
              <w:marBottom w:val="0"/>
              <w:divBdr>
                <w:top w:val="none" w:sz="0" w:space="0" w:color="auto"/>
                <w:left w:val="none" w:sz="0" w:space="0" w:color="auto"/>
                <w:bottom w:val="none" w:sz="0" w:space="0" w:color="auto"/>
                <w:right w:val="none" w:sz="0" w:space="0" w:color="auto"/>
              </w:divBdr>
              <w:divsChild>
                <w:div w:id="1949773407">
                  <w:marLeft w:val="0"/>
                  <w:marRight w:val="0"/>
                  <w:marTop w:val="0"/>
                  <w:marBottom w:val="0"/>
                  <w:divBdr>
                    <w:top w:val="none" w:sz="0" w:space="0" w:color="auto"/>
                    <w:left w:val="none" w:sz="0" w:space="0" w:color="auto"/>
                    <w:bottom w:val="none" w:sz="0" w:space="0" w:color="auto"/>
                    <w:right w:val="none" w:sz="0" w:space="0" w:color="auto"/>
                  </w:divBdr>
                  <w:divsChild>
                    <w:div w:id="1839691534">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989863851">
                          <w:marLeft w:val="0"/>
                          <w:marRight w:val="0"/>
                          <w:marTop w:val="0"/>
                          <w:marBottom w:val="0"/>
                          <w:divBdr>
                            <w:top w:val="none" w:sz="0" w:space="0" w:color="auto"/>
                            <w:left w:val="none" w:sz="0" w:space="0" w:color="auto"/>
                            <w:bottom w:val="none" w:sz="0" w:space="0" w:color="auto"/>
                            <w:right w:val="none" w:sz="0" w:space="0" w:color="auto"/>
                          </w:divBdr>
                          <w:divsChild>
                            <w:div w:id="597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6799769">
      <w:bodyDiv w:val="1"/>
      <w:marLeft w:val="0"/>
      <w:marRight w:val="0"/>
      <w:marTop w:val="0"/>
      <w:marBottom w:val="0"/>
      <w:divBdr>
        <w:top w:val="none" w:sz="0" w:space="0" w:color="auto"/>
        <w:left w:val="none" w:sz="0" w:space="0" w:color="auto"/>
        <w:bottom w:val="none" w:sz="0" w:space="0" w:color="auto"/>
        <w:right w:val="none" w:sz="0" w:space="0" w:color="auto"/>
      </w:divBdr>
      <w:divsChild>
        <w:div w:id="2038237843">
          <w:marLeft w:val="0"/>
          <w:marRight w:val="0"/>
          <w:marTop w:val="0"/>
          <w:marBottom w:val="0"/>
          <w:divBdr>
            <w:top w:val="none" w:sz="0" w:space="0" w:color="auto"/>
            <w:left w:val="none" w:sz="0" w:space="0" w:color="auto"/>
            <w:bottom w:val="none" w:sz="0" w:space="0" w:color="auto"/>
            <w:right w:val="none" w:sz="0" w:space="0" w:color="auto"/>
          </w:divBdr>
          <w:divsChild>
            <w:div w:id="2002929472">
              <w:marLeft w:val="0"/>
              <w:marRight w:val="0"/>
              <w:marTop w:val="0"/>
              <w:marBottom w:val="0"/>
              <w:divBdr>
                <w:top w:val="none" w:sz="0" w:space="0" w:color="auto"/>
                <w:left w:val="none" w:sz="0" w:space="0" w:color="auto"/>
                <w:bottom w:val="none" w:sz="0" w:space="0" w:color="auto"/>
                <w:right w:val="none" w:sz="0" w:space="0" w:color="auto"/>
              </w:divBdr>
              <w:divsChild>
                <w:div w:id="1212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0319">
      <w:bodyDiv w:val="1"/>
      <w:marLeft w:val="0"/>
      <w:marRight w:val="0"/>
      <w:marTop w:val="0"/>
      <w:marBottom w:val="0"/>
      <w:divBdr>
        <w:top w:val="none" w:sz="0" w:space="0" w:color="auto"/>
        <w:left w:val="none" w:sz="0" w:space="0" w:color="auto"/>
        <w:bottom w:val="none" w:sz="0" w:space="0" w:color="auto"/>
        <w:right w:val="none" w:sz="0" w:space="0" w:color="auto"/>
      </w:divBdr>
      <w:divsChild>
        <w:div w:id="13668306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384829">
              <w:marLeft w:val="0"/>
              <w:marRight w:val="0"/>
              <w:marTop w:val="0"/>
              <w:marBottom w:val="0"/>
              <w:divBdr>
                <w:top w:val="none" w:sz="0" w:space="0" w:color="auto"/>
                <w:left w:val="none" w:sz="0" w:space="0" w:color="auto"/>
                <w:bottom w:val="none" w:sz="0" w:space="0" w:color="auto"/>
                <w:right w:val="none" w:sz="0" w:space="0" w:color="auto"/>
              </w:divBdr>
              <w:divsChild>
                <w:div w:id="1160149594">
                  <w:marLeft w:val="0"/>
                  <w:marRight w:val="0"/>
                  <w:marTop w:val="0"/>
                  <w:marBottom w:val="0"/>
                  <w:divBdr>
                    <w:top w:val="none" w:sz="0" w:space="0" w:color="auto"/>
                    <w:left w:val="none" w:sz="0" w:space="0" w:color="auto"/>
                    <w:bottom w:val="none" w:sz="0" w:space="0" w:color="auto"/>
                    <w:right w:val="none" w:sz="0" w:space="0" w:color="auto"/>
                  </w:divBdr>
                  <w:divsChild>
                    <w:div w:id="1836149202">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94985128">
                          <w:marLeft w:val="0"/>
                          <w:marRight w:val="0"/>
                          <w:marTop w:val="0"/>
                          <w:marBottom w:val="0"/>
                          <w:divBdr>
                            <w:top w:val="none" w:sz="0" w:space="0" w:color="auto"/>
                            <w:left w:val="none" w:sz="0" w:space="0" w:color="auto"/>
                            <w:bottom w:val="none" w:sz="0" w:space="0" w:color="auto"/>
                            <w:right w:val="none" w:sz="0" w:space="0" w:color="auto"/>
                          </w:divBdr>
                          <w:divsChild>
                            <w:div w:id="82832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57558">
      <w:bodyDiv w:val="1"/>
      <w:marLeft w:val="0"/>
      <w:marRight w:val="0"/>
      <w:marTop w:val="0"/>
      <w:marBottom w:val="0"/>
      <w:divBdr>
        <w:top w:val="none" w:sz="0" w:space="0" w:color="auto"/>
        <w:left w:val="none" w:sz="0" w:space="0" w:color="auto"/>
        <w:bottom w:val="none" w:sz="0" w:space="0" w:color="auto"/>
        <w:right w:val="none" w:sz="0" w:space="0" w:color="auto"/>
      </w:divBdr>
      <w:divsChild>
        <w:div w:id="318703067">
          <w:marLeft w:val="0"/>
          <w:marRight w:val="0"/>
          <w:marTop w:val="0"/>
          <w:marBottom w:val="0"/>
          <w:divBdr>
            <w:top w:val="none" w:sz="0" w:space="0" w:color="auto"/>
            <w:left w:val="none" w:sz="0" w:space="0" w:color="auto"/>
            <w:bottom w:val="none" w:sz="0" w:space="0" w:color="auto"/>
            <w:right w:val="none" w:sz="0" w:space="0" w:color="auto"/>
          </w:divBdr>
          <w:divsChild>
            <w:div w:id="1420055458">
              <w:marLeft w:val="0"/>
              <w:marRight w:val="0"/>
              <w:marTop w:val="0"/>
              <w:marBottom w:val="0"/>
              <w:divBdr>
                <w:top w:val="none" w:sz="0" w:space="0" w:color="auto"/>
                <w:left w:val="none" w:sz="0" w:space="0" w:color="auto"/>
                <w:bottom w:val="none" w:sz="0" w:space="0" w:color="auto"/>
                <w:right w:val="none" w:sz="0" w:space="0" w:color="auto"/>
              </w:divBdr>
              <w:divsChild>
                <w:div w:id="107828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00624">
      <w:bodyDiv w:val="1"/>
      <w:marLeft w:val="0"/>
      <w:marRight w:val="0"/>
      <w:marTop w:val="0"/>
      <w:marBottom w:val="0"/>
      <w:divBdr>
        <w:top w:val="none" w:sz="0" w:space="0" w:color="auto"/>
        <w:left w:val="none" w:sz="0" w:space="0" w:color="auto"/>
        <w:bottom w:val="none" w:sz="0" w:space="0" w:color="auto"/>
        <w:right w:val="none" w:sz="0" w:space="0" w:color="auto"/>
      </w:divBdr>
      <w:divsChild>
        <w:div w:id="1906717201">
          <w:marLeft w:val="0"/>
          <w:marRight w:val="0"/>
          <w:marTop w:val="0"/>
          <w:marBottom w:val="0"/>
          <w:divBdr>
            <w:top w:val="none" w:sz="0" w:space="0" w:color="auto"/>
            <w:left w:val="none" w:sz="0" w:space="0" w:color="auto"/>
            <w:bottom w:val="none" w:sz="0" w:space="0" w:color="auto"/>
            <w:right w:val="none" w:sz="0" w:space="0" w:color="auto"/>
          </w:divBdr>
          <w:divsChild>
            <w:div w:id="44842618">
              <w:marLeft w:val="0"/>
              <w:marRight w:val="0"/>
              <w:marTop w:val="0"/>
              <w:marBottom w:val="0"/>
              <w:divBdr>
                <w:top w:val="none" w:sz="0" w:space="0" w:color="auto"/>
                <w:left w:val="none" w:sz="0" w:space="0" w:color="auto"/>
                <w:bottom w:val="none" w:sz="0" w:space="0" w:color="auto"/>
                <w:right w:val="none" w:sz="0" w:space="0" w:color="auto"/>
              </w:divBdr>
              <w:divsChild>
                <w:div w:id="208976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021526">
      <w:bodyDiv w:val="1"/>
      <w:marLeft w:val="0"/>
      <w:marRight w:val="0"/>
      <w:marTop w:val="0"/>
      <w:marBottom w:val="0"/>
      <w:divBdr>
        <w:top w:val="none" w:sz="0" w:space="0" w:color="auto"/>
        <w:left w:val="none" w:sz="0" w:space="0" w:color="auto"/>
        <w:bottom w:val="none" w:sz="0" w:space="0" w:color="auto"/>
        <w:right w:val="none" w:sz="0" w:space="0" w:color="auto"/>
      </w:divBdr>
    </w:div>
    <w:div w:id="1014458207">
      <w:bodyDiv w:val="1"/>
      <w:marLeft w:val="0"/>
      <w:marRight w:val="0"/>
      <w:marTop w:val="0"/>
      <w:marBottom w:val="0"/>
      <w:divBdr>
        <w:top w:val="none" w:sz="0" w:space="0" w:color="auto"/>
        <w:left w:val="none" w:sz="0" w:space="0" w:color="auto"/>
        <w:bottom w:val="none" w:sz="0" w:space="0" w:color="auto"/>
        <w:right w:val="none" w:sz="0" w:space="0" w:color="auto"/>
      </w:divBdr>
      <w:divsChild>
        <w:div w:id="846019860">
          <w:marLeft w:val="0"/>
          <w:marRight w:val="0"/>
          <w:marTop w:val="0"/>
          <w:marBottom w:val="0"/>
          <w:divBdr>
            <w:top w:val="none" w:sz="0" w:space="0" w:color="auto"/>
            <w:left w:val="none" w:sz="0" w:space="0" w:color="auto"/>
            <w:bottom w:val="none" w:sz="0" w:space="0" w:color="auto"/>
            <w:right w:val="none" w:sz="0" w:space="0" w:color="auto"/>
          </w:divBdr>
          <w:divsChild>
            <w:div w:id="1046563730">
              <w:marLeft w:val="0"/>
              <w:marRight w:val="0"/>
              <w:marTop w:val="0"/>
              <w:marBottom w:val="0"/>
              <w:divBdr>
                <w:top w:val="none" w:sz="0" w:space="0" w:color="auto"/>
                <w:left w:val="none" w:sz="0" w:space="0" w:color="auto"/>
                <w:bottom w:val="none" w:sz="0" w:space="0" w:color="auto"/>
                <w:right w:val="none" w:sz="0" w:space="0" w:color="auto"/>
              </w:divBdr>
              <w:divsChild>
                <w:div w:id="1720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38543">
      <w:bodyDiv w:val="1"/>
      <w:marLeft w:val="0"/>
      <w:marRight w:val="0"/>
      <w:marTop w:val="0"/>
      <w:marBottom w:val="0"/>
      <w:divBdr>
        <w:top w:val="none" w:sz="0" w:space="0" w:color="auto"/>
        <w:left w:val="none" w:sz="0" w:space="0" w:color="auto"/>
        <w:bottom w:val="none" w:sz="0" w:space="0" w:color="auto"/>
        <w:right w:val="none" w:sz="0" w:space="0" w:color="auto"/>
      </w:divBdr>
    </w:div>
    <w:div w:id="1023089815">
      <w:bodyDiv w:val="1"/>
      <w:marLeft w:val="0"/>
      <w:marRight w:val="0"/>
      <w:marTop w:val="0"/>
      <w:marBottom w:val="0"/>
      <w:divBdr>
        <w:top w:val="none" w:sz="0" w:space="0" w:color="auto"/>
        <w:left w:val="none" w:sz="0" w:space="0" w:color="auto"/>
        <w:bottom w:val="none" w:sz="0" w:space="0" w:color="auto"/>
        <w:right w:val="none" w:sz="0" w:space="0" w:color="auto"/>
      </w:divBdr>
      <w:divsChild>
        <w:div w:id="1710375815">
          <w:marLeft w:val="0"/>
          <w:marRight w:val="0"/>
          <w:marTop w:val="0"/>
          <w:marBottom w:val="0"/>
          <w:divBdr>
            <w:top w:val="none" w:sz="0" w:space="0" w:color="auto"/>
            <w:left w:val="none" w:sz="0" w:space="0" w:color="auto"/>
            <w:bottom w:val="none" w:sz="0" w:space="0" w:color="auto"/>
            <w:right w:val="none" w:sz="0" w:space="0" w:color="auto"/>
          </w:divBdr>
          <w:divsChild>
            <w:div w:id="1193424492">
              <w:marLeft w:val="0"/>
              <w:marRight w:val="0"/>
              <w:marTop w:val="0"/>
              <w:marBottom w:val="0"/>
              <w:divBdr>
                <w:top w:val="none" w:sz="0" w:space="0" w:color="auto"/>
                <w:left w:val="none" w:sz="0" w:space="0" w:color="auto"/>
                <w:bottom w:val="none" w:sz="0" w:space="0" w:color="auto"/>
                <w:right w:val="none" w:sz="0" w:space="0" w:color="auto"/>
              </w:divBdr>
              <w:divsChild>
                <w:div w:id="1959288016">
                  <w:marLeft w:val="0"/>
                  <w:marRight w:val="0"/>
                  <w:marTop w:val="0"/>
                  <w:marBottom w:val="0"/>
                  <w:divBdr>
                    <w:top w:val="none" w:sz="0" w:space="0" w:color="auto"/>
                    <w:left w:val="none" w:sz="0" w:space="0" w:color="auto"/>
                    <w:bottom w:val="none" w:sz="0" w:space="0" w:color="auto"/>
                    <w:right w:val="none" w:sz="0" w:space="0" w:color="auto"/>
                  </w:divBdr>
                  <w:divsChild>
                    <w:div w:id="196368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395377">
      <w:bodyDiv w:val="1"/>
      <w:marLeft w:val="0"/>
      <w:marRight w:val="0"/>
      <w:marTop w:val="0"/>
      <w:marBottom w:val="0"/>
      <w:divBdr>
        <w:top w:val="none" w:sz="0" w:space="0" w:color="auto"/>
        <w:left w:val="none" w:sz="0" w:space="0" w:color="auto"/>
        <w:bottom w:val="none" w:sz="0" w:space="0" w:color="auto"/>
        <w:right w:val="none" w:sz="0" w:space="0" w:color="auto"/>
      </w:divBdr>
    </w:div>
    <w:div w:id="1145927325">
      <w:bodyDiv w:val="1"/>
      <w:marLeft w:val="0"/>
      <w:marRight w:val="0"/>
      <w:marTop w:val="0"/>
      <w:marBottom w:val="0"/>
      <w:divBdr>
        <w:top w:val="none" w:sz="0" w:space="0" w:color="auto"/>
        <w:left w:val="none" w:sz="0" w:space="0" w:color="auto"/>
        <w:bottom w:val="none" w:sz="0" w:space="0" w:color="auto"/>
        <w:right w:val="none" w:sz="0" w:space="0" w:color="auto"/>
      </w:divBdr>
      <w:divsChild>
        <w:div w:id="660039659">
          <w:marLeft w:val="0"/>
          <w:marRight w:val="0"/>
          <w:marTop w:val="0"/>
          <w:marBottom w:val="0"/>
          <w:divBdr>
            <w:top w:val="none" w:sz="0" w:space="0" w:color="auto"/>
            <w:left w:val="none" w:sz="0" w:space="0" w:color="auto"/>
            <w:bottom w:val="none" w:sz="0" w:space="0" w:color="auto"/>
            <w:right w:val="none" w:sz="0" w:space="0" w:color="auto"/>
          </w:divBdr>
          <w:divsChild>
            <w:div w:id="1728651060">
              <w:marLeft w:val="0"/>
              <w:marRight w:val="0"/>
              <w:marTop w:val="0"/>
              <w:marBottom w:val="0"/>
              <w:divBdr>
                <w:top w:val="none" w:sz="0" w:space="0" w:color="auto"/>
                <w:left w:val="none" w:sz="0" w:space="0" w:color="auto"/>
                <w:bottom w:val="none" w:sz="0" w:space="0" w:color="auto"/>
                <w:right w:val="none" w:sz="0" w:space="0" w:color="auto"/>
              </w:divBdr>
              <w:divsChild>
                <w:div w:id="158449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14931">
      <w:bodyDiv w:val="1"/>
      <w:marLeft w:val="0"/>
      <w:marRight w:val="0"/>
      <w:marTop w:val="0"/>
      <w:marBottom w:val="0"/>
      <w:divBdr>
        <w:top w:val="none" w:sz="0" w:space="0" w:color="auto"/>
        <w:left w:val="none" w:sz="0" w:space="0" w:color="auto"/>
        <w:bottom w:val="none" w:sz="0" w:space="0" w:color="auto"/>
        <w:right w:val="none" w:sz="0" w:space="0" w:color="auto"/>
      </w:divBdr>
    </w:div>
    <w:div w:id="1175878861">
      <w:bodyDiv w:val="1"/>
      <w:marLeft w:val="0"/>
      <w:marRight w:val="0"/>
      <w:marTop w:val="0"/>
      <w:marBottom w:val="0"/>
      <w:divBdr>
        <w:top w:val="none" w:sz="0" w:space="0" w:color="auto"/>
        <w:left w:val="none" w:sz="0" w:space="0" w:color="auto"/>
        <w:bottom w:val="none" w:sz="0" w:space="0" w:color="auto"/>
        <w:right w:val="none" w:sz="0" w:space="0" w:color="auto"/>
      </w:divBdr>
    </w:div>
    <w:div w:id="1239900173">
      <w:bodyDiv w:val="1"/>
      <w:marLeft w:val="0"/>
      <w:marRight w:val="0"/>
      <w:marTop w:val="0"/>
      <w:marBottom w:val="0"/>
      <w:divBdr>
        <w:top w:val="none" w:sz="0" w:space="0" w:color="auto"/>
        <w:left w:val="none" w:sz="0" w:space="0" w:color="auto"/>
        <w:bottom w:val="none" w:sz="0" w:space="0" w:color="auto"/>
        <w:right w:val="none" w:sz="0" w:space="0" w:color="auto"/>
      </w:divBdr>
    </w:div>
    <w:div w:id="1285228829">
      <w:bodyDiv w:val="1"/>
      <w:marLeft w:val="0"/>
      <w:marRight w:val="0"/>
      <w:marTop w:val="0"/>
      <w:marBottom w:val="0"/>
      <w:divBdr>
        <w:top w:val="none" w:sz="0" w:space="0" w:color="auto"/>
        <w:left w:val="none" w:sz="0" w:space="0" w:color="auto"/>
        <w:bottom w:val="none" w:sz="0" w:space="0" w:color="auto"/>
        <w:right w:val="none" w:sz="0" w:space="0" w:color="auto"/>
      </w:divBdr>
    </w:div>
    <w:div w:id="1295409010">
      <w:bodyDiv w:val="1"/>
      <w:marLeft w:val="0"/>
      <w:marRight w:val="0"/>
      <w:marTop w:val="0"/>
      <w:marBottom w:val="0"/>
      <w:divBdr>
        <w:top w:val="none" w:sz="0" w:space="0" w:color="auto"/>
        <w:left w:val="none" w:sz="0" w:space="0" w:color="auto"/>
        <w:bottom w:val="none" w:sz="0" w:space="0" w:color="auto"/>
        <w:right w:val="none" w:sz="0" w:space="0" w:color="auto"/>
      </w:divBdr>
      <w:divsChild>
        <w:div w:id="1723871167">
          <w:marLeft w:val="0"/>
          <w:marRight w:val="0"/>
          <w:marTop w:val="0"/>
          <w:marBottom w:val="0"/>
          <w:divBdr>
            <w:top w:val="none" w:sz="0" w:space="0" w:color="auto"/>
            <w:left w:val="none" w:sz="0" w:space="0" w:color="auto"/>
            <w:bottom w:val="none" w:sz="0" w:space="0" w:color="auto"/>
            <w:right w:val="none" w:sz="0" w:space="0" w:color="auto"/>
          </w:divBdr>
          <w:divsChild>
            <w:div w:id="2048526803">
              <w:marLeft w:val="0"/>
              <w:marRight w:val="0"/>
              <w:marTop w:val="0"/>
              <w:marBottom w:val="0"/>
              <w:divBdr>
                <w:top w:val="none" w:sz="0" w:space="0" w:color="auto"/>
                <w:left w:val="none" w:sz="0" w:space="0" w:color="auto"/>
                <w:bottom w:val="none" w:sz="0" w:space="0" w:color="auto"/>
                <w:right w:val="none" w:sz="0" w:space="0" w:color="auto"/>
              </w:divBdr>
              <w:divsChild>
                <w:div w:id="43124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31883">
      <w:bodyDiv w:val="1"/>
      <w:marLeft w:val="0"/>
      <w:marRight w:val="0"/>
      <w:marTop w:val="0"/>
      <w:marBottom w:val="0"/>
      <w:divBdr>
        <w:top w:val="none" w:sz="0" w:space="0" w:color="auto"/>
        <w:left w:val="none" w:sz="0" w:space="0" w:color="auto"/>
        <w:bottom w:val="none" w:sz="0" w:space="0" w:color="auto"/>
        <w:right w:val="none" w:sz="0" w:space="0" w:color="auto"/>
      </w:divBdr>
    </w:div>
    <w:div w:id="1318193206">
      <w:bodyDiv w:val="1"/>
      <w:marLeft w:val="0"/>
      <w:marRight w:val="0"/>
      <w:marTop w:val="0"/>
      <w:marBottom w:val="0"/>
      <w:divBdr>
        <w:top w:val="none" w:sz="0" w:space="0" w:color="auto"/>
        <w:left w:val="none" w:sz="0" w:space="0" w:color="auto"/>
        <w:bottom w:val="none" w:sz="0" w:space="0" w:color="auto"/>
        <w:right w:val="none" w:sz="0" w:space="0" w:color="auto"/>
      </w:divBdr>
    </w:div>
    <w:div w:id="1390571481">
      <w:bodyDiv w:val="1"/>
      <w:marLeft w:val="0"/>
      <w:marRight w:val="0"/>
      <w:marTop w:val="0"/>
      <w:marBottom w:val="0"/>
      <w:divBdr>
        <w:top w:val="none" w:sz="0" w:space="0" w:color="auto"/>
        <w:left w:val="none" w:sz="0" w:space="0" w:color="auto"/>
        <w:bottom w:val="none" w:sz="0" w:space="0" w:color="auto"/>
        <w:right w:val="none" w:sz="0" w:space="0" w:color="auto"/>
      </w:divBdr>
    </w:div>
    <w:div w:id="1401978360">
      <w:bodyDiv w:val="1"/>
      <w:marLeft w:val="0"/>
      <w:marRight w:val="0"/>
      <w:marTop w:val="0"/>
      <w:marBottom w:val="0"/>
      <w:divBdr>
        <w:top w:val="none" w:sz="0" w:space="0" w:color="auto"/>
        <w:left w:val="none" w:sz="0" w:space="0" w:color="auto"/>
        <w:bottom w:val="none" w:sz="0" w:space="0" w:color="auto"/>
        <w:right w:val="none" w:sz="0" w:space="0" w:color="auto"/>
      </w:divBdr>
    </w:div>
    <w:div w:id="1451244958">
      <w:bodyDiv w:val="1"/>
      <w:marLeft w:val="0"/>
      <w:marRight w:val="0"/>
      <w:marTop w:val="0"/>
      <w:marBottom w:val="0"/>
      <w:divBdr>
        <w:top w:val="none" w:sz="0" w:space="0" w:color="auto"/>
        <w:left w:val="none" w:sz="0" w:space="0" w:color="auto"/>
        <w:bottom w:val="none" w:sz="0" w:space="0" w:color="auto"/>
        <w:right w:val="none" w:sz="0" w:space="0" w:color="auto"/>
      </w:divBdr>
    </w:div>
    <w:div w:id="1490245735">
      <w:bodyDiv w:val="1"/>
      <w:marLeft w:val="0"/>
      <w:marRight w:val="0"/>
      <w:marTop w:val="0"/>
      <w:marBottom w:val="0"/>
      <w:divBdr>
        <w:top w:val="none" w:sz="0" w:space="0" w:color="auto"/>
        <w:left w:val="none" w:sz="0" w:space="0" w:color="auto"/>
        <w:bottom w:val="none" w:sz="0" w:space="0" w:color="auto"/>
        <w:right w:val="none" w:sz="0" w:space="0" w:color="auto"/>
      </w:divBdr>
    </w:div>
    <w:div w:id="1520583536">
      <w:bodyDiv w:val="1"/>
      <w:marLeft w:val="0"/>
      <w:marRight w:val="0"/>
      <w:marTop w:val="0"/>
      <w:marBottom w:val="0"/>
      <w:divBdr>
        <w:top w:val="none" w:sz="0" w:space="0" w:color="auto"/>
        <w:left w:val="none" w:sz="0" w:space="0" w:color="auto"/>
        <w:bottom w:val="none" w:sz="0" w:space="0" w:color="auto"/>
        <w:right w:val="none" w:sz="0" w:space="0" w:color="auto"/>
      </w:divBdr>
    </w:div>
    <w:div w:id="1520775618">
      <w:bodyDiv w:val="1"/>
      <w:marLeft w:val="0"/>
      <w:marRight w:val="0"/>
      <w:marTop w:val="0"/>
      <w:marBottom w:val="0"/>
      <w:divBdr>
        <w:top w:val="none" w:sz="0" w:space="0" w:color="auto"/>
        <w:left w:val="none" w:sz="0" w:space="0" w:color="auto"/>
        <w:bottom w:val="none" w:sz="0" w:space="0" w:color="auto"/>
        <w:right w:val="none" w:sz="0" w:space="0" w:color="auto"/>
      </w:divBdr>
    </w:div>
    <w:div w:id="1522470859">
      <w:bodyDiv w:val="1"/>
      <w:marLeft w:val="0"/>
      <w:marRight w:val="0"/>
      <w:marTop w:val="0"/>
      <w:marBottom w:val="0"/>
      <w:divBdr>
        <w:top w:val="none" w:sz="0" w:space="0" w:color="auto"/>
        <w:left w:val="none" w:sz="0" w:space="0" w:color="auto"/>
        <w:bottom w:val="none" w:sz="0" w:space="0" w:color="auto"/>
        <w:right w:val="none" w:sz="0" w:space="0" w:color="auto"/>
      </w:divBdr>
    </w:div>
    <w:div w:id="1543639009">
      <w:bodyDiv w:val="1"/>
      <w:marLeft w:val="0"/>
      <w:marRight w:val="0"/>
      <w:marTop w:val="0"/>
      <w:marBottom w:val="0"/>
      <w:divBdr>
        <w:top w:val="none" w:sz="0" w:space="0" w:color="auto"/>
        <w:left w:val="none" w:sz="0" w:space="0" w:color="auto"/>
        <w:bottom w:val="none" w:sz="0" w:space="0" w:color="auto"/>
        <w:right w:val="none" w:sz="0" w:space="0" w:color="auto"/>
      </w:divBdr>
    </w:div>
    <w:div w:id="1550339616">
      <w:bodyDiv w:val="1"/>
      <w:marLeft w:val="0"/>
      <w:marRight w:val="0"/>
      <w:marTop w:val="0"/>
      <w:marBottom w:val="0"/>
      <w:divBdr>
        <w:top w:val="none" w:sz="0" w:space="0" w:color="auto"/>
        <w:left w:val="none" w:sz="0" w:space="0" w:color="auto"/>
        <w:bottom w:val="none" w:sz="0" w:space="0" w:color="auto"/>
        <w:right w:val="none" w:sz="0" w:space="0" w:color="auto"/>
      </w:divBdr>
    </w:div>
    <w:div w:id="1561359194">
      <w:bodyDiv w:val="1"/>
      <w:marLeft w:val="0"/>
      <w:marRight w:val="0"/>
      <w:marTop w:val="0"/>
      <w:marBottom w:val="0"/>
      <w:divBdr>
        <w:top w:val="none" w:sz="0" w:space="0" w:color="auto"/>
        <w:left w:val="none" w:sz="0" w:space="0" w:color="auto"/>
        <w:bottom w:val="none" w:sz="0" w:space="0" w:color="auto"/>
        <w:right w:val="none" w:sz="0" w:space="0" w:color="auto"/>
      </w:divBdr>
      <w:divsChild>
        <w:div w:id="201409496">
          <w:marLeft w:val="0"/>
          <w:marRight w:val="0"/>
          <w:marTop w:val="0"/>
          <w:marBottom w:val="0"/>
          <w:divBdr>
            <w:top w:val="none" w:sz="0" w:space="0" w:color="auto"/>
            <w:left w:val="none" w:sz="0" w:space="0" w:color="auto"/>
            <w:bottom w:val="none" w:sz="0" w:space="0" w:color="auto"/>
            <w:right w:val="none" w:sz="0" w:space="0" w:color="auto"/>
          </w:divBdr>
          <w:divsChild>
            <w:div w:id="1117525948">
              <w:marLeft w:val="0"/>
              <w:marRight w:val="0"/>
              <w:marTop w:val="0"/>
              <w:marBottom w:val="0"/>
              <w:divBdr>
                <w:top w:val="none" w:sz="0" w:space="0" w:color="auto"/>
                <w:left w:val="none" w:sz="0" w:space="0" w:color="auto"/>
                <w:bottom w:val="none" w:sz="0" w:space="0" w:color="auto"/>
                <w:right w:val="none" w:sz="0" w:space="0" w:color="auto"/>
              </w:divBdr>
              <w:divsChild>
                <w:div w:id="73388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920252">
      <w:bodyDiv w:val="1"/>
      <w:marLeft w:val="0"/>
      <w:marRight w:val="0"/>
      <w:marTop w:val="0"/>
      <w:marBottom w:val="0"/>
      <w:divBdr>
        <w:top w:val="none" w:sz="0" w:space="0" w:color="auto"/>
        <w:left w:val="none" w:sz="0" w:space="0" w:color="auto"/>
        <w:bottom w:val="none" w:sz="0" w:space="0" w:color="auto"/>
        <w:right w:val="none" w:sz="0" w:space="0" w:color="auto"/>
      </w:divBdr>
    </w:div>
    <w:div w:id="1619331486">
      <w:bodyDiv w:val="1"/>
      <w:marLeft w:val="0"/>
      <w:marRight w:val="0"/>
      <w:marTop w:val="0"/>
      <w:marBottom w:val="0"/>
      <w:divBdr>
        <w:top w:val="none" w:sz="0" w:space="0" w:color="auto"/>
        <w:left w:val="none" w:sz="0" w:space="0" w:color="auto"/>
        <w:bottom w:val="none" w:sz="0" w:space="0" w:color="auto"/>
        <w:right w:val="none" w:sz="0" w:space="0" w:color="auto"/>
      </w:divBdr>
    </w:div>
    <w:div w:id="1619989391">
      <w:bodyDiv w:val="1"/>
      <w:marLeft w:val="0"/>
      <w:marRight w:val="0"/>
      <w:marTop w:val="0"/>
      <w:marBottom w:val="0"/>
      <w:divBdr>
        <w:top w:val="none" w:sz="0" w:space="0" w:color="auto"/>
        <w:left w:val="none" w:sz="0" w:space="0" w:color="auto"/>
        <w:bottom w:val="none" w:sz="0" w:space="0" w:color="auto"/>
        <w:right w:val="none" w:sz="0" w:space="0" w:color="auto"/>
      </w:divBdr>
    </w:div>
    <w:div w:id="1637445892">
      <w:bodyDiv w:val="1"/>
      <w:marLeft w:val="0"/>
      <w:marRight w:val="0"/>
      <w:marTop w:val="0"/>
      <w:marBottom w:val="0"/>
      <w:divBdr>
        <w:top w:val="none" w:sz="0" w:space="0" w:color="auto"/>
        <w:left w:val="none" w:sz="0" w:space="0" w:color="auto"/>
        <w:bottom w:val="none" w:sz="0" w:space="0" w:color="auto"/>
        <w:right w:val="none" w:sz="0" w:space="0" w:color="auto"/>
      </w:divBdr>
    </w:div>
    <w:div w:id="1648437524">
      <w:bodyDiv w:val="1"/>
      <w:marLeft w:val="0"/>
      <w:marRight w:val="0"/>
      <w:marTop w:val="0"/>
      <w:marBottom w:val="0"/>
      <w:divBdr>
        <w:top w:val="none" w:sz="0" w:space="0" w:color="auto"/>
        <w:left w:val="none" w:sz="0" w:space="0" w:color="auto"/>
        <w:bottom w:val="none" w:sz="0" w:space="0" w:color="auto"/>
        <w:right w:val="none" w:sz="0" w:space="0" w:color="auto"/>
      </w:divBdr>
    </w:div>
    <w:div w:id="1679035491">
      <w:bodyDiv w:val="1"/>
      <w:marLeft w:val="0"/>
      <w:marRight w:val="0"/>
      <w:marTop w:val="0"/>
      <w:marBottom w:val="0"/>
      <w:divBdr>
        <w:top w:val="none" w:sz="0" w:space="0" w:color="auto"/>
        <w:left w:val="none" w:sz="0" w:space="0" w:color="auto"/>
        <w:bottom w:val="none" w:sz="0" w:space="0" w:color="auto"/>
        <w:right w:val="none" w:sz="0" w:space="0" w:color="auto"/>
      </w:divBdr>
      <w:divsChild>
        <w:div w:id="1638532029">
          <w:marLeft w:val="0"/>
          <w:marRight w:val="0"/>
          <w:marTop w:val="0"/>
          <w:marBottom w:val="0"/>
          <w:divBdr>
            <w:top w:val="none" w:sz="0" w:space="0" w:color="auto"/>
            <w:left w:val="none" w:sz="0" w:space="0" w:color="auto"/>
            <w:bottom w:val="none" w:sz="0" w:space="0" w:color="auto"/>
            <w:right w:val="none" w:sz="0" w:space="0" w:color="auto"/>
          </w:divBdr>
          <w:divsChild>
            <w:div w:id="1173493214">
              <w:marLeft w:val="0"/>
              <w:marRight w:val="0"/>
              <w:marTop w:val="0"/>
              <w:marBottom w:val="0"/>
              <w:divBdr>
                <w:top w:val="none" w:sz="0" w:space="0" w:color="auto"/>
                <w:left w:val="none" w:sz="0" w:space="0" w:color="auto"/>
                <w:bottom w:val="none" w:sz="0" w:space="0" w:color="auto"/>
                <w:right w:val="none" w:sz="0" w:space="0" w:color="auto"/>
              </w:divBdr>
              <w:divsChild>
                <w:div w:id="37146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08200">
      <w:bodyDiv w:val="1"/>
      <w:marLeft w:val="0"/>
      <w:marRight w:val="0"/>
      <w:marTop w:val="0"/>
      <w:marBottom w:val="0"/>
      <w:divBdr>
        <w:top w:val="none" w:sz="0" w:space="0" w:color="auto"/>
        <w:left w:val="none" w:sz="0" w:space="0" w:color="auto"/>
        <w:bottom w:val="none" w:sz="0" w:space="0" w:color="auto"/>
        <w:right w:val="none" w:sz="0" w:space="0" w:color="auto"/>
      </w:divBdr>
    </w:div>
    <w:div w:id="1751468385">
      <w:bodyDiv w:val="1"/>
      <w:marLeft w:val="0"/>
      <w:marRight w:val="0"/>
      <w:marTop w:val="0"/>
      <w:marBottom w:val="0"/>
      <w:divBdr>
        <w:top w:val="none" w:sz="0" w:space="0" w:color="auto"/>
        <w:left w:val="none" w:sz="0" w:space="0" w:color="auto"/>
        <w:bottom w:val="none" w:sz="0" w:space="0" w:color="auto"/>
        <w:right w:val="none" w:sz="0" w:space="0" w:color="auto"/>
      </w:divBdr>
      <w:divsChild>
        <w:div w:id="358091789">
          <w:marLeft w:val="0"/>
          <w:marRight w:val="0"/>
          <w:marTop w:val="0"/>
          <w:marBottom w:val="0"/>
          <w:divBdr>
            <w:top w:val="none" w:sz="0" w:space="0" w:color="auto"/>
            <w:left w:val="none" w:sz="0" w:space="0" w:color="auto"/>
            <w:bottom w:val="none" w:sz="0" w:space="0" w:color="auto"/>
            <w:right w:val="none" w:sz="0" w:space="0" w:color="auto"/>
          </w:divBdr>
          <w:divsChild>
            <w:div w:id="1630352265">
              <w:marLeft w:val="0"/>
              <w:marRight w:val="0"/>
              <w:marTop w:val="0"/>
              <w:marBottom w:val="0"/>
              <w:divBdr>
                <w:top w:val="none" w:sz="0" w:space="0" w:color="auto"/>
                <w:left w:val="none" w:sz="0" w:space="0" w:color="auto"/>
                <w:bottom w:val="none" w:sz="0" w:space="0" w:color="auto"/>
                <w:right w:val="none" w:sz="0" w:space="0" w:color="auto"/>
              </w:divBdr>
              <w:divsChild>
                <w:div w:id="118038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046243">
      <w:bodyDiv w:val="1"/>
      <w:marLeft w:val="0"/>
      <w:marRight w:val="0"/>
      <w:marTop w:val="0"/>
      <w:marBottom w:val="0"/>
      <w:divBdr>
        <w:top w:val="none" w:sz="0" w:space="0" w:color="auto"/>
        <w:left w:val="none" w:sz="0" w:space="0" w:color="auto"/>
        <w:bottom w:val="none" w:sz="0" w:space="0" w:color="auto"/>
        <w:right w:val="none" w:sz="0" w:space="0" w:color="auto"/>
      </w:divBdr>
    </w:div>
    <w:div w:id="1757901473">
      <w:bodyDiv w:val="1"/>
      <w:marLeft w:val="0"/>
      <w:marRight w:val="0"/>
      <w:marTop w:val="0"/>
      <w:marBottom w:val="0"/>
      <w:divBdr>
        <w:top w:val="none" w:sz="0" w:space="0" w:color="auto"/>
        <w:left w:val="none" w:sz="0" w:space="0" w:color="auto"/>
        <w:bottom w:val="none" w:sz="0" w:space="0" w:color="auto"/>
        <w:right w:val="none" w:sz="0" w:space="0" w:color="auto"/>
      </w:divBdr>
    </w:div>
    <w:div w:id="1794982878">
      <w:bodyDiv w:val="1"/>
      <w:marLeft w:val="0"/>
      <w:marRight w:val="0"/>
      <w:marTop w:val="0"/>
      <w:marBottom w:val="0"/>
      <w:divBdr>
        <w:top w:val="none" w:sz="0" w:space="0" w:color="auto"/>
        <w:left w:val="none" w:sz="0" w:space="0" w:color="auto"/>
        <w:bottom w:val="none" w:sz="0" w:space="0" w:color="auto"/>
        <w:right w:val="none" w:sz="0" w:space="0" w:color="auto"/>
      </w:divBdr>
    </w:div>
    <w:div w:id="1891645241">
      <w:bodyDiv w:val="1"/>
      <w:marLeft w:val="0"/>
      <w:marRight w:val="0"/>
      <w:marTop w:val="0"/>
      <w:marBottom w:val="0"/>
      <w:divBdr>
        <w:top w:val="none" w:sz="0" w:space="0" w:color="auto"/>
        <w:left w:val="none" w:sz="0" w:space="0" w:color="auto"/>
        <w:bottom w:val="none" w:sz="0" w:space="0" w:color="auto"/>
        <w:right w:val="none" w:sz="0" w:space="0" w:color="auto"/>
      </w:divBdr>
    </w:div>
    <w:div w:id="1918786140">
      <w:bodyDiv w:val="1"/>
      <w:marLeft w:val="0"/>
      <w:marRight w:val="0"/>
      <w:marTop w:val="0"/>
      <w:marBottom w:val="0"/>
      <w:divBdr>
        <w:top w:val="none" w:sz="0" w:space="0" w:color="auto"/>
        <w:left w:val="none" w:sz="0" w:space="0" w:color="auto"/>
        <w:bottom w:val="none" w:sz="0" w:space="0" w:color="auto"/>
        <w:right w:val="none" w:sz="0" w:space="0" w:color="auto"/>
      </w:divBdr>
    </w:div>
    <w:div w:id="1947809986">
      <w:bodyDiv w:val="1"/>
      <w:marLeft w:val="0"/>
      <w:marRight w:val="0"/>
      <w:marTop w:val="0"/>
      <w:marBottom w:val="0"/>
      <w:divBdr>
        <w:top w:val="none" w:sz="0" w:space="0" w:color="auto"/>
        <w:left w:val="none" w:sz="0" w:space="0" w:color="auto"/>
        <w:bottom w:val="none" w:sz="0" w:space="0" w:color="auto"/>
        <w:right w:val="none" w:sz="0" w:space="0" w:color="auto"/>
      </w:divBdr>
    </w:div>
    <w:div w:id="1947958417">
      <w:bodyDiv w:val="1"/>
      <w:marLeft w:val="0"/>
      <w:marRight w:val="0"/>
      <w:marTop w:val="0"/>
      <w:marBottom w:val="0"/>
      <w:divBdr>
        <w:top w:val="none" w:sz="0" w:space="0" w:color="auto"/>
        <w:left w:val="none" w:sz="0" w:space="0" w:color="auto"/>
        <w:bottom w:val="none" w:sz="0" w:space="0" w:color="auto"/>
        <w:right w:val="none" w:sz="0" w:space="0" w:color="auto"/>
      </w:divBdr>
    </w:div>
    <w:div w:id="1989284492">
      <w:bodyDiv w:val="1"/>
      <w:marLeft w:val="0"/>
      <w:marRight w:val="0"/>
      <w:marTop w:val="0"/>
      <w:marBottom w:val="0"/>
      <w:divBdr>
        <w:top w:val="none" w:sz="0" w:space="0" w:color="auto"/>
        <w:left w:val="none" w:sz="0" w:space="0" w:color="auto"/>
        <w:bottom w:val="none" w:sz="0" w:space="0" w:color="auto"/>
        <w:right w:val="none" w:sz="0" w:space="0" w:color="auto"/>
      </w:divBdr>
      <w:divsChild>
        <w:div w:id="869026878">
          <w:marLeft w:val="0"/>
          <w:marRight w:val="0"/>
          <w:marTop w:val="0"/>
          <w:marBottom w:val="0"/>
          <w:divBdr>
            <w:top w:val="none" w:sz="0" w:space="0" w:color="auto"/>
            <w:left w:val="none" w:sz="0" w:space="0" w:color="auto"/>
            <w:bottom w:val="none" w:sz="0" w:space="0" w:color="auto"/>
            <w:right w:val="none" w:sz="0" w:space="0" w:color="auto"/>
          </w:divBdr>
          <w:divsChild>
            <w:div w:id="498927301">
              <w:marLeft w:val="0"/>
              <w:marRight w:val="0"/>
              <w:marTop w:val="0"/>
              <w:marBottom w:val="0"/>
              <w:divBdr>
                <w:top w:val="none" w:sz="0" w:space="0" w:color="auto"/>
                <w:left w:val="none" w:sz="0" w:space="0" w:color="auto"/>
                <w:bottom w:val="none" w:sz="0" w:space="0" w:color="auto"/>
                <w:right w:val="none" w:sz="0" w:space="0" w:color="auto"/>
              </w:divBdr>
              <w:divsChild>
                <w:div w:id="51092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542396">
      <w:bodyDiv w:val="1"/>
      <w:marLeft w:val="0"/>
      <w:marRight w:val="0"/>
      <w:marTop w:val="0"/>
      <w:marBottom w:val="0"/>
      <w:divBdr>
        <w:top w:val="none" w:sz="0" w:space="0" w:color="auto"/>
        <w:left w:val="none" w:sz="0" w:space="0" w:color="auto"/>
        <w:bottom w:val="none" w:sz="0" w:space="0" w:color="auto"/>
        <w:right w:val="none" w:sz="0" w:space="0" w:color="auto"/>
      </w:divBdr>
    </w:div>
    <w:div w:id="2007172419">
      <w:bodyDiv w:val="1"/>
      <w:marLeft w:val="0"/>
      <w:marRight w:val="0"/>
      <w:marTop w:val="0"/>
      <w:marBottom w:val="0"/>
      <w:divBdr>
        <w:top w:val="none" w:sz="0" w:space="0" w:color="auto"/>
        <w:left w:val="none" w:sz="0" w:space="0" w:color="auto"/>
        <w:bottom w:val="none" w:sz="0" w:space="0" w:color="auto"/>
        <w:right w:val="none" w:sz="0" w:space="0" w:color="auto"/>
      </w:divBdr>
      <w:divsChild>
        <w:div w:id="1862425740">
          <w:marLeft w:val="0"/>
          <w:marRight w:val="0"/>
          <w:marTop w:val="0"/>
          <w:marBottom w:val="0"/>
          <w:divBdr>
            <w:top w:val="none" w:sz="0" w:space="0" w:color="auto"/>
            <w:left w:val="none" w:sz="0" w:space="0" w:color="auto"/>
            <w:bottom w:val="none" w:sz="0" w:space="0" w:color="auto"/>
            <w:right w:val="none" w:sz="0" w:space="0" w:color="auto"/>
          </w:divBdr>
          <w:divsChild>
            <w:div w:id="1518495087">
              <w:marLeft w:val="0"/>
              <w:marRight w:val="0"/>
              <w:marTop w:val="0"/>
              <w:marBottom w:val="0"/>
              <w:divBdr>
                <w:top w:val="none" w:sz="0" w:space="0" w:color="auto"/>
                <w:left w:val="none" w:sz="0" w:space="0" w:color="auto"/>
                <w:bottom w:val="none" w:sz="0" w:space="0" w:color="auto"/>
                <w:right w:val="none" w:sz="0" w:space="0" w:color="auto"/>
              </w:divBdr>
              <w:divsChild>
                <w:div w:id="298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791315">
      <w:bodyDiv w:val="1"/>
      <w:marLeft w:val="0"/>
      <w:marRight w:val="0"/>
      <w:marTop w:val="0"/>
      <w:marBottom w:val="0"/>
      <w:divBdr>
        <w:top w:val="none" w:sz="0" w:space="0" w:color="auto"/>
        <w:left w:val="none" w:sz="0" w:space="0" w:color="auto"/>
        <w:bottom w:val="none" w:sz="0" w:space="0" w:color="auto"/>
        <w:right w:val="none" w:sz="0" w:space="0" w:color="auto"/>
      </w:divBdr>
    </w:div>
    <w:div w:id="2021740224">
      <w:bodyDiv w:val="1"/>
      <w:marLeft w:val="0"/>
      <w:marRight w:val="0"/>
      <w:marTop w:val="0"/>
      <w:marBottom w:val="0"/>
      <w:divBdr>
        <w:top w:val="none" w:sz="0" w:space="0" w:color="auto"/>
        <w:left w:val="none" w:sz="0" w:space="0" w:color="auto"/>
        <w:bottom w:val="none" w:sz="0" w:space="0" w:color="auto"/>
        <w:right w:val="none" w:sz="0" w:space="0" w:color="auto"/>
      </w:divBdr>
      <w:divsChild>
        <w:div w:id="1684280745">
          <w:marLeft w:val="0"/>
          <w:marRight w:val="0"/>
          <w:marTop w:val="0"/>
          <w:marBottom w:val="0"/>
          <w:divBdr>
            <w:top w:val="none" w:sz="0" w:space="0" w:color="auto"/>
            <w:left w:val="none" w:sz="0" w:space="0" w:color="auto"/>
            <w:bottom w:val="none" w:sz="0" w:space="0" w:color="auto"/>
            <w:right w:val="none" w:sz="0" w:space="0" w:color="auto"/>
          </w:divBdr>
          <w:divsChild>
            <w:div w:id="367608269">
              <w:marLeft w:val="0"/>
              <w:marRight w:val="0"/>
              <w:marTop w:val="0"/>
              <w:marBottom w:val="0"/>
              <w:divBdr>
                <w:top w:val="none" w:sz="0" w:space="0" w:color="auto"/>
                <w:left w:val="none" w:sz="0" w:space="0" w:color="auto"/>
                <w:bottom w:val="none" w:sz="0" w:space="0" w:color="auto"/>
                <w:right w:val="none" w:sz="0" w:space="0" w:color="auto"/>
              </w:divBdr>
              <w:divsChild>
                <w:div w:id="107906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404655">
      <w:bodyDiv w:val="1"/>
      <w:marLeft w:val="0"/>
      <w:marRight w:val="0"/>
      <w:marTop w:val="0"/>
      <w:marBottom w:val="0"/>
      <w:divBdr>
        <w:top w:val="none" w:sz="0" w:space="0" w:color="auto"/>
        <w:left w:val="none" w:sz="0" w:space="0" w:color="auto"/>
        <w:bottom w:val="none" w:sz="0" w:space="0" w:color="auto"/>
        <w:right w:val="none" w:sz="0" w:space="0" w:color="auto"/>
      </w:divBdr>
    </w:div>
    <w:div w:id="2091391207">
      <w:bodyDiv w:val="1"/>
      <w:marLeft w:val="0"/>
      <w:marRight w:val="0"/>
      <w:marTop w:val="0"/>
      <w:marBottom w:val="0"/>
      <w:divBdr>
        <w:top w:val="none" w:sz="0" w:space="0" w:color="auto"/>
        <w:left w:val="none" w:sz="0" w:space="0" w:color="auto"/>
        <w:bottom w:val="none" w:sz="0" w:space="0" w:color="auto"/>
        <w:right w:val="none" w:sz="0" w:space="0" w:color="auto"/>
      </w:divBdr>
    </w:div>
    <w:div w:id="2119517618">
      <w:bodyDiv w:val="1"/>
      <w:marLeft w:val="0"/>
      <w:marRight w:val="0"/>
      <w:marTop w:val="0"/>
      <w:marBottom w:val="0"/>
      <w:divBdr>
        <w:top w:val="none" w:sz="0" w:space="0" w:color="auto"/>
        <w:left w:val="none" w:sz="0" w:space="0" w:color="auto"/>
        <w:bottom w:val="none" w:sz="0" w:space="0" w:color="auto"/>
        <w:right w:val="none" w:sz="0" w:space="0" w:color="auto"/>
      </w:divBdr>
      <w:divsChild>
        <w:div w:id="304899482">
          <w:marLeft w:val="0"/>
          <w:marRight w:val="0"/>
          <w:marTop w:val="0"/>
          <w:marBottom w:val="0"/>
          <w:divBdr>
            <w:top w:val="none" w:sz="0" w:space="0" w:color="auto"/>
            <w:left w:val="none" w:sz="0" w:space="0" w:color="auto"/>
            <w:bottom w:val="none" w:sz="0" w:space="0" w:color="auto"/>
            <w:right w:val="none" w:sz="0" w:space="0" w:color="auto"/>
          </w:divBdr>
          <w:divsChild>
            <w:div w:id="1045056521">
              <w:marLeft w:val="0"/>
              <w:marRight w:val="0"/>
              <w:marTop w:val="0"/>
              <w:marBottom w:val="0"/>
              <w:divBdr>
                <w:top w:val="none" w:sz="0" w:space="0" w:color="auto"/>
                <w:left w:val="none" w:sz="0" w:space="0" w:color="auto"/>
                <w:bottom w:val="none" w:sz="0" w:space="0" w:color="auto"/>
                <w:right w:val="none" w:sz="0" w:space="0" w:color="auto"/>
              </w:divBdr>
              <w:divsChild>
                <w:div w:id="37014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731739">
      <w:bodyDiv w:val="1"/>
      <w:marLeft w:val="0"/>
      <w:marRight w:val="0"/>
      <w:marTop w:val="0"/>
      <w:marBottom w:val="0"/>
      <w:divBdr>
        <w:top w:val="none" w:sz="0" w:space="0" w:color="auto"/>
        <w:left w:val="none" w:sz="0" w:space="0" w:color="auto"/>
        <w:bottom w:val="none" w:sz="0" w:space="0" w:color="auto"/>
        <w:right w:val="none" w:sz="0" w:space="0" w:color="auto"/>
      </w:divBdr>
      <w:divsChild>
        <w:div w:id="404108078">
          <w:marLeft w:val="0"/>
          <w:marRight w:val="0"/>
          <w:marTop w:val="0"/>
          <w:marBottom w:val="0"/>
          <w:divBdr>
            <w:top w:val="none" w:sz="0" w:space="0" w:color="auto"/>
            <w:left w:val="none" w:sz="0" w:space="0" w:color="auto"/>
            <w:bottom w:val="none" w:sz="0" w:space="0" w:color="auto"/>
            <w:right w:val="none" w:sz="0" w:space="0" w:color="auto"/>
          </w:divBdr>
          <w:divsChild>
            <w:div w:id="2115244681">
              <w:marLeft w:val="0"/>
              <w:marRight w:val="0"/>
              <w:marTop w:val="0"/>
              <w:marBottom w:val="0"/>
              <w:divBdr>
                <w:top w:val="none" w:sz="0" w:space="0" w:color="auto"/>
                <w:left w:val="none" w:sz="0" w:space="0" w:color="auto"/>
                <w:bottom w:val="none" w:sz="0" w:space="0" w:color="auto"/>
                <w:right w:val="none" w:sz="0" w:space="0" w:color="auto"/>
              </w:divBdr>
              <w:divsChild>
                <w:div w:id="194877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7968D6-6497-4564-8D53-A9FC1609A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ma Sherieff</dc:creator>
  <cp:lastModifiedBy>Team MRM</cp:lastModifiedBy>
  <cp:revision>2</cp:revision>
  <cp:lastPrinted>2020-07-27T10:43:00Z</cp:lastPrinted>
  <dcterms:created xsi:type="dcterms:W3CDTF">2021-08-18T13:04:00Z</dcterms:created>
  <dcterms:modified xsi:type="dcterms:W3CDTF">2021-08-18T13:04:00Z</dcterms:modified>
</cp:coreProperties>
</file>